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3D7D6" w14:textId="0D84B05A" w:rsidR="006C2491" w:rsidRPr="006C2491" w:rsidRDefault="006C2491" w:rsidP="00292727">
      <w:pPr>
        <w:pStyle w:val="aa"/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  <w:bookmarkStart w:id="0" w:name="OLE_LINK3"/>
      <w:bookmarkStart w:id="1" w:name="OLE_LINK4"/>
      <w:r w:rsidRPr="006C2491">
        <w:rPr>
          <w:rFonts w:ascii="微软雅黑" w:eastAsia="微软雅黑" w:hAnsi="微软雅黑" w:hint="eastAsia"/>
          <w:color w:val="000000" w:themeColor="text1"/>
        </w:rPr>
        <w:t>IOS</w:t>
      </w:r>
      <w:r w:rsidRPr="006C2491">
        <w:rPr>
          <w:rFonts w:ascii="微软雅黑" w:eastAsia="微软雅黑" w:hAnsi="微软雅黑"/>
          <w:color w:val="000000" w:themeColor="text1"/>
        </w:rPr>
        <w:t xml:space="preserve"> </w:t>
      </w:r>
      <w:r w:rsidRPr="006C2491">
        <w:rPr>
          <w:rFonts w:ascii="微软雅黑" w:eastAsia="微软雅黑" w:hAnsi="微软雅黑" w:hint="eastAsia"/>
          <w:color w:val="000000" w:themeColor="text1"/>
        </w:rPr>
        <w:t>SDK接入说明文档</w:t>
      </w:r>
    </w:p>
    <w:p w14:paraId="23EFD5DF" w14:textId="4E789470" w:rsidR="00FA40B7" w:rsidRPr="006C2491" w:rsidRDefault="006C2491" w:rsidP="00292727">
      <w:pPr>
        <w:pStyle w:val="1"/>
        <w:keepNext/>
        <w:keepLines/>
        <w:spacing w:beforeLines="50" w:before="156" w:beforeAutospacing="0" w:afterLines="50" w:after="156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快速</w:t>
      </w:r>
      <w:r w:rsidR="00FA40B7"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接</w:t>
      </w: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指引</w:t>
      </w:r>
    </w:p>
    <w:p w14:paraId="42EC7F1D" w14:textId="0B4B11FD" w:rsidR="00FA40B7" w:rsidRPr="006C2491" w:rsidRDefault="006C2491" w:rsidP="00292727">
      <w:pPr>
        <w:pStyle w:val="2"/>
        <w:keepNext/>
        <w:keepLines/>
        <w:spacing w:beforeLines="50" w:before="156" w:beforeAutospacing="0" w:afterLines="50" w:after="156" w:afterAutospacing="0" w:line="0" w:lineRule="atLeast"/>
        <w:ind w:left="360" w:hanging="360"/>
        <w:rPr>
          <w:rFonts w:ascii="微软雅黑" w:eastAsia="微软雅黑" w:hAnsi="微软雅黑"/>
          <w:sz w:val="32"/>
          <w:szCs w:val="32"/>
        </w:rPr>
      </w:pPr>
      <w:r w:rsidRPr="006C2491">
        <w:rPr>
          <w:rFonts w:ascii="微软雅黑" w:eastAsia="微软雅黑" w:hAnsi="微软雅黑" w:hint="eastAsia"/>
          <w:sz w:val="32"/>
          <w:szCs w:val="32"/>
        </w:rPr>
        <w:t>1</w:t>
      </w:r>
      <w:r w:rsidRPr="006C2491">
        <w:rPr>
          <w:rFonts w:ascii="微软雅黑" w:eastAsia="微软雅黑" w:hAnsi="微软雅黑"/>
          <w:sz w:val="32"/>
          <w:szCs w:val="32"/>
        </w:rPr>
        <w:t xml:space="preserve">. </w:t>
      </w:r>
      <w:r w:rsidRPr="006C2491">
        <w:rPr>
          <w:rFonts w:ascii="微软雅黑" w:eastAsia="微软雅黑" w:hAnsi="微软雅黑" w:hint="eastAsia"/>
          <w:sz w:val="32"/>
          <w:szCs w:val="32"/>
        </w:rPr>
        <w:t>获取</w:t>
      </w:r>
      <w:r w:rsidR="00FA40B7" w:rsidRPr="006C2491">
        <w:rPr>
          <w:rFonts w:ascii="微软雅黑" w:eastAsia="微软雅黑" w:hAnsi="微软雅黑" w:hint="eastAsia"/>
          <w:sz w:val="32"/>
          <w:szCs w:val="32"/>
        </w:rPr>
        <w:t>S</w:t>
      </w:r>
      <w:r w:rsidR="00FA40B7" w:rsidRPr="006C2491">
        <w:rPr>
          <w:rFonts w:ascii="微软雅黑" w:eastAsia="微软雅黑" w:hAnsi="微软雅黑"/>
          <w:sz w:val="32"/>
          <w:szCs w:val="32"/>
        </w:rPr>
        <w:t>DK</w:t>
      </w:r>
    </w:p>
    <w:p w14:paraId="4D208EDA" w14:textId="7A0B89CE" w:rsidR="006C2491" w:rsidRPr="006C2491" w:rsidRDefault="006C2491" w:rsidP="00292727">
      <w:pPr>
        <w:pStyle w:val="3"/>
        <w:spacing w:before="50" w:beforeAutospacing="0" w:after="50" w:afterAutospacing="0" w:line="0" w:lineRule="atLeast"/>
        <w:ind w:firstLine="360"/>
        <w:rPr>
          <w:rFonts w:eastAsia="微软雅黑"/>
          <w:sz w:val="24"/>
          <w:szCs w:val="24"/>
        </w:rPr>
      </w:pPr>
      <w:r w:rsidRPr="006C2491">
        <w:rPr>
          <w:rFonts w:eastAsia="微软雅黑" w:hint="eastAsia"/>
          <w:sz w:val="24"/>
          <w:szCs w:val="24"/>
        </w:rPr>
        <w:t>方式一：手动引入</w:t>
      </w:r>
    </w:p>
    <w:p w14:paraId="40303689" w14:textId="55021D08" w:rsidR="006C2491" w:rsidRPr="006C2491" w:rsidRDefault="006C2491" w:rsidP="00E75843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手动引入，下载</w:t>
      </w:r>
      <w:r w:rsidRPr="006C2491">
        <w:rPr>
          <w:rFonts w:eastAsia="微软雅黑" w:hint="eastAsia"/>
        </w:rPr>
        <w:t>SDK</w:t>
      </w:r>
      <w:r w:rsidRPr="006C2491">
        <w:rPr>
          <w:rFonts w:eastAsia="微软雅黑"/>
        </w:rPr>
        <w:t xml:space="preserve"> </w:t>
      </w:r>
    </w:p>
    <w:p w14:paraId="5E16E8DF" w14:textId="77777777" w:rsidR="00E75843" w:rsidRPr="00E75843" w:rsidRDefault="00E75843" w:rsidP="00E75843">
      <w:pPr>
        <w:spacing w:before="50" w:after="50" w:line="0" w:lineRule="atLeast"/>
        <w:rPr>
          <w:rFonts w:eastAsia="微软雅黑"/>
        </w:rPr>
      </w:pPr>
      <w:r w:rsidRPr="00E75843">
        <w:rPr>
          <w:rFonts w:eastAsia="微软雅黑"/>
          <w:noProof/>
        </w:rPr>
        <w:drawing>
          <wp:inline distT="0" distB="0" distL="0" distR="0" wp14:anchorId="3B8BEB08" wp14:editId="01C45858">
            <wp:extent cx="5943600" cy="1632585"/>
            <wp:effectExtent l="0" t="0" r="0" b="5715"/>
            <wp:docPr id="10" name="图片 1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应用程序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D6BE7" w14:textId="7921447E" w:rsidR="00E8528B" w:rsidRPr="00E75843" w:rsidRDefault="00E75843" w:rsidP="00E75843">
      <w:pPr>
        <w:spacing w:before="50" w:after="50" w:line="0" w:lineRule="atLeast"/>
        <w:rPr>
          <w:rFonts w:eastAsia="微软雅黑"/>
        </w:rPr>
      </w:pPr>
      <w:r w:rsidRPr="00E75843">
        <w:rPr>
          <w:rFonts w:eastAsia="微软雅黑"/>
          <w:noProof/>
        </w:rPr>
        <w:drawing>
          <wp:inline distT="0" distB="0" distL="0" distR="0" wp14:anchorId="647DD18D" wp14:editId="49DD0729">
            <wp:extent cx="2547969" cy="1429966"/>
            <wp:effectExtent l="0" t="0" r="5080" b="5715"/>
            <wp:docPr id="11" name="图片 1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文本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68463" cy="1441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851CC" w14:textId="77777777" w:rsidR="00BC128A" w:rsidRPr="006C2491" w:rsidRDefault="00FA40B7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选择拷贝需要的</w:t>
      </w:r>
      <w:r w:rsidRPr="006C2491">
        <w:rPr>
          <w:rFonts w:eastAsia="微软雅黑"/>
        </w:rPr>
        <w:t>framework</w:t>
      </w:r>
      <w:r w:rsidRPr="006C2491">
        <w:rPr>
          <w:rFonts w:eastAsia="微软雅黑" w:hint="eastAsia"/>
        </w:rPr>
        <w:t>到您的应用目录下，</w:t>
      </w:r>
      <w:r w:rsidR="00F005D3" w:rsidRPr="006C2491">
        <w:rPr>
          <w:rFonts w:eastAsia="微软雅黑" w:hint="eastAsia"/>
          <w:b/>
          <w:bCs/>
        </w:rPr>
        <w:t>放置目录无具体要求</w:t>
      </w:r>
      <w:r w:rsidR="00F005D3" w:rsidRPr="006C2491">
        <w:rPr>
          <w:rFonts w:eastAsia="微软雅黑" w:hint="eastAsia"/>
        </w:rPr>
        <w:t>，</w:t>
      </w:r>
    </w:p>
    <w:p w14:paraId="69946166" w14:textId="76C669DA" w:rsidR="00BC128A" w:rsidRPr="006C2491" w:rsidRDefault="00BC128A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放置举例：</w:t>
      </w:r>
    </w:p>
    <w:p w14:paraId="2FAF79E8" w14:textId="5E4A75C1" w:rsidR="00FA40B7" w:rsidRPr="006C2491" w:rsidRDefault="00F005D3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可以</w:t>
      </w:r>
      <w:r w:rsidR="00FA40B7" w:rsidRPr="006C2491">
        <w:rPr>
          <w:rFonts w:eastAsia="微软雅黑" w:hint="eastAsia"/>
        </w:rPr>
        <w:t>在</w:t>
      </w:r>
      <w:proofErr w:type="spellStart"/>
      <w:r w:rsidR="00FA40B7" w:rsidRPr="006C2491">
        <w:rPr>
          <w:rFonts w:eastAsia="微软雅黑"/>
        </w:rPr>
        <w:t>Xcode</w:t>
      </w:r>
      <w:proofErr w:type="spellEnd"/>
      <w:r w:rsidR="00FA40B7" w:rsidRPr="006C2491">
        <w:rPr>
          <w:rFonts w:eastAsia="微软雅黑" w:hint="eastAsia"/>
        </w:rPr>
        <w:t>中需要添加的</w:t>
      </w:r>
      <w:r w:rsidR="00FA40B7" w:rsidRPr="006C2491">
        <w:rPr>
          <w:rFonts w:eastAsia="微软雅黑"/>
        </w:rPr>
        <w:t>Target</w:t>
      </w:r>
      <w:r w:rsidR="00FA40B7" w:rsidRPr="006C2491">
        <w:rPr>
          <w:rFonts w:eastAsia="微软雅黑" w:hint="eastAsia"/>
        </w:rPr>
        <w:t>中选择</w:t>
      </w:r>
      <w:r w:rsidR="00FA40B7" w:rsidRPr="006C2491">
        <w:rPr>
          <w:rFonts w:eastAsia="微软雅黑"/>
        </w:rPr>
        <w:t xml:space="preserve"> ”</w:t>
      </w:r>
      <w:bookmarkStart w:id="2" w:name="OLE_LINK7"/>
      <w:r w:rsidR="00FA40B7" w:rsidRPr="006C2491">
        <w:rPr>
          <w:rFonts w:eastAsia="微软雅黑"/>
        </w:rPr>
        <w:t>Build Phases</w:t>
      </w:r>
      <w:bookmarkEnd w:id="2"/>
      <w:r w:rsidR="00FA40B7" w:rsidRPr="006C2491">
        <w:rPr>
          <w:rFonts w:eastAsia="微软雅黑"/>
        </w:rPr>
        <w:t>”-&gt;“Link Binary With Libraries”-&gt;“Add”-&gt;“Add Other”→</w:t>
      </w:r>
      <w:r w:rsidR="00FA40B7" w:rsidRPr="006C2491">
        <w:rPr>
          <w:rFonts w:eastAsia="微软雅黑" w:hint="eastAsia"/>
        </w:rPr>
        <w:t>选择</w:t>
      </w:r>
      <w:r w:rsidR="00FA40B7" w:rsidRPr="006C2491">
        <w:rPr>
          <w:rFonts w:eastAsia="微软雅黑"/>
        </w:rPr>
        <w:t>framework</w:t>
      </w:r>
      <w:r w:rsidR="00FA40B7" w:rsidRPr="006C2491">
        <w:rPr>
          <w:rFonts w:eastAsia="微软雅黑" w:hint="eastAsia"/>
        </w:rPr>
        <w:t>目录。</w:t>
      </w:r>
    </w:p>
    <w:p w14:paraId="4A46D81E" w14:textId="744820D2" w:rsidR="00D045EA" w:rsidRPr="006C4083" w:rsidRDefault="00D045EA" w:rsidP="00292727">
      <w:pPr>
        <w:pStyle w:val="a3"/>
        <w:shd w:val="clear" w:color="auto" w:fill="FAFAFA"/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  <w:color w:val="383A42"/>
        </w:rPr>
      </w:pPr>
      <w:r w:rsidRPr="006C4083">
        <w:rPr>
          <w:rFonts w:ascii="微软雅黑" w:eastAsia="微软雅黑" w:hAnsi="微软雅黑"/>
          <w:noProof/>
          <w:color w:val="383A42"/>
        </w:rPr>
        <w:lastRenderedPageBreak/>
        <w:drawing>
          <wp:inline distT="0" distB="0" distL="0" distR="0" wp14:anchorId="0E201E7D" wp14:editId="46B2A8C0">
            <wp:extent cx="5943600" cy="2729230"/>
            <wp:effectExtent l="0" t="0" r="0" b="127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47931" w14:textId="650DAC1C" w:rsidR="00FA40B7" w:rsidRPr="006C2491" w:rsidRDefault="00FA40B7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在</w:t>
      </w:r>
      <w:r w:rsidR="00D045EA" w:rsidRPr="006C2491">
        <w:rPr>
          <w:rFonts w:eastAsia="微软雅黑" w:hint="eastAsia"/>
        </w:rPr>
        <w:t>“</w:t>
      </w:r>
      <w:r w:rsidR="00D045EA" w:rsidRPr="006C2491">
        <w:rPr>
          <w:rFonts w:eastAsia="微软雅黑"/>
        </w:rPr>
        <w:t xml:space="preserve">Build </w:t>
      </w:r>
      <w:r w:rsidR="00D045EA" w:rsidRPr="006C2491">
        <w:rPr>
          <w:rFonts w:eastAsia="微软雅黑" w:hint="eastAsia"/>
        </w:rPr>
        <w:t>Setting</w:t>
      </w:r>
      <w:r w:rsidR="00D045EA" w:rsidRPr="006C2491">
        <w:rPr>
          <w:rFonts w:eastAsia="微软雅黑" w:hint="eastAsia"/>
        </w:rPr>
        <w:t>”</w:t>
      </w:r>
      <w:r w:rsidR="00D045EA" w:rsidRPr="006C2491">
        <w:rPr>
          <w:rFonts w:eastAsia="微软雅黑"/>
        </w:rPr>
        <w:t>-&gt;”linking”-&gt;”</w:t>
      </w:r>
      <w:r w:rsidRPr="006C2491">
        <w:rPr>
          <w:rFonts w:eastAsia="微软雅黑"/>
        </w:rPr>
        <w:t>Other linker flag</w:t>
      </w:r>
      <w:r w:rsidR="00D045EA" w:rsidRPr="006C2491">
        <w:rPr>
          <w:rFonts w:eastAsia="微软雅黑"/>
        </w:rPr>
        <w:t>s”</w:t>
      </w:r>
      <w:r w:rsidRPr="006C2491">
        <w:rPr>
          <w:rFonts w:eastAsia="微软雅黑" w:hint="eastAsia"/>
        </w:rPr>
        <w:t>里加入</w:t>
      </w:r>
      <w:r w:rsidRPr="006C2491">
        <w:rPr>
          <w:rFonts w:eastAsia="微软雅黑"/>
        </w:rPr>
        <w:t>-</w:t>
      </w:r>
      <w:proofErr w:type="spellStart"/>
      <w:r w:rsidRPr="006C2491">
        <w:rPr>
          <w:rFonts w:eastAsia="微软雅黑"/>
        </w:rPr>
        <w:t>ObjC</w:t>
      </w:r>
      <w:proofErr w:type="spellEnd"/>
      <w:r w:rsidRPr="006C2491">
        <w:rPr>
          <w:rFonts w:eastAsia="微软雅黑" w:hint="eastAsia"/>
        </w:rPr>
        <w:t>标志</w:t>
      </w:r>
      <w:r w:rsidRPr="006C2491">
        <w:rPr>
          <w:rFonts w:eastAsia="微软雅黑"/>
        </w:rPr>
        <w:t xml:space="preserve"> </w:t>
      </w:r>
    </w:p>
    <w:p w14:paraId="69496515" w14:textId="2AD295EA" w:rsidR="00D045EA" w:rsidRPr="006C4083" w:rsidRDefault="005B2FE6" w:rsidP="00292727">
      <w:pPr>
        <w:pStyle w:val="a3"/>
        <w:shd w:val="clear" w:color="auto" w:fill="FAFAFA"/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  <w:color w:val="383A42"/>
        </w:rPr>
      </w:pPr>
      <w:r w:rsidRPr="006C4083">
        <w:rPr>
          <w:rFonts w:ascii="微软雅黑" w:eastAsia="微软雅黑" w:hAnsi="微软雅黑"/>
          <w:noProof/>
          <w:color w:val="383A42"/>
        </w:rPr>
        <w:drawing>
          <wp:inline distT="0" distB="0" distL="0" distR="0" wp14:anchorId="6BCE05ED" wp14:editId="2C943D99">
            <wp:extent cx="5943600" cy="2689860"/>
            <wp:effectExtent l="0" t="0" r="0" b="254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4AAE" w14:textId="1A60D242" w:rsidR="00FA40B7" w:rsidRPr="006C2491" w:rsidRDefault="006C2491" w:rsidP="00292727">
      <w:pPr>
        <w:pStyle w:val="3"/>
        <w:spacing w:before="50" w:beforeAutospacing="0" w:after="50" w:afterAutospacing="0" w:line="0" w:lineRule="atLeast"/>
        <w:ind w:firstLine="360"/>
        <w:rPr>
          <w:rFonts w:eastAsia="微软雅黑"/>
          <w:sz w:val="24"/>
          <w:szCs w:val="24"/>
        </w:rPr>
      </w:pPr>
      <w:r w:rsidRPr="006C2491">
        <w:rPr>
          <w:rFonts w:eastAsia="微软雅黑" w:hint="eastAsia"/>
          <w:sz w:val="24"/>
          <w:szCs w:val="24"/>
        </w:rPr>
        <w:t>方式二：</w:t>
      </w:r>
      <w:proofErr w:type="spellStart"/>
      <w:r w:rsidR="00FA40B7" w:rsidRPr="006C2491">
        <w:rPr>
          <w:rFonts w:eastAsia="微软雅黑"/>
          <w:sz w:val="24"/>
          <w:szCs w:val="24"/>
        </w:rPr>
        <w:t>cocoapods</w:t>
      </w:r>
      <w:proofErr w:type="spellEnd"/>
      <w:r w:rsidR="00FA40B7" w:rsidRPr="006C2491">
        <w:rPr>
          <w:rFonts w:eastAsia="微软雅黑" w:hint="eastAsia"/>
          <w:sz w:val="24"/>
          <w:szCs w:val="24"/>
        </w:rPr>
        <w:t>引入</w:t>
      </w:r>
    </w:p>
    <w:p w14:paraId="12A9A84E" w14:textId="7DDCF38E" w:rsidR="00FA40B7" w:rsidRPr="006C2491" w:rsidRDefault="00FA40B7" w:rsidP="00292727">
      <w:pPr>
        <w:spacing w:before="50" w:after="50" w:line="0" w:lineRule="atLeast"/>
        <w:ind w:firstLine="360"/>
        <w:rPr>
          <w:rFonts w:eastAsia="微软雅黑"/>
        </w:rPr>
      </w:pPr>
      <w:r w:rsidRPr="006C2491">
        <w:rPr>
          <w:rFonts w:eastAsia="微软雅黑" w:hint="eastAsia"/>
        </w:rPr>
        <w:t>使用</w:t>
      </w:r>
      <w:proofErr w:type="spellStart"/>
      <w:r w:rsidRPr="006C2491">
        <w:rPr>
          <w:rFonts w:eastAsia="微软雅黑"/>
        </w:rPr>
        <w:t>cocoapods</w:t>
      </w:r>
      <w:proofErr w:type="spellEnd"/>
      <w:r w:rsidRPr="006C2491">
        <w:rPr>
          <w:rFonts w:eastAsia="微软雅黑" w:hint="eastAsia"/>
        </w:rPr>
        <w:t>的方式，需要在</w:t>
      </w:r>
      <w:proofErr w:type="spellStart"/>
      <w:r w:rsidRPr="006C2491">
        <w:rPr>
          <w:rFonts w:eastAsia="微软雅黑"/>
        </w:rPr>
        <w:t>Podfile</w:t>
      </w:r>
      <w:proofErr w:type="spellEnd"/>
      <w:r w:rsidRPr="006C2491">
        <w:rPr>
          <w:rFonts w:eastAsia="微软雅黑" w:hint="eastAsia"/>
        </w:rPr>
        <w:t>文件添加腾讯的</w:t>
      </w:r>
      <w:proofErr w:type="spellStart"/>
      <w:r w:rsidRPr="006C2491">
        <w:rPr>
          <w:rFonts w:eastAsia="微软雅黑"/>
        </w:rPr>
        <w:t>podspec</w:t>
      </w:r>
      <w:proofErr w:type="spellEnd"/>
      <w:r w:rsidRPr="006C2491">
        <w:rPr>
          <w:rFonts w:eastAsia="微软雅黑" w:hint="eastAsia"/>
        </w:rPr>
        <w:t>源，并</w:t>
      </w:r>
      <w:r w:rsidRPr="006C2491">
        <w:rPr>
          <w:rFonts w:eastAsia="微软雅黑"/>
        </w:rPr>
        <w:t xml:space="preserve">pod </w:t>
      </w:r>
      <w:r w:rsidRPr="006C2491">
        <w:rPr>
          <w:rFonts w:eastAsia="微软雅黑" w:hint="eastAsia"/>
        </w:rPr>
        <w:t>依赖灯塔</w:t>
      </w:r>
      <w:r w:rsidRPr="006C2491">
        <w:rPr>
          <w:rFonts w:eastAsia="微软雅黑"/>
        </w:rPr>
        <w:t>SDK</w:t>
      </w:r>
      <w:r w:rsidRPr="006C2491">
        <w:rPr>
          <w:rFonts w:eastAsia="微软雅黑" w:hint="eastAsia"/>
        </w:rPr>
        <w:t>，参考如下：</w:t>
      </w:r>
    </w:p>
    <w:p w14:paraId="6D82013F" w14:textId="77777777" w:rsidR="006C2491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332DFB1B" w14:textId="53A7F580" w:rsidR="00FA40B7" w:rsidRPr="006C2491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A0A1A7"/>
        </w:rPr>
      </w:pPr>
      <w:bookmarkStart w:id="3" w:name="OLE_LINK5"/>
      <w:bookmarkStart w:id="4" w:name="OLE_LINK6"/>
      <w:r w:rsidRPr="006C4083">
        <w:rPr>
          <w:rFonts w:ascii="微软雅黑" w:eastAsia="微软雅黑" w:hAnsi="微软雅黑" w:cs="Menlo"/>
          <w:color w:val="383A42"/>
        </w:rPr>
        <w:t>source 'https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Style w:val="token"/>
          <w:rFonts w:ascii="微软雅黑" w:eastAsia="微软雅黑" w:hAnsi="微软雅黑" w:cs="Menlo"/>
          <w:color w:val="A0A1A7"/>
        </w:rPr>
        <w:t>//github.com/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CocoaPods</w:t>
      </w:r>
      <w:proofErr w:type="spellEnd"/>
      <w:r w:rsidRPr="006C4083">
        <w:rPr>
          <w:rStyle w:val="token"/>
          <w:rFonts w:ascii="微软雅黑" w:eastAsia="微软雅黑" w:hAnsi="微软雅黑" w:cs="Menlo"/>
          <w:color w:val="A0A1A7"/>
        </w:rPr>
        <w:t>/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Specs.git</w:t>
      </w:r>
      <w:proofErr w:type="spellEnd"/>
      <w:r w:rsidRPr="006C4083">
        <w:rPr>
          <w:rStyle w:val="token"/>
          <w:rFonts w:ascii="微软雅黑" w:eastAsia="微软雅黑" w:hAnsi="微软雅黑" w:cs="Menlo"/>
          <w:color w:val="A0A1A7"/>
        </w:rPr>
        <w:t>'</w:t>
      </w:r>
    </w:p>
    <w:p w14:paraId="13BDE0D6" w14:textId="68C9E32A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gramStart"/>
      <w:r w:rsidRPr="006C4083">
        <w:rPr>
          <w:rFonts w:ascii="微软雅黑" w:eastAsia="微软雅黑" w:hAnsi="微软雅黑" w:cs="Menlo"/>
          <w:color w:val="383A42"/>
        </w:rPr>
        <w:t xml:space="preserve">platform 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ios</w:t>
      </w:r>
      <w:proofErr w:type="spellEnd"/>
      <w:proofErr w:type="gramEnd"/>
      <w:r w:rsidRPr="006C4083">
        <w:rPr>
          <w:rStyle w:val="token"/>
          <w:rFonts w:ascii="微软雅黑" w:eastAsia="微软雅黑" w:hAnsi="微软雅黑" w:cs="Menlo"/>
          <w:color w:val="383A42"/>
        </w:rPr>
        <w:t>,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50A14F"/>
        </w:rPr>
        <w:t>'9.0'</w:t>
      </w:r>
    </w:p>
    <w:bookmarkEnd w:id="3"/>
    <w:bookmarkEnd w:id="4"/>
    <w:p w14:paraId="7667240E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 xml:space="preserve">target </w:t>
      </w:r>
      <w:r w:rsidRPr="006C4083">
        <w:rPr>
          <w:rStyle w:val="token"/>
          <w:rFonts w:ascii="微软雅黑" w:eastAsia="微软雅黑" w:hAnsi="微软雅黑" w:cs="Menlo"/>
          <w:color w:val="50A14F"/>
        </w:rPr>
        <w:t>'Demo'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gramStart"/>
      <w:r w:rsidRPr="006C4083">
        <w:rPr>
          <w:rStyle w:val="token"/>
          <w:rFonts w:ascii="微软雅黑" w:eastAsia="微软雅黑" w:hAnsi="微软雅黑" w:cs="Menlo"/>
          <w:color w:val="A626A4"/>
        </w:rPr>
        <w:t>do</w:t>
      </w:r>
      <w:proofErr w:type="gramEnd"/>
    </w:p>
    <w:p w14:paraId="22CFB4A7" w14:textId="3899366E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lastRenderedPageBreak/>
        <w:t>use_frameworks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!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</w:p>
    <w:p w14:paraId="5153039B" w14:textId="4B0AD8B7" w:rsidR="00FA40B7" w:rsidRPr="006C2491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50A14F"/>
        </w:rPr>
      </w:pPr>
      <w:bookmarkStart w:id="5" w:name="OLE_LINK8"/>
      <w:bookmarkStart w:id="6" w:name="OLE_LINK10"/>
      <w:r w:rsidRPr="006C4083">
        <w:rPr>
          <w:rFonts w:ascii="微软雅黑" w:eastAsia="微软雅黑" w:hAnsi="微软雅黑" w:cs="Menlo"/>
          <w:color w:val="383A42"/>
        </w:rPr>
        <w:t xml:space="preserve">pod </w:t>
      </w:r>
      <w:r w:rsidRPr="006C4083">
        <w:rPr>
          <w:rStyle w:val="token"/>
          <w:rFonts w:ascii="微软雅黑" w:eastAsia="微软雅黑" w:hAnsi="微软雅黑" w:cs="Menlo"/>
          <w:color w:val="50A14F"/>
        </w:rPr>
        <w:t>'</w:t>
      </w:r>
      <w:proofErr w:type="spellStart"/>
      <w:r w:rsidRPr="006C4083">
        <w:rPr>
          <w:rStyle w:val="token"/>
          <w:rFonts w:ascii="微软雅黑" w:eastAsia="微软雅黑" w:hAnsi="微软雅黑" w:cs="Menlo"/>
          <w:color w:val="50A14F"/>
        </w:rPr>
        <w:t>tgp_beacon</w:t>
      </w:r>
      <w:proofErr w:type="spellEnd"/>
      <w:r w:rsidRPr="006C4083">
        <w:rPr>
          <w:rStyle w:val="token"/>
          <w:rFonts w:ascii="微软雅黑" w:eastAsia="微软雅黑" w:hAnsi="微软雅黑" w:cs="Menlo"/>
          <w:color w:val="50A14F"/>
        </w:rPr>
        <w:t>'</w:t>
      </w:r>
      <w:r w:rsidRPr="006C4083">
        <w:rPr>
          <w:rStyle w:val="token"/>
          <w:rFonts w:ascii="微软雅黑" w:eastAsia="微软雅黑" w:hAnsi="微软雅黑" w:cs="Menlo"/>
          <w:color w:val="383A42"/>
        </w:rPr>
        <w:t>,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50A14F"/>
        </w:rPr>
        <w:t>'~&gt; 2.1.2'</w:t>
      </w:r>
    </w:p>
    <w:bookmarkEnd w:id="5"/>
    <w:bookmarkEnd w:id="6"/>
    <w:p w14:paraId="103099C9" w14:textId="2F76AE3F" w:rsidR="00FA40B7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>end</w:t>
      </w:r>
    </w:p>
    <w:p w14:paraId="77077123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19B71B94" w14:textId="66FBC88F" w:rsidR="00FA40B7" w:rsidRPr="006C2491" w:rsidRDefault="006C2491" w:rsidP="00292727">
      <w:pPr>
        <w:pStyle w:val="2"/>
        <w:keepNext/>
        <w:keepLines/>
        <w:spacing w:beforeLines="50" w:before="156" w:beforeAutospacing="0" w:afterLines="50" w:after="156" w:afterAutospacing="0" w:line="0" w:lineRule="atLeast"/>
        <w:ind w:left="360" w:hanging="360"/>
        <w:rPr>
          <w:rFonts w:ascii="微软雅黑" w:eastAsia="微软雅黑" w:hAnsi="微软雅黑"/>
          <w:sz w:val="32"/>
          <w:szCs w:val="32"/>
        </w:rPr>
      </w:pPr>
      <w:r w:rsidRPr="006C2491">
        <w:rPr>
          <w:rFonts w:ascii="微软雅黑" w:eastAsia="微软雅黑" w:hAnsi="微软雅黑" w:hint="eastAsia"/>
          <w:sz w:val="32"/>
          <w:szCs w:val="32"/>
        </w:rPr>
        <w:t>2</w:t>
      </w:r>
      <w:r w:rsidRPr="006C2491">
        <w:rPr>
          <w:rFonts w:ascii="微软雅黑" w:eastAsia="微软雅黑" w:hAnsi="微软雅黑"/>
          <w:sz w:val="32"/>
          <w:szCs w:val="32"/>
        </w:rPr>
        <w:t xml:space="preserve">. </w:t>
      </w:r>
      <w:r w:rsidR="00FA40B7" w:rsidRPr="006C2491">
        <w:rPr>
          <w:rFonts w:ascii="微软雅黑" w:eastAsia="微软雅黑" w:hAnsi="微软雅黑" w:hint="eastAsia"/>
          <w:sz w:val="32"/>
          <w:szCs w:val="32"/>
        </w:rPr>
        <w:t>初始化</w:t>
      </w:r>
      <w:r w:rsidR="00FA40B7" w:rsidRPr="006C2491">
        <w:rPr>
          <w:rFonts w:ascii="微软雅黑" w:eastAsia="微软雅黑" w:hAnsi="微软雅黑"/>
          <w:sz w:val="32"/>
          <w:szCs w:val="32"/>
        </w:rPr>
        <w:t>SDK</w:t>
      </w:r>
    </w:p>
    <w:p w14:paraId="20A9C66C" w14:textId="77777777" w:rsidR="00FA40B7" w:rsidRPr="006C2491" w:rsidRDefault="00FA40B7" w:rsidP="00292727">
      <w:pPr>
        <w:spacing w:before="50" w:after="50" w:line="0" w:lineRule="atLeast"/>
        <w:rPr>
          <w:rFonts w:eastAsia="微软雅黑"/>
        </w:rPr>
      </w:pPr>
      <w:r w:rsidRPr="006C2491">
        <w:rPr>
          <w:rFonts w:eastAsia="微软雅黑" w:hint="eastAsia"/>
        </w:rPr>
        <w:t>引入头文件</w:t>
      </w:r>
    </w:p>
    <w:p w14:paraId="2C2DE5EB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#</w:t>
      </w:r>
      <w:r w:rsidRPr="006C4083">
        <w:rPr>
          <w:rStyle w:val="token"/>
          <w:rFonts w:ascii="微软雅黑" w:eastAsia="微软雅黑" w:hAnsi="微软雅黑" w:cs="Menlo"/>
          <w:color w:val="A626A4"/>
        </w:rPr>
        <w:t>im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 xml:space="preserve"> &lt;</w:t>
      </w:r>
      <w:proofErr w:type="spellStart"/>
      <w:r w:rsidRPr="006C4083">
        <w:rPr>
          <w:rStyle w:val="token"/>
          <w:rFonts w:ascii="微软雅黑" w:eastAsia="微软雅黑" w:hAnsi="微软雅黑" w:cs="Menlo"/>
          <w:color w:val="383A42"/>
        </w:rPr>
        <w:t>BeaconAPI_Base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/</w:t>
      </w:r>
      <w:proofErr w:type="spellStart"/>
      <w:r w:rsidRPr="006C4083">
        <w:rPr>
          <w:rStyle w:val="token"/>
          <w:rFonts w:ascii="微软雅黑" w:eastAsia="微软雅黑" w:hAnsi="微软雅黑" w:cs="Menlo"/>
          <w:color w:val="383A42"/>
        </w:rPr>
        <w:t>BeaconReport.h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&gt;</w:t>
      </w:r>
    </w:p>
    <w:p w14:paraId="77DA2330" w14:textId="23663A39" w:rsidR="00FA40B7" w:rsidRPr="006C2491" w:rsidRDefault="00FA40B7" w:rsidP="00292727">
      <w:pPr>
        <w:spacing w:before="50" w:after="50" w:line="0" w:lineRule="atLeast"/>
        <w:rPr>
          <w:rFonts w:eastAsia="微软雅黑"/>
        </w:rPr>
      </w:pPr>
      <w:r w:rsidRPr="006C2491">
        <w:rPr>
          <w:rFonts w:eastAsia="微软雅黑" w:hint="eastAsia"/>
        </w:rPr>
        <w:t>初始化</w:t>
      </w:r>
      <w:r w:rsidRPr="006C2491">
        <w:rPr>
          <w:rFonts w:eastAsia="微软雅黑"/>
        </w:rPr>
        <w:t>SDK</w:t>
      </w:r>
    </w:p>
    <w:p w14:paraId="3866E209" w14:textId="45C038C2" w:rsidR="00BC62C6" w:rsidRDefault="00BC62C6" w:rsidP="00292727">
      <w:pPr>
        <w:spacing w:beforeLines="50" w:before="156" w:afterLines="50" w:after="156" w:line="0" w:lineRule="atLeast"/>
        <w:ind w:firstLine="420"/>
        <w:rPr>
          <w:rFonts w:ascii="微软雅黑" w:eastAsia="微软雅黑" w:hAnsi="微软雅黑" w:cs="宋体"/>
          <w:color w:val="383A42"/>
        </w:rPr>
      </w:pPr>
      <w:r w:rsidRPr="006C4083">
        <w:rPr>
          <w:rFonts w:ascii="微软雅黑" w:eastAsia="微软雅黑" w:hAnsi="微软雅黑" w:cs="宋体" w:hint="eastAsia"/>
          <w:color w:val="383A42"/>
        </w:rPr>
        <w:t>在</w:t>
      </w:r>
      <w:proofErr w:type="spellStart"/>
      <w:r w:rsidRPr="006C4083">
        <w:rPr>
          <w:rStyle w:val="a4"/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AppDelegate</w:t>
      </w:r>
      <w:proofErr w:type="spellEnd"/>
      <w:r w:rsidRPr="006C4083">
        <w:rPr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 </w:t>
      </w:r>
      <w:r w:rsidRPr="006C4083">
        <w:rPr>
          <w:rFonts w:ascii="微软雅黑" w:eastAsia="微软雅黑" w:hAnsi="微软雅黑" w:cs="宋体" w:hint="eastAsia"/>
          <w:color w:val="383A42"/>
        </w:rPr>
        <w:t>的</w:t>
      </w:r>
      <w:r w:rsidRPr="006C2491">
        <w:rPr>
          <w:rStyle w:val="a4"/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- application: </w:t>
      </w:r>
      <w:proofErr w:type="spellStart"/>
      <w:r w:rsidRPr="006C2491">
        <w:rPr>
          <w:rStyle w:val="a4"/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didFinishLaunchingWithOptions</w:t>
      </w:r>
      <w:proofErr w:type="spellEnd"/>
      <w:r w:rsidRPr="006C2491">
        <w:rPr>
          <w:rStyle w:val="a4"/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:</w:t>
      </w:r>
      <w:r w:rsidRPr="006C4083">
        <w:rPr>
          <w:rStyle w:val="a7"/>
          <w:rFonts w:ascii="微软雅黑" w:eastAsia="微软雅黑" w:hAnsi="微软雅黑" w:hint="eastAsia"/>
          <w:color w:val="000000" w:themeColor="text1"/>
          <w:sz w:val="21"/>
          <w:szCs w:val="21"/>
          <w:shd w:val="clear" w:color="auto" w:fill="FFFFFF"/>
        </w:rPr>
        <w:t> </w:t>
      </w:r>
      <w:r w:rsidRPr="006C4083">
        <w:rPr>
          <w:rFonts w:ascii="微软雅黑" w:eastAsia="微软雅黑" w:hAnsi="微软雅黑" w:cs="宋体" w:hint="eastAsia"/>
          <w:color w:val="383A42"/>
        </w:rPr>
        <w:t>中添加初始化代码：</w:t>
      </w:r>
    </w:p>
    <w:p w14:paraId="3E30C907" w14:textId="77777777" w:rsidR="00094AAB" w:rsidRPr="006C4083" w:rsidRDefault="00094AAB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Style w:val="token"/>
          <w:rFonts w:ascii="微软雅黑" w:eastAsia="微软雅黑" w:hAnsi="微软雅黑" w:cs="Menlo"/>
          <w:color w:val="383A42"/>
        </w:rPr>
      </w:pPr>
    </w:p>
    <w:p w14:paraId="4AD281A0" w14:textId="459347A8" w:rsidR="00407A8C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-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(</w:t>
      </w:r>
      <w:r w:rsidRPr="006C4083">
        <w:rPr>
          <w:rFonts w:ascii="微软雅黑" w:eastAsia="微软雅黑" w:hAnsi="微软雅黑" w:cs="Menlo"/>
          <w:color w:val="383A42"/>
        </w:rPr>
        <w:t>BOOL</w:t>
      </w:r>
      <w:r w:rsidRPr="006C4083">
        <w:rPr>
          <w:rStyle w:val="token"/>
          <w:rFonts w:ascii="微软雅黑" w:eastAsia="微软雅黑" w:hAnsi="微软雅黑" w:cs="Menlo"/>
          <w:color w:val="383A42"/>
        </w:rPr>
        <w:t>)</w:t>
      </w:r>
      <w:r w:rsidRPr="006C4083">
        <w:rPr>
          <w:rFonts w:ascii="微软雅黑" w:eastAsia="微软雅黑" w:hAnsi="微软雅黑" w:cs="Menlo"/>
          <w:color w:val="383A42"/>
        </w:rPr>
        <w:t>application</w:t>
      </w:r>
      <w:r w:rsidRPr="006C4083">
        <w:rPr>
          <w:rStyle w:val="token"/>
          <w:rFonts w:ascii="微软雅黑" w:eastAsia="微软雅黑" w:hAnsi="微软雅黑" w:cs="Menlo"/>
          <w:color w:val="383A42"/>
        </w:rPr>
        <w:t>:(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UIApplication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*)</w:t>
      </w:r>
      <w:r w:rsidRPr="006C4083">
        <w:rPr>
          <w:rFonts w:ascii="微软雅黑" w:eastAsia="微软雅黑" w:hAnsi="微软雅黑" w:cs="Menlo"/>
          <w:color w:val="383A42"/>
        </w:rPr>
        <w:t>application</w:t>
      </w:r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</w:p>
    <w:p w14:paraId="317F288A" w14:textId="0287B9A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didFinishLaunchingWithOptions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:(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NSDictionary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*)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launchOptions</w:t>
      </w:r>
      <w:proofErr w:type="spellEnd"/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{</w:t>
      </w:r>
    </w:p>
    <w:p w14:paraId="14A2493F" w14:textId="77777777" w:rsidR="007E7C1D" w:rsidRPr="006C4083" w:rsidRDefault="007E7C1D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微软雅黑"/>
          <w:color w:val="A0A1A7"/>
        </w:rPr>
        <w:tab/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配置渠道id，可用于分析用户来源</w:t>
      </w:r>
    </w:p>
    <w:p w14:paraId="30E0AC10" w14:textId="77777777" w:rsidR="007E7C1D" w:rsidRPr="006C4083" w:rsidRDefault="007E7C1D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ab/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.sharedInstance.channelId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= @"</w:t>
      </w:r>
      <w:r w:rsidRPr="006C4083">
        <w:rPr>
          <w:rFonts w:ascii="微软雅黑" w:eastAsia="微软雅黑" w:hAnsi="微软雅黑" w:cs="微软雅黑" w:hint="eastAsia"/>
          <w:color w:val="383A42"/>
        </w:rPr>
        <w:t>渠道</w:t>
      </w:r>
      <w:r w:rsidRPr="006C4083">
        <w:rPr>
          <w:rFonts w:ascii="微软雅黑" w:eastAsia="微软雅黑" w:hAnsi="微软雅黑" w:cs="Menlo"/>
          <w:color w:val="383A42"/>
        </w:rPr>
        <w:t>id"</w:t>
      </w:r>
      <w:r w:rsidRPr="006C4083">
        <w:rPr>
          <w:rFonts w:ascii="微软雅黑" w:eastAsia="微软雅黑" w:hAnsi="微软雅黑" w:cs="Menlo" w:hint="eastAsia"/>
          <w:color w:val="383A42"/>
        </w:rPr>
        <w:t>;</w:t>
      </w:r>
    </w:p>
    <w:p w14:paraId="3635A1CD" w14:textId="77777777" w:rsidR="007E7C1D" w:rsidRPr="006C4083" w:rsidRDefault="007E7C1D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ab/>
      </w:r>
      <w:bookmarkStart w:id="7" w:name="OLE_LINK13"/>
      <w:bookmarkStart w:id="8" w:name="OLE_LINK23"/>
      <w:r w:rsidRPr="006C4083">
        <w:rPr>
          <w:rStyle w:val="token"/>
          <w:rFonts w:ascii="微软雅黑" w:eastAsia="微软雅黑" w:hAnsi="微软雅黑" w:cs="微软雅黑"/>
          <w:color w:val="A0A1A7"/>
        </w:rPr>
        <w:t xml:space="preserve">// </w:t>
      </w:r>
      <w:bookmarkEnd w:id="7"/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设置app版本</w:t>
      </w:r>
    </w:p>
    <w:bookmarkEnd w:id="8"/>
    <w:p w14:paraId="1677FFF0" w14:textId="505C5DCF" w:rsidR="007E7C1D" w:rsidRPr="006C4083" w:rsidRDefault="007E7C1D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ab/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.sharedInstance.getCommonParams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setAppVersion</w:t>
      </w:r>
      <w:proofErr w:type="spellEnd"/>
      <w:r w:rsidRPr="006C4083">
        <w:rPr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/>
        </w:rPr>
        <w:t xml:space="preserve"> </w:t>
      </w:r>
      <w:r w:rsidRPr="006C4083">
        <w:rPr>
          <w:rFonts w:ascii="微软雅黑" w:eastAsia="微软雅黑" w:hAnsi="微软雅黑" w:cs="Menlo"/>
          <w:color w:val="383A42"/>
        </w:rPr>
        <w:t>@"app</w:t>
      </w:r>
      <w:r w:rsidRPr="006C4083">
        <w:rPr>
          <w:rFonts w:ascii="微软雅黑" w:eastAsia="微软雅黑" w:hAnsi="微软雅黑" w:cs="微软雅黑" w:hint="eastAsia"/>
          <w:color w:val="383A42"/>
        </w:rPr>
        <w:t>版本</w:t>
      </w:r>
      <w:r w:rsidRPr="006C4083">
        <w:rPr>
          <w:rFonts w:ascii="微软雅黑" w:eastAsia="微软雅黑" w:hAnsi="微软雅黑" w:cs="Menlo"/>
          <w:color w:val="383A42"/>
        </w:rPr>
        <w:t>"</w:t>
      </w:r>
      <w:r w:rsidRPr="006C4083">
        <w:rPr>
          <w:rFonts w:ascii="微软雅黑" w:eastAsia="微软雅黑" w:hAnsi="微软雅黑" w:cs="Menlo" w:hint="eastAsia"/>
          <w:color w:val="383A42"/>
        </w:rPr>
        <w:t>]</w:t>
      </w:r>
      <w:r w:rsidRPr="006C4083">
        <w:rPr>
          <w:rFonts w:ascii="微软雅黑" w:eastAsia="微软雅黑" w:hAnsi="微软雅黑" w:cs="Menlo"/>
          <w:color w:val="383A42"/>
        </w:rPr>
        <w:t>;</w:t>
      </w:r>
    </w:p>
    <w:p w14:paraId="764302B5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 xml:space="preserve">   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initOstar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r w:rsidRPr="006C4083">
        <w:rPr>
          <w:rFonts w:ascii="微软雅黑" w:eastAsia="微软雅黑" w:hAnsi="微软雅黑" w:cs="Menlo"/>
          <w:color w:val="383A42"/>
        </w:rPr>
        <w:t xml:space="preserve">    </w:t>
      </w: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startWithAppkey</w:t>
      </w:r>
      <w:proofErr w:type="spellEnd"/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之前必须调用</w:t>
      </w:r>
    </w:p>
    <w:p w14:paraId="03CBCC06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 xml:space="preserve">   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Confi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reportConfi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Confi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new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3A5D1570" w14:textId="77777777" w:rsidR="0024526E" w:rsidRDefault="00AD65E2" w:rsidP="00292727">
      <w:pPr>
        <w:pStyle w:val="HTML"/>
        <w:shd w:val="clear" w:color="auto" w:fill="EAEAEB"/>
        <w:spacing w:beforeLines="50" w:before="156" w:afterLines="50" w:after="156" w:line="0" w:lineRule="atLeast"/>
        <w:ind w:firstLineChars="250" w:firstLine="500"/>
        <w:rPr>
          <w:rFonts w:ascii="微软雅黑" w:eastAsia="微软雅黑" w:hAnsi="微软雅黑" w:cs="Menlo"/>
          <w:color w:val="383A42"/>
        </w:rPr>
      </w:pPr>
      <w:r w:rsidRPr="001F2A5F">
        <w:rPr>
          <w:rStyle w:val="token"/>
          <w:rFonts w:ascii="微软雅黑" w:eastAsia="微软雅黑" w:hAnsi="微软雅黑" w:cs="微软雅黑"/>
          <w:color w:val="A0A1A7"/>
        </w:rPr>
        <w:t xml:space="preserve">// </w:t>
      </w:r>
      <w:r w:rsidRPr="001F2A5F">
        <w:rPr>
          <w:rStyle w:val="token"/>
          <w:rFonts w:ascii="微软雅黑" w:eastAsia="微软雅黑" w:hAnsi="微软雅黑" w:cs="微软雅黑" w:hint="eastAsia"/>
          <w:color w:val="A0A1A7"/>
        </w:rPr>
        <w:t>私有化部署</w:t>
      </w:r>
      <w:r w:rsidRPr="001F2A5F">
        <w:rPr>
          <w:rStyle w:val="token"/>
          <w:rFonts w:ascii="微软雅黑" w:eastAsia="微软雅黑" w:hAnsi="微软雅黑" w:cs="微软雅黑"/>
          <w:color w:val="A0A1A7"/>
        </w:rPr>
        <w:t xml:space="preserve"> </w:t>
      </w:r>
      <w:r w:rsidRPr="001F2A5F">
        <w:rPr>
          <w:rStyle w:val="token"/>
          <w:rFonts w:ascii="微软雅黑" w:eastAsia="微软雅黑" w:hAnsi="微软雅黑" w:cs="微软雅黑" w:hint="eastAsia"/>
          <w:color w:val="A0A1A7"/>
        </w:rPr>
        <w:t>初始化必须配置上报地址！！！否则走默认的</w:t>
      </w:r>
      <w:proofErr w:type="spellStart"/>
      <w:r w:rsidRPr="001F2A5F">
        <w:rPr>
          <w:rStyle w:val="token"/>
          <w:rFonts w:ascii="微软雅黑" w:eastAsia="微软雅黑" w:hAnsi="微软雅黑" w:cs="微软雅黑"/>
          <w:color w:val="A0A1A7"/>
        </w:rPr>
        <w:t>saas</w:t>
      </w:r>
      <w:proofErr w:type="spellEnd"/>
      <w:r w:rsidRPr="001F2A5F">
        <w:rPr>
          <w:rStyle w:val="token"/>
          <w:rFonts w:ascii="微软雅黑" w:eastAsia="微软雅黑" w:hAnsi="微软雅黑" w:cs="微软雅黑" w:hint="eastAsia"/>
          <w:color w:val="A0A1A7"/>
        </w:rPr>
        <w:t>上报地址</w:t>
      </w:r>
      <w:r w:rsidRPr="006C4083">
        <w:rPr>
          <w:rFonts w:ascii="微软雅黑" w:eastAsia="微软雅黑" w:hAnsi="微软雅黑" w:cs="Menlo"/>
          <w:color w:val="383A42"/>
        </w:rPr>
        <w:t xml:space="preserve">   </w:t>
      </w:r>
    </w:p>
    <w:p w14:paraId="18717F72" w14:textId="709E8416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ind w:firstLineChars="250" w:firstLine="500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reportConfig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uploadURL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="0024526E" w:rsidRPr="001F2A5F">
        <w:rPr>
          <w:rStyle w:val="token"/>
          <w:rFonts w:ascii="微软雅黑" w:eastAsia="微软雅黑" w:hAnsi="微软雅黑" w:cs="Menlo"/>
          <w:color w:val="50A14F"/>
        </w:rPr>
        <w:t>@"</w:t>
      </w:r>
      <w:r w:rsidR="0024526E" w:rsidRPr="001F2A5F">
        <w:rPr>
          <w:rStyle w:val="token"/>
          <w:rFonts w:ascii="微软雅黑" w:eastAsia="微软雅黑" w:hAnsi="微软雅黑" w:cs="Menlo" w:hint="eastAsia"/>
          <w:color w:val="50A14F"/>
        </w:rPr>
        <w:t>上报的</w:t>
      </w:r>
      <w:proofErr w:type="spellStart"/>
      <w:r w:rsidR="0024526E" w:rsidRPr="001F2A5F">
        <w:rPr>
          <w:rStyle w:val="token"/>
          <w:rFonts w:ascii="微软雅黑" w:eastAsia="微软雅黑" w:hAnsi="微软雅黑" w:cs="Menlo"/>
          <w:color w:val="50A14F"/>
        </w:rPr>
        <w:t>url</w:t>
      </w:r>
      <w:proofErr w:type="spellEnd"/>
      <w:r w:rsidR="0024526E" w:rsidRPr="001F2A5F">
        <w:rPr>
          <w:rStyle w:val="token"/>
          <w:rFonts w:ascii="微软雅黑" w:eastAsia="微软雅黑" w:hAnsi="微软雅黑" w:cs="Menlo" w:hint="eastAsia"/>
          <w:color w:val="50A14F"/>
        </w:rPr>
        <w:t>地址</w:t>
      </w:r>
      <w:r w:rsidR="0024526E" w:rsidRPr="001F2A5F">
        <w:rPr>
          <w:rStyle w:val="token"/>
          <w:rFonts w:ascii="微软雅黑" w:eastAsia="微软雅黑" w:hAnsi="微软雅黑" w:cs="Menlo"/>
          <w:color w:val="50A14F"/>
        </w:rPr>
        <w:t>"</w:t>
      </w:r>
      <w:r w:rsidR="00AF59B0" w:rsidRPr="006C4083">
        <w:rPr>
          <w:rStyle w:val="token"/>
          <w:rFonts w:ascii="微软雅黑" w:eastAsia="微软雅黑" w:hAnsi="微软雅黑" w:cs="Menlo"/>
          <w:color w:val="50A14F"/>
        </w:rPr>
        <w:t>;</w:t>
      </w:r>
    </w:p>
    <w:p w14:paraId="5533098F" w14:textId="383102ED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 xml:space="preserve">    </w:t>
      </w: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填写从</w:t>
      </w:r>
      <w:r w:rsidR="00B8128D">
        <w:rPr>
          <w:rStyle w:val="token"/>
          <w:rFonts w:ascii="微软雅黑" w:eastAsia="微软雅黑" w:hAnsi="微软雅黑" w:cs="微软雅黑" w:hint="eastAsia"/>
          <w:color w:val="A0A1A7"/>
        </w:rPr>
        <w:t>平台创建应用时生成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的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appkey</w:t>
      </w:r>
      <w:proofErr w:type="spellEnd"/>
    </w:p>
    <w:p w14:paraId="7F493565" w14:textId="4F5A2578" w:rsidR="001229D1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ind w:firstLine="480"/>
        <w:rPr>
          <w:rStyle w:val="token"/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startWithAppkey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Style w:val="token"/>
          <w:rFonts w:ascii="微软雅黑" w:eastAsia="微软雅黑" w:hAnsi="微软雅黑" w:cs="Menlo"/>
          <w:color w:val="50A14F"/>
        </w:rPr>
        <w:t>"</w:t>
      </w:r>
      <w:r w:rsidRPr="006C4083">
        <w:rPr>
          <w:rStyle w:val="token"/>
          <w:rFonts w:ascii="微软雅黑" w:eastAsia="微软雅黑" w:hAnsi="微软雅黑" w:cs="微软雅黑" w:hint="eastAsia"/>
          <w:color w:val="50A14F"/>
        </w:rPr>
        <w:t>申请的</w:t>
      </w:r>
      <w:proofErr w:type="spellStart"/>
      <w:r w:rsidRPr="006C4083">
        <w:rPr>
          <w:rStyle w:val="token"/>
          <w:rFonts w:ascii="微软雅黑" w:eastAsia="微软雅黑" w:hAnsi="微软雅黑" w:cs="Menlo"/>
          <w:color w:val="50A14F"/>
        </w:rPr>
        <w:t>Appkey</w:t>
      </w:r>
      <w:proofErr w:type="spellEnd"/>
      <w:r w:rsidRPr="006C4083">
        <w:rPr>
          <w:rStyle w:val="token"/>
          <w:rFonts w:ascii="微软雅黑" w:eastAsia="微软雅黑" w:hAnsi="微软雅黑" w:cs="Menlo"/>
          <w:color w:val="50A14F"/>
        </w:rPr>
        <w:t>"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config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reportConfig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0276D952" w14:textId="7E4C3652" w:rsidR="001229D1" w:rsidRPr="006C4083" w:rsidRDefault="001229D1" w:rsidP="00292727">
      <w:pPr>
        <w:pStyle w:val="HTML"/>
        <w:shd w:val="clear" w:color="auto" w:fill="EAEAEB"/>
        <w:spacing w:beforeLines="50" w:before="156" w:afterLines="50" w:after="156" w:line="0" w:lineRule="atLeast"/>
        <w:ind w:firstLine="480"/>
        <w:rPr>
          <w:rStyle w:val="token"/>
          <w:rFonts w:ascii="微软雅黑" w:eastAsia="微软雅黑" w:hAnsi="微软雅黑" w:cs="微软雅黑"/>
          <w:color w:val="A0A1A7"/>
        </w:rPr>
      </w:pP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/</w:t>
      </w:r>
      <w:r w:rsidRPr="006C4083">
        <w:rPr>
          <w:rStyle w:val="token"/>
          <w:rFonts w:ascii="微软雅黑" w:eastAsia="微软雅黑" w:hAnsi="微软雅黑" w:cs="微软雅黑"/>
          <w:color w:val="A0A1A7"/>
        </w:rPr>
        <w:t xml:space="preserve">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是否开启</w:t>
      </w:r>
      <w:r w:rsidRPr="006C4083">
        <w:rPr>
          <w:rStyle w:val="token"/>
          <w:rFonts w:ascii="微软雅黑" w:eastAsia="微软雅黑" w:hAnsi="微软雅黑" w:cs="微软雅黑"/>
          <w:color w:val="A0A1A7"/>
        </w:rPr>
        <w:t>Socket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上报，需要设置为NO</w:t>
      </w:r>
    </w:p>
    <w:p w14:paraId="0A45AAA1" w14:textId="47BD9717" w:rsidR="001229D1" w:rsidRPr="006C4083" w:rsidRDefault="001229D1" w:rsidP="00292727">
      <w:pPr>
        <w:pStyle w:val="HTML"/>
        <w:shd w:val="clear" w:color="auto" w:fill="EAEAEB"/>
        <w:spacing w:beforeLines="50" w:before="156" w:afterLines="50" w:after="156" w:line="0" w:lineRule="atLeast"/>
        <w:ind w:firstLine="480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Style w:val="token"/>
          <w:rFonts w:ascii="微软雅黑" w:eastAsia="微软雅黑" w:hAnsi="微软雅黑" w:cs="Menlo"/>
          <w:color w:val="383A42"/>
        </w:rPr>
        <w:t>BeaconReport.sharedInstance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Style w:val="token"/>
          <w:rFonts w:ascii="微软雅黑" w:eastAsia="微软雅黑" w:hAnsi="微软雅黑" w:cs="Menlo"/>
          <w:color w:val="383A42"/>
        </w:rPr>
        <w:t>setSocketOnOff:NO</w:t>
      </w:r>
      <w:proofErr w:type="spellEnd"/>
      <w:proofErr w:type="gramStart"/>
      <w:r w:rsidRPr="006C4083">
        <w:rPr>
          <w:rStyle w:val="token"/>
          <w:rFonts w:ascii="微软雅黑" w:eastAsia="微软雅黑" w:hAnsi="微软雅黑" w:cs="Menlo" w:hint="eastAsia"/>
          <w:color w:val="383A42"/>
        </w:rPr>
        <w:t>]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  <w:proofErr w:type="gramEnd"/>
    </w:p>
    <w:p w14:paraId="5AFEE397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lastRenderedPageBreak/>
        <w:t xml:space="preserve">    </w:t>
      </w:r>
      <w:r w:rsidRPr="006C4083">
        <w:rPr>
          <w:rStyle w:val="token"/>
          <w:rFonts w:ascii="微软雅黑" w:eastAsia="微软雅黑" w:hAnsi="微软雅黑" w:cs="Menlo"/>
          <w:color w:val="A626A4"/>
        </w:rPr>
        <w:t>return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gramStart"/>
      <w:r w:rsidRPr="006C4083">
        <w:rPr>
          <w:rFonts w:ascii="微软雅黑" w:eastAsia="微软雅黑" w:hAnsi="微软雅黑" w:cs="Menlo"/>
          <w:color w:val="383A42"/>
        </w:rPr>
        <w:t>YES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  <w:proofErr w:type="gramEnd"/>
    </w:p>
    <w:p w14:paraId="133EBCD3" w14:textId="4B49FE03" w:rsidR="00B8128D" w:rsidRPr="00B8128D" w:rsidRDefault="00FA40B7" w:rsidP="00B8128D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}</w:t>
      </w:r>
    </w:p>
    <w:p w14:paraId="430E3F80" w14:textId="77777777" w:rsidR="00B8128D" w:rsidRDefault="00B8128D" w:rsidP="00292727">
      <w:pPr>
        <w:spacing w:before="50" w:after="50" w:line="0" w:lineRule="atLeast"/>
        <w:ind w:firstLine="420"/>
        <w:rPr>
          <w:rFonts w:eastAsia="微软雅黑"/>
        </w:rPr>
      </w:pPr>
    </w:p>
    <w:p w14:paraId="2FC488F3" w14:textId="68DEB68D" w:rsidR="00313421" w:rsidRPr="006C2491" w:rsidRDefault="00313421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初始化时代码文件位置，如下指引：</w:t>
      </w:r>
    </w:p>
    <w:p w14:paraId="2F7937D9" w14:textId="29F4EB72" w:rsidR="00313421" w:rsidRPr="006C4083" w:rsidRDefault="00313421" w:rsidP="00292727">
      <w:pPr>
        <w:spacing w:before="50" w:after="50" w:line="0" w:lineRule="atLeast"/>
        <w:rPr>
          <w:rFonts w:eastAsia="微软雅黑"/>
        </w:rPr>
      </w:pPr>
      <w:r w:rsidRPr="006C4083">
        <w:rPr>
          <w:rFonts w:eastAsia="微软雅黑"/>
          <w:noProof/>
        </w:rPr>
        <w:drawing>
          <wp:inline distT="0" distB="0" distL="0" distR="0" wp14:anchorId="6A99AF64" wp14:editId="054101F6">
            <wp:extent cx="5943600" cy="372554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60787" w14:textId="77777777" w:rsidR="006C2491" w:rsidRDefault="006C2491" w:rsidP="00292727">
      <w:pPr>
        <w:pStyle w:val="FirstParagraph"/>
        <w:spacing w:beforeLines="50" w:before="156" w:afterLines="50" w:after="156" w:line="0" w:lineRule="atLeast"/>
        <w:ind w:firstLine="360"/>
        <w:rPr>
          <w:rStyle w:val="a4"/>
          <w:rFonts w:ascii="微软雅黑" w:eastAsia="微软雅黑" w:hAnsi="微软雅黑"/>
        </w:rPr>
      </w:pPr>
      <w:r>
        <w:rPr>
          <w:rStyle w:val="a4"/>
          <w:rFonts w:ascii="微软雅黑" w:eastAsia="微软雅黑" w:hAnsi="微软雅黑" w:hint="eastAsia"/>
        </w:rPr>
        <w:t>至此</w:t>
      </w:r>
      <w:r w:rsidRPr="00797E1D">
        <w:rPr>
          <w:rStyle w:val="a4"/>
          <w:rFonts w:ascii="微软雅黑" w:eastAsia="微软雅黑" w:hAnsi="微软雅黑"/>
        </w:rPr>
        <w:t>SDK已完成初始化，</w:t>
      </w:r>
      <w:r>
        <w:rPr>
          <w:rStyle w:val="a4"/>
          <w:rFonts w:ascii="微软雅黑" w:eastAsia="微软雅黑" w:hAnsi="微软雅黑" w:hint="eastAsia"/>
        </w:rPr>
        <w:t>会开始自动采集预置事件和预置参数，向平台上报数据。</w:t>
      </w:r>
    </w:p>
    <w:p w14:paraId="2E0414B0" w14:textId="17785C03" w:rsidR="006C2491" w:rsidRPr="006C2491" w:rsidRDefault="006C2491" w:rsidP="00292727">
      <w:pPr>
        <w:pStyle w:val="2"/>
        <w:keepNext/>
        <w:keepLines/>
        <w:spacing w:beforeLines="50" w:before="156" w:beforeAutospacing="0" w:afterLines="50" w:after="156" w:afterAutospacing="0" w:line="0" w:lineRule="atLeast"/>
        <w:ind w:left="360" w:hanging="360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 w:hint="eastAsia"/>
          <w:sz w:val="32"/>
          <w:szCs w:val="32"/>
        </w:rPr>
        <w:t>3</w:t>
      </w:r>
      <w:r>
        <w:rPr>
          <w:rFonts w:ascii="微软雅黑" w:eastAsia="微软雅黑" w:hAnsi="微软雅黑"/>
          <w:sz w:val="32"/>
          <w:szCs w:val="32"/>
        </w:rPr>
        <w:t xml:space="preserve">. </w:t>
      </w:r>
      <w:r>
        <w:rPr>
          <w:rFonts w:ascii="微软雅黑" w:eastAsia="微软雅黑" w:hAnsi="微软雅黑" w:hint="eastAsia"/>
          <w:sz w:val="32"/>
          <w:szCs w:val="32"/>
        </w:rPr>
        <w:t>判断</w:t>
      </w:r>
      <w:r w:rsidR="00FA40B7" w:rsidRPr="006C2491">
        <w:rPr>
          <w:rFonts w:ascii="微软雅黑" w:eastAsia="微软雅黑" w:hAnsi="微软雅黑"/>
          <w:sz w:val="32"/>
          <w:szCs w:val="32"/>
        </w:rPr>
        <w:t>上报状态</w:t>
      </w:r>
    </w:p>
    <w:p w14:paraId="59ACCF9C" w14:textId="512768C5" w:rsidR="00F47D54" w:rsidRPr="006C2491" w:rsidRDefault="00FA40B7" w:rsidP="00292727">
      <w:pPr>
        <w:spacing w:before="50" w:after="50" w:line="0" w:lineRule="atLeast"/>
        <w:ind w:firstLine="360"/>
        <w:rPr>
          <w:rFonts w:ascii="微软雅黑" w:eastAsia="微软雅黑" w:hAnsi="微软雅黑" w:cs="宋体"/>
          <w:color w:val="383A42"/>
        </w:rPr>
      </w:pPr>
      <w:r w:rsidRPr="006C2491">
        <w:rPr>
          <w:rFonts w:ascii="微软雅黑" w:eastAsia="微软雅黑" w:hAnsi="微软雅黑" w:cs="宋体"/>
          <w:color w:val="383A42"/>
        </w:rPr>
        <w:t>可以在debug模式下，查看日志，出现</w:t>
      </w:r>
      <w:r w:rsidRPr="006C2491">
        <w:rPr>
          <w:rFonts w:eastAsia="微软雅黑" w:cs="宋体"/>
          <w:color w:val="383A42"/>
        </w:rPr>
        <w:t>【</w:t>
      </w:r>
      <w:bookmarkStart w:id="9" w:name="OLE_LINK1"/>
      <w:bookmarkStart w:id="10" w:name="OLE_LINK2"/>
      <w:proofErr w:type="spellStart"/>
      <w:r w:rsidRPr="006C2491">
        <w:rPr>
          <w:rFonts w:eastAsia="微软雅黑" w:cs="宋体"/>
          <w:color w:val="383A42"/>
        </w:rPr>
        <w:t>BeaconUploader</w:t>
      </w:r>
      <w:proofErr w:type="spellEnd"/>
      <w:r w:rsidRPr="006C2491">
        <w:rPr>
          <w:rFonts w:eastAsia="微软雅黑" w:cs="宋体"/>
          <w:color w:val="383A42"/>
        </w:rPr>
        <w:t>】</w:t>
      </w:r>
      <w:r w:rsidRPr="006C2491">
        <w:rPr>
          <w:rFonts w:eastAsia="微软雅黑" w:cs="宋体"/>
          <w:color w:val="383A42"/>
        </w:rPr>
        <w:t>event success with 200</w:t>
      </w:r>
      <w:bookmarkEnd w:id="9"/>
      <w:bookmarkEnd w:id="10"/>
      <w:r w:rsidRPr="006C2491">
        <w:rPr>
          <w:rFonts w:ascii="微软雅黑" w:eastAsia="微软雅黑" w:hAnsi="微软雅黑" w:cs="宋体"/>
          <w:color w:val="383A42"/>
        </w:rPr>
        <w:t>表示上报成功</w:t>
      </w:r>
    </w:p>
    <w:p w14:paraId="44D96920" w14:textId="6D3B9994" w:rsidR="00F47D54" w:rsidRPr="006C2491" w:rsidRDefault="00F47D54" w:rsidP="00292727">
      <w:pPr>
        <w:spacing w:before="50" w:after="50" w:line="0" w:lineRule="atLeast"/>
        <w:rPr>
          <w:rFonts w:ascii="微软雅黑" w:eastAsia="微软雅黑" w:hAnsi="微软雅黑" w:cs="宋体"/>
          <w:color w:val="383A42"/>
        </w:rPr>
      </w:pPr>
      <w:r w:rsidRPr="006C2491">
        <w:rPr>
          <w:rFonts w:ascii="微软雅黑" w:eastAsia="微软雅黑" w:hAnsi="微软雅黑" w:cs="宋体"/>
          <w:color w:val="383A42"/>
        </w:rPr>
        <w:fldChar w:fldCharType="begin"/>
      </w:r>
      <w:r w:rsidRPr="006C2491">
        <w:rPr>
          <w:rFonts w:ascii="微软雅黑" w:eastAsia="微软雅黑" w:hAnsi="微软雅黑" w:cs="宋体"/>
          <w:color w:val="383A42"/>
        </w:rPr>
        <w:instrText xml:space="preserve"> INCLUDEPICTURE "/var/folders/2v/yy_pyct13y552frlkm45182m0000gn/T/com.microsoft.Word/WebArchiveCopyPasteTempFiles/page5image51534544" \* MERGEFORMATINET </w:instrText>
      </w:r>
      <w:r w:rsidRPr="006C2491">
        <w:rPr>
          <w:rFonts w:ascii="微软雅黑" w:eastAsia="微软雅黑" w:hAnsi="微软雅黑" w:cs="宋体"/>
          <w:color w:val="383A42"/>
        </w:rPr>
        <w:fldChar w:fldCharType="separate"/>
      </w:r>
      <w:r w:rsidRPr="006C2491">
        <w:rPr>
          <w:rFonts w:ascii="微软雅黑" w:eastAsia="微软雅黑" w:hAnsi="微软雅黑" w:cs="宋体"/>
          <w:noProof/>
          <w:color w:val="383A42"/>
        </w:rPr>
        <w:drawing>
          <wp:inline distT="0" distB="0" distL="0" distR="0" wp14:anchorId="0CC035B7" wp14:editId="5C9C1927">
            <wp:extent cx="5943600" cy="950595"/>
            <wp:effectExtent l="0" t="0" r="0" b="1905"/>
            <wp:docPr id="29" name="Picture 29" descr="page5image51534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page5image5153454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2491">
        <w:rPr>
          <w:rFonts w:ascii="微软雅黑" w:eastAsia="微软雅黑" w:hAnsi="微软雅黑" w:cs="宋体"/>
          <w:color w:val="383A42"/>
        </w:rPr>
        <w:fldChar w:fldCharType="end"/>
      </w:r>
    </w:p>
    <w:p w14:paraId="595D23C5" w14:textId="4E1FC321" w:rsidR="006C2491" w:rsidRPr="006C2491" w:rsidRDefault="006C2491" w:rsidP="00292727">
      <w:pPr>
        <w:pStyle w:val="1"/>
        <w:keepNext/>
        <w:keepLines/>
        <w:spacing w:beforeLines="50" w:before="156" w:beforeAutospacing="0" w:afterLines="50" w:after="156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lastRenderedPageBreak/>
        <w:t>平台操作指引</w:t>
      </w:r>
    </w:p>
    <w:p w14:paraId="5BB7F02B" w14:textId="3D6B2FB8" w:rsidR="006C2491" w:rsidRDefault="006C2491" w:rsidP="00292727">
      <w:pPr>
        <w:pStyle w:val="2"/>
        <w:keepNext/>
        <w:keepLines/>
        <w:numPr>
          <w:ilvl w:val="0"/>
          <w:numId w:val="15"/>
        </w:numPr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  <w:sz w:val="32"/>
          <w:szCs w:val="32"/>
        </w:rPr>
      </w:pPr>
      <w:r w:rsidRPr="006C2491">
        <w:rPr>
          <w:rFonts w:ascii="微软雅黑" w:eastAsia="微软雅黑" w:hAnsi="微软雅黑" w:hint="eastAsia"/>
          <w:sz w:val="32"/>
          <w:szCs w:val="32"/>
        </w:rPr>
        <w:t>查看</w:t>
      </w:r>
      <w:proofErr w:type="spellStart"/>
      <w:r w:rsidRPr="006C2491">
        <w:rPr>
          <w:rFonts w:ascii="微软雅黑" w:eastAsia="微软雅黑" w:hAnsi="微软雅黑" w:hint="eastAsia"/>
          <w:sz w:val="32"/>
          <w:szCs w:val="32"/>
        </w:rPr>
        <w:t>A</w:t>
      </w:r>
      <w:r w:rsidRPr="006C2491">
        <w:rPr>
          <w:rFonts w:ascii="微软雅黑" w:eastAsia="微软雅黑" w:hAnsi="微软雅黑"/>
          <w:sz w:val="32"/>
          <w:szCs w:val="32"/>
        </w:rPr>
        <w:t>pp</w:t>
      </w:r>
      <w:r w:rsidRPr="006C2491">
        <w:rPr>
          <w:rFonts w:ascii="微软雅黑" w:eastAsia="微软雅黑" w:hAnsi="微软雅黑" w:hint="eastAsia"/>
          <w:sz w:val="32"/>
          <w:szCs w:val="32"/>
        </w:rPr>
        <w:t>Key</w:t>
      </w:r>
      <w:proofErr w:type="spellEnd"/>
    </w:p>
    <w:p w14:paraId="3CC06EE6" w14:textId="7E73AEE9" w:rsidR="006C2491" w:rsidRPr="006C2491" w:rsidRDefault="006C2491" w:rsidP="00292727">
      <w:pPr>
        <w:spacing w:before="50" w:after="50" w:line="0" w:lineRule="atLeast"/>
        <w:ind w:firstLine="420"/>
        <w:rPr>
          <w:rFonts w:ascii="微软雅黑" w:eastAsia="微软雅黑" w:hAnsi="微软雅黑" w:cs="宋体"/>
          <w:color w:val="383A42"/>
        </w:rPr>
      </w:pPr>
      <w:proofErr w:type="spellStart"/>
      <w:r w:rsidRPr="006C2491">
        <w:rPr>
          <w:rFonts w:ascii="微软雅黑" w:eastAsia="微软雅黑" w:hAnsi="微软雅黑" w:cs="宋体" w:hint="eastAsia"/>
          <w:color w:val="383A42"/>
        </w:rPr>
        <w:t>A</w:t>
      </w:r>
      <w:r w:rsidRPr="006C2491">
        <w:rPr>
          <w:rFonts w:ascii="微软雅黑" w:eastAsia="微软雅黑" w:hAnsi="微软雅黑" w:cs="宋体"/>
          <w:color w:val="383A42"/>
        </w:rPr>
        <w:t>ppKey</w:t>
      </w:r>
      <w:proofErr w:type="spellEnd"/>
      <w:r w:rsidRPr="006C2491">
        <w:rPr>
          <w:rFonts w:ascii="微软雅黑" w:eastAsia="微软雅黑" w:hAnsi="微软雅黑" w:cs="宋体" w:hint="eastAsia"/>
          <w:color w:val="383A42"/>
        </w:rPr>
        <w:t>需在SDK初始化时传入，决定了数据上报到哪个数据源中</w:t>
      </w:r>
      <w:r>
        <w:rPr>
          <w:rFonts w:ascii="微软雅黑" w:eastAsia="微软雅黑" w:hAnsi="微软雅黑" w:cs="宋体" w:hint="eastAsia"/>
          <w:color w:val="383A42"/>
        </w:rPr>
        <w:t>。</w:t>
      </w:r>
    </w:p>
    <w:p w14:paraId="38AD9B09" w14:textId="41BC0210" w:rsidR="006C2491" w:rsidRPr="006C2491" w:rsidRDefault="006C2491" w:rsidP="00292727">
      <w:pPr>
        <w:spacing w:before="50" w:after="50" w:line="0" w:lineRule="atLeast"/>
        <w:ind w:firstLine="420"/>
        <w:rPr>
          <w:rFonts w:ascii="微软雅黑" w:eastAsia="微软雅黑" w:hAnsi="微软雅黑" w:cs="宋体"/>
          <w:color w:val="383A42"/>
        </w:rPr>
      </w:pPr>
      <w:r w:rsidRPr="006C2491">
        <w:rPr>
          <w:rFonts w:ascii="微软雅黑" w:eastAsia="微软雅黑" w:hAnsi="微软雅黑" w:cs="宋体"/>
          <w:color w:val="383A42"/>
        </w:rPr>
        <w:t>渠道一：【数据管家】</w:t>
      </w:r>
      <w:r w:rsidRPr="006C2491">
        <w:rPr>
          <w:rFonts w:ascii="微软雅黑" w:eastAsia="微软雅黑" w:hAnsi="微软雅黑" w:cs="宋体"/>
          <w:color w:val="383A42"/>
        </w:rPr>
        <w:br/>
      </w:r>
      <w:r w:rsidR="00E75843">
        <w:rPr>
          <w:rFonts w:ascii="Helvetica Neue" w:hAnsi="Helvetica Neue"/>
          <w:color w:val="383A42"/>
        </w:rPr>
        <w:fldChar w:fldCharType="begin"/>
      </w:r>
      <w:r w:rsidR="00E75843">
        <w:rPr>
          <w:rFonts w:ascii="Helvetica Neue" w:hAnsi="Helvetica Neue"/>
          <w:color w:val="383A42"/>
        </w:rPr>
        <w:instrText xml:space="preserve"> INCLUDEPICTURE "https://tencent-growth-platform-1251316161.cos.ap-beijing.myqcloud.com/sdk/images/github-readme-images/step3.png" \* MERGEFORMATINET </w:instrText>
      </w:r>
      <w:r w:rsidR="00E75843">
        <w:rPr>
          <w:rFonts w:ascii="Helvetica Neue" w:hAnsi="Helvetica Neue"/>
          <w:color w:val="383A42"/>
        </w:rPr>
        <w:fldChar w:fldCharType="separate"/>
      </w:r>
      <w:r w:rsidR="00E75843">
        <w:rPr>
          <w:rFonts w:ascii="Helvetica Neue" w:hAnsi="Helvetica Neue"/>
          <w:noProof/>
          <w:color w:val="383A42"/>
        </w:rPr>
        <w:drawing>
          <wp:inline distT="0" distB="0" distL="0" distR="0" wp14:anchorId="64A7FB99" wp14:editId="1B6C09FB">
            <wp:extent cx="5943600" cy="1537335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75843">
        <w:rPr>
          <w:rFonts w:ascii="Helvetica Neue" w:hAnsi="Helvetica Neue"/>
          <w:color w:val="383A42"/>
        </w:rPr>
        <w:fldChar w:fldCharType="end"/>
      </w:r>
    </w:p>
    <w:p w14:paraId="497645B6" w14:textId="77478278" w:rsidR="006C2491" w:rsidRPr="006C2491" w:rsidRDefault="006C2491" w:rsidP="00292727">
      <w:pPr>
        <w:spacing w:before="50" w:after="50" w:line="0" w:lineRule="atLeast"/>
        <w:ind w:firstLine="420"/>
        <w:rPr>
          <w:rFonts w:ascii="微软雅黑" w:eastAsia="微软雅黑" w:hAnsi="微软雅黑"/>
          <w:color w:val="383A42"/>
        </w:rPr>
      </w:pPr>
      <w:r w:rsidRPr="006C2491">
        <w:rPr>
          <w:rFonts w:ascii="微软雅黑" w:eastAsia="微软雅黑" w:hAnsi="微软雅黑" w:cs="宋体"/>
          <w:color w:val="383A42"/>
        </w:rPr>
        <w:t>渠道二：【应用管理】</w:t>
      </w:r>
      <w:r w:rsidRPr="006C2491">
        <w:rPr>
          <w:rFonts w:ascii="微软雅黑" w:eastAsia="微软雅黑" w:hAnsi="微软雅黑" w:cs="宋体"/>
          <w:color w:val="383A42"/>
        </w:rPr>
        <w:br/>
      </w:r>
      <w:r w:rsidR="00E75843" w:rsidRPr="00983DA9">
        <w:rPr>
          <w:rFonts w:ascii="Helvetica Neue" w:hAnsi="Helvetica Neue"/>
          <w:noProof/>
          <w:color w:val="383A42"/>
        </w:rPr>
        <w:drawing>
          <wp:inline distT="0" distB="0" distL="0" distR="0" wp14:anchorId="0D653FC4" wp14:editId="13841C77">
            <wp:extent cx="5943600" cy="1612900"/>
            <wp:effectExtent l="0" t="0" r="0" b="0"/>
            <wp:docPr id="14" name="图片 14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, 应用程序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0836D" w14:textId="77777777" w:rsidR="006C2491" w:rsidRPr="00F04645" w:rsidRDefault="006C2491" w:rsidP="00F04645">
      <w:pPr>
        <w:pStyle w:val="2"/>
        <w:keepNext/>
        <w:keepLines/>
        <w:numPr>
          <w:ilvl w:val="0"/>
          <w:numId w:val="15"/>
        </w:numPr>
        <w:tabs>
          <w:tab w:val="num" w:pos="360"/>
        </w:tabs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  <w:sz w:val="32"/>
          <w:szCs w:val="32"/>
        </w:rPr>
      </w:pPr>
      <w:r w:rsidRPr="00F04645">
        <w:rPr>
          <w:rFonts w:ascii="微软雅黑" w:eastAsia="微软雅黑" w:hAnsi="微软雅黑" w:hint="eastAsia"/>
          <w:sz w:val="32"/>
          <w:szCs w:val="32"/>
        </w:rPr>
        <w:t>登记事件信息</w:t>
      </w:r>
    </w:p>
    <w:p w14:paraId="768935A5" w14:textId="77777777" w:rsidR="006C2491" w:rsidRDefault="006C2491" w:rsidP="00292727">
      <w:pPr>
        <w:spacing w:before="50" w:after="50" w:line="0" w:lineRule="atLeast"/>
        <w:ind w:firstLine="360"/>
        <w:rPr>
          <w:rFonts w:ascii="微软雅黑" w:eastAsia="微软雅黑" w:hAnsi="微软雅黑"/>
        </w:rPr>
      </w:pPr>
      <w:r w:rsidRPr="006C2491">
        <w:rPr>
          <w:rFonts w:ascii="微软雅黑" w:eastAsia="微软雅黑" w:hAnsi="微软雅黑" w:hint="eastAsia"/>
        </w:rPr>
        <w:t>当预置事件无法满足业务需求时，可以在平台内登记自定义事件，再调用SDK</w:t>
      </w:r>
      <w:r w:rsidRPr="006C2491">
        <w:rPr>
          <w:rFonts w:ascii="微软雅黑" w:eastAsia="微软雅黑" w:hAnsi="微软雅黑"/>
        </w:rPr>
        <w:t xml:space="preserve"> </w:t>
      </w:r>
      <w:r w:rsidRPr="006C2491">
        <w:rPr>
          <w:rFonts w:ascii="微软雅黑" w:eastAsia="微软雅黑" w:hAnsi="微软雅黑" w:hint="eastAsia"/>
        </w:rPr>
        <w:t>API上报自定义事件。平台操作如下：</w:t>
      </w:r>
    </w:p>
    <w:p w14:paraId="48178D37" w14:textId="181C7F89" w:rsidR="006C2491" w:rsidRPr="006C2491" w:rsidRDefault="006C2491" w:rsidP="00292727">
      <w:pPr>
        <w:pStyle w:val="a9"/>
        <w:numPr>
          <w:ilvl w:val="0"/>
          <w:numId w:val="20"/>
        </w:numPr>
        <w:spacing w:before="50" w:after="50" w:line="0" w:lineRule="atLeast"/>
        <w:ind w:firstLineChars="0"/>
        <w:rPr>
          <w:rFonts w:ascii="微软雅黑" w:eastAsia="微软雅黑" w:hAnsi="微软雅黑"/>
        </w:rPr>
      </w:pPr>
      <w:r w:rsidRPr="006C2491">
        <w:rPr>
          <w:rFonts w:ascii="微软雅黑" w:eastAsia="微软雅黑" w:hAnsi="微软雅黑" w:hint="eastAsia"/>
        </w:rPr>
        <w:t>进入到</w:t>
      </w:r>
      <w:r w:rsidR="00945876">
        <w:rPr>
          <w:rFonts w:ascii="微软雅黑" w:eastAsia="微软雅黑" w:hAnsi="微软雅黑" w:hint="eastAsia"/>
        </w:rPr>
        <w:t>数据源</w:t>
      </w:r>
    </w:p>
    <w:p w14:paraId="37B2686B" w14:textId="5257B011" w:rsidR="006C2491" w:rsidRDefault="00E75843" w:rsidP="00292727">
      <w:pPr>
        <w:spacing w:before="50" w:after="50" w:line="0" w:lineRule="atLeast"/>
        <w:rPr>
          <w:rFonts w:ascii="微软雅黑" w:eastAsia="微软雅黑" w:hAnsi="微软雅黑"/>
        </w:rPr>
      </w:pPr>
      <w:r w:rsidRPr="00311D06">
        <w:rPr>
          <w:rFonts w:ascii="微软雅黑" w:eastAsia="微软雅黑" w:hAnsi="微软雅黑"/>
          <w:noProof/>
          <w:color w:val="383A42"/>
        </w:rPr>
        <w:lastRenderedPageBreak/>
        <w:drawing>
          <wp:inline distT="0" distB="0" distL="0" distR="0" wp14:anchorId="090A4B87" wp14:editId="242A70B4">
            <wp:extent cx="5943600" cy="2539365"/>
            <wp:effectExtent l="0" t="0" r="0" b="635"/>
            <wp:docPr id="21" name="图片 2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形用户界面, 文本, 应用程序, 电子邮件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88E73" w14:textId="1EC14E41" w:rsidR="006C2491" w:rsidRPr="006C2491" w:rsidRDefault="006C2491" w:rsidP="00292727">
      <w:pPr>
        <w:pStyle w:val="a9"/>
        <w:numPr>
          <w:ilvl w:val="0"/>
          <w:numId w:val="20"/>
        </w:numPr>
        <w:spacing w:before="50" w:after="50" w:line="0" w:lineRule="atLeast"/>
        <w:ind w:firstLineChars="0"/>
        <w:rPr>
          <w:rFonts w:ascii="微软雅黑" w:eastAsia="微软雅黑" w:hAnsi="微软雅黑"/>
        </w:rPr>
      </w:pPr>
      <w:r w:rsidRPr="006C2491">
        <w:rPr>
          <w:rFonts w:ascii="微软雅黑" w:eastAsia="微软雅黑" w:hAnsi="微软雅黑" w:hint="eastAsia"/>
        </w:rPr>
        <w:t>登</w:t>
      </w:r>
      <w:r w:rsidRPr="006C2491">
        <w:rPr>
          <w:rFonts w:ascii="微软雅黑" w:eastAsia="微软雅黑" w:hAnsi="微软雅黑"/>
        </w:rPr>
        <w:t>记事件（创建登记事件或查看登记事件）</w:t>
      </w:r>
    </w:p>
    <w:p w14:paraId="74FDA062" w14:textId="7A862ED9" w:rsidR="006C2491" w:rsidRPr="006C2491" w:rsidRDefault="00E75843" w:rsidP="00292727">
      <w:pPr>
        <w:spacing w:before="50" w:after="50" w:line="0" w:lineRule="atLeast"/>
        <w:rPr>
          <w:rFonts w:eastAsia="微软雅黑"/>
        </w:rPr>
      </w:pPr>
      <w:r>
        <w:rPr>
          <w:rFonts w:ascii="Helvetica Neue" w:hAnsi="Helvetica Neue"/>
          <w:color w:val="383A42"/>
        </w:rPr>
        <w:fldChar w:fldCharType="begin"/>
      </w:r>
      <w:r>
        <w:rPr>
          <w:rFonts w:ascii="Helvetica Neue" w:hAnsi="Helvetica Neue"/>
          <w:color w:val="383A42"/>
        </w:rPr>
        <w:instrText xml:space="preserve"> INCLUDEPICTURE "https://tencent-growth-platform-1251316161.cos.ap-beijing.myqcloud.com/sdk/images/github-readme-images/step4.png" \* MERGEFORMATINET </w:instrText>
      </w:r>
      <w:r>
        <w:rPr>
          <w:rFonts w:ascii="Helvetica Neue" w:hAnsi="Helvetica Neue"/>
          <w:color w:val="383A42"/>
        </w:rPr>
        <w:fldChar w:fldCharType="separate"/>
      </w:r>
      <w:r>
        <w:rPr>
          <w:rFonts w:ascii="Helvetica Neue" w:hAnsi="Helvetica Neue"/>
          <w:noProof/>
          <w:color w:val="383A42"/>
        </w:rPr>
        <w:drawing>
          <wp:inline distT="0" distB="0" distL="0" distR="0" wp14:anchorId="08C02383" wp14:editId="4E1F02A0">
            <wp:extent cx="5943600" cy="1548130"/>
            <wp:effectExtent l="0" t="0" r="0" b="127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4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 Neue" w:hAnsi="Helvetica Neue"/>
          <w:color w:val="383A42"/>
        </w:rPr>
        <w:fldChar w:fldCharType="end"/>
      </w:r>
    </w:p>
    <w:p w14:paraId="402C0D0E" w14:textId="57EECA9A" w:rsidR="006C2491" w:rsidRPr="006C2491" w:rsidRDefault="006C2491" w:rsidP="00292727">
      <w:pPr>
        <w:spacing w:before="50" w:after="50" w:line="0" w:lineRule="atLeast"/>
        <w:rPr>
          <w:rFonts w:eastAsia="微软雅黑"/>
        </w:rPr>
      </w:pPr>
      <w:r w:rsidRPr="006C2491">
        <w:rPr>
          <w:rFonts w:eastAsia="微软雅黑"/>
          <w:noProof/>
        </w:rPr>
        <w:drawing>
          <wp:inline distT="0" distB="0" distL="0" distR="0" wp14:anchorId="62F8775C" wp14:editId="7107EBD2">
            <wp:extent cx="4597167" cy="2390429"/>
            <wp:effectExtent l="0" t="0" r="635" b="0"/>
            <wp:docPr id="13" name="图片 13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, 应用程序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2428" cy="240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40385" w14:textId="698229D1" w:rsidR="006C2491" w:rsidRPr="00E75843" w:rsidRDefault="00F04645" w:rsidP="00E75843">
      <w:pPr>
        <w:pStyle w:val="2"/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  <w:sz w:val="32"/>
          <w:szCs w:val="32"/>
        </w:rPr>
        <w:t>3</w:t>
      </w:r>
      <w:r>
        <w:rPr>
          <w:rFonts w:ascii="微软雅黑" w:eastAsia="微软雅黑" w:hAnsi="微软雅黑"/>
          <w:sz w:val="32"/>
          <w:szCs w:val="32"/>
        </w:rPr>
        <w:t xml:space="preserve">. </w:t>
      </w:r>
      <w:r w:rsidR="006C2491" w:rsidRPr="001C1FC4">
        <w:rPr>
          <w:rFonts w:ascii="微软雅黑" w:eastAsia="微软雅黑" w:hAnsi="微软雅黑" w:hint="eastAsia"/>
          <w:sz w:val="32"/>
          <w:szCs w:val="32"/>
        </w:rPr>
        <w:t>查看上报日志</w:t>
      </w:r>
    </w:p>
    <w:p w14:paraId="7B1D9F36" w14:textId="77777777" w:rsidR="00E75843" w:rsidRPr="006C4083" w:rsidRDefault="00E75843" w:rsidP="00E75843">
      <w:pPr>
        <w:spacing w:line="0" w:lineRule="atLeast"/>
        <w:rPr>
          <w:rFonts w:ascii="微软雅黑" w:eastAsia="微软雅黑" w:hAnsi="微软雅黑"/>
          <w:color w:val="000000"/>
          <w:sz w:val="36"/>
          <w:szCs w:val="36"/>
        </w:rPr>
      </w:pPr>
      <w:r w:rsidRPr="00311D06">
        <w:rPr>
          <w:rFonts w:ascii="微软雅黑" w:eastAsia="微软雅黑" w:hAnsi="微软雅黑"/>
          <w:noProof/>
          <w:color w:val="383A42"/>
        </w:rPr>
        <w:lastRenderedPageBreak/>
        <w:drawing>
          <wp:inline distT="0" distB="0" distL="0" distR="0" wp14:anchorId="3BD08874" wp14:editId="4A0F9020">
            <wp:extent cx="5943600" cy="2539365"/>
            <wp:effectExtent l="0" t="0" r="0" b="635"/>
            <wp:docPr id="24" name="图片 24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形用户界面, 文本, 应用程序, 电子邮件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1D3A1" w14:textId="77777777" w:rsidR="00E75843" w:rsidRPr="006C4083" w:rsidRDefault="00E75843" w:rsidP="00E75843">
      <w:pPr>
        <w:pStyle w:val="a3"/>
        <w:shd w:val="clear" w:color="auto" w:fill="FAFAFA"/>
        <w:spacing w:before="0" w:beforeAutospacing="0" w:after="240" w:afterAutospacing="0" w:line="0" w:lineRule="atLeast"/>
        <w:rPr>
          <w:rFonts w:ascii="微软雅黑" w:eastAsia="微软雅黑" w:hAnsi="微软雅黑"/>
          <w:color w:val="383A42"/>
        </w:rPr>
      </w:pPr>
      <w:r w:rsidRPr="00B65437">
        <w:rPr>
          <w:rFonts w:ascii="微软雅黑" w:eastAsia="微软雅黑" w:hAnsi="微软雅黑"/>
          <w:noProof/>
          <w:color w:val="383A42"/>
        </w:rPr>
        <w:drawing>
          <wp:inline distT="0" distB="0" distL="0" distR="0" wp14:anchorId="5218E820" wp14:editId="208DFEED">
            <wp:extent cx="5943600" cy="1988820"/>
            <wp:effectExtent l="0" t="0" r="0" b="5080"/>
            <wp:docPr id="26" name="图片 26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形用户界面, 应用程序, Word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20103" w14:textId="77777777" w:rsidR="00E75843" w:rsidRDefault="00E75843" w:rsidP="00E75843">
      <w:pPr>
        <w:spacing w:before="50" w:after="50" w:line="0" w:lineRule="atLeast"/>
        <w:rPr>
          <w:rFonts w:eastAsia="微软雅黑"/>
        </w:rPr>
      </w:pPr>
    </w:p>
    <w:p w14:paraId="40B790A0" w14:textId="1939795F" w:rsidR="006C2491" w:rsidRDefault="006C2491" w:rsidP="00292727">
      <w:pPr>
        <w:spacing w:before="50" w:after="50" w:line="0" w:lineRule="atLeast"/>
        <w:ind w:firstLine="420"/>
        <w:rPr>
          <w:rFonts w:eastAsia="微软雅黑"/>
        </w:rPr>
      </w:pPr>
      <w:r w:rsidRPr="006C2491">
        <w:rPr>
          <w:rFonts w:eastAsia="微软雅黑" w:hint="eastAsia"/>
        </w:rPr>
        <w:t>在平台数据资源中预览到上报事件记录，即可判断接入成功。</w:t>
      </w:r>
    </w:p>
    <w:p w14:paraId="6E07DDCD" w14:textId="77777777" w:rsidR="003C677F" w:rsidRPr="003C677F" w:rsidRDefault="003C677F" w:rsidP="003C677F">
      <w:pPr>
        <w:pStyle w:val="1"/>
        <w:keepNext/>
        <w:keepLines/>
        <w:spacing w:beforeLines="50" w:before="156" w:beforeAutospacing="0" w:afterLines="50" w:after="156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 w:rsidRPr="003C677F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自定义上报</w:t>
      </w:r>
    </w:p>
    <w:p w14:paraId="57CCDD8E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参数</w:t>
      </w:r>
    </w:p>
    <w:p w14:paraId="695C8672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NSDictionary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r w:rsidRPr="006C4083">
        <w:rPr>
          <w:rFonts w:ascii="微软雅黑" w:eastAsia="微软雅黑" w:hAnsi="微软雅黑" w:cs="Menlo"/>
          <w:color w:val="383A42"/>
        </w:rPr>
        <w:t xml:space="preserve">params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@{</w:t>
      </w:r>
      <w:proofErr w:type="gramEnd"/>
      <w:r w:rsidRPr="006C4083">
        <w:rPr>
          <w:rStyle w:val="token"/>
          <w:rFonts w:ascii="微软雅黑" w:eastAsia="微软雅黑" w:hAnsi="微软雅黑" w:cs="Menlo"/>
          <w:color w:val="50A14F"/>
        </w:rPr>
        <w:t>@"button_name"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50A14F"/>
        </w:rPr>
        <w:t>@"report_button1"</w:t>
      </w:r>
      <w:r w:rsidRPr="006C4083">
        <w:rPr>
          <w:rStyle w:val="token"/>
          <w:rFonts w:ascii="微软雅黑" w:eastAsia="微软雅黑" w:hAnsi="微软雅黑" w:cs="Menlo"/>
          <w:color w:val="383A42"/>
        </w:rPr>
        <w:t>};</w:t>
      </w:r>
    </w:p>
    <w:p w14:paraId="1D9EB8E7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事件</w:t>
      </w:r>
      <w:r w:rsidRPr="006C4083">
        <w:rPr>
          <w:rStyle w:val="token"/>
          <w:rFonts w:ascii="微软雅黑" w:eastAsia="微软雅黑" w:hAnsi="微软雅黑" w:cs="Menlo"/>
          <w:color w:val="A0A1A7"/>
        </w:rPr>
        <w:t>code</w:t>
      </w:r>
    </w:p>
    <w:p w14:paraId="6D284890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NSStrin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normal_event_code_tes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50A14F"/>
        </w:rPr>
        <w:t>@"testDemoButtonClick</w:t>
      </w:r>
      <w:proofErr w:type="gramStart"/>
      <w:r w:rsidRPr="006C4083">
        <w:rPr>
          <w:rStyle w:val="token"/>
          <w:rFonts w:ascii="微软雅黑" w:eastAsia="微软雅黑" w:hAnsi="微软雅黑" w:cs="Menlo"/>
          <w:color w:val="50A14F"/>
        </w:rPr>
        <w:t>"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</w:p>
    <w:p w14:paraId="3D74A390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上报实时事件</w:t>
      </w:r>
    </w:p>
    <w:p w14:paraId="3EB3B0D7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Beacon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realTime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realTimeEventWithCode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normal</w:t>
      </w:r>
      <w:proofErr w:type="gramEnd"/>
      <w:r w:rsidRPr="006C4083">
        <w:rPr>
          <w:rFonts w:ascii="微软雅黑" w:eastAsia="微软雅黑" w:hAnsi="微软雅黑" w:cs="Menlo"/>
          <w:color w:val="383A42"/>
        </w:rPr>
        <w:t>_event_code_tes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params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params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0E9406AB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reportEvent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realTimeEvent</w:t>
      </w:r>
      <w:proofErr w:type="spellEnd"/>
      <w:proofErr w:type="gram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5FD08A70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5E5BCCFE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上报普通事件</w:t>
      </w:r>
    </w:p>
    <w:p w14:paraId="02D4121B" w14:textId="77777777" w:rsidR="003C677F" w:rsidRPr="006C4083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Beacon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noral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Even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normalEventWithCode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normal</w:t>
      </w:r>
      <w:proofErr w:type="gramEnd"/>
      <w:r w:rsidRPr="006C4083">
        <w:rPr>
          <w:rFonts w:ascii="微软雅黑" w:eastAsia="微软雅黑" w:hAnsi="微软雅黑" w:cs="Menlo"/>
          <w:color w:val="383A42"/>
        </w:rPr>
        <w:t>_event_code_tes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params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params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447875FF" w14:textId="14A9DA4C" w:rsidR="003C677F" w:rsidRPr="003C677F" w:rsidRDefault="003C677F" w:rsidP="003C677F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reportEvent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normalEvent</w:t>
      </w:r>
      <w:proofErr w:type="spell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0B5FF9BF" w14:textId="77777777" w:rsidR="003C677F" w:rsidRPr="006C2491" w:rsidRDefault="003C677F" w:rsidP="003C677F">
      <w:pPr>
        <w:spacing w:before="50" w:after="50" w:line="0" w:lineRule="atLeast"/>
        <w:rPr>
          <w:rFonts w:eastAsia="微软雅黑"/>
        </w:rPr>
      </w:pPr>
    </w:p>
    <w:p w14:paraId="7F0B9950" w14:textId="26EF7725" w:rsidR="006C2491" w:rsidRDefault="006C2491" w:rsidP="00292727">
      <w:pPr>
        <w:pStyle w:val="1"/>
        <w:keepNext/>
        <w:keepLines/>
        <w:spacing w:beforeLines="50" w:before="156" w:beforeAutospacing="0" w:afterLines="50" w:after="156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SDK</w:t>
      </w:r>
      <w:r w:rsidRPr="006C2491"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  <w:t xml:space="preserve"> </w:t>
      </w: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API汇总</w:t>
      </w:r>
    </w:p>
    <w:p w14:paraId="548999C1" w14:textId="3333B778" w:rsidR="00FA40B7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1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FA40B7" w:rsidRPr="006C2491">
        <w:rPr>
          <w:rFonts w:ascii="微软雅黑" w:eastAsia="微软雅黑" w:hAnsi="微软雅黑" w:hint="eastAsia"/>
          <w:sz w:val="32"/>
          <w:szCs w:val="32"/>
        </w:rPr>
        <w:t>初始化接口进阶</w:t>
      </w:r>
    </w:p>
    <w:p w14:paraId="3DDC64B2" w14:textId="77777777" w:rsidR="00FA40B7" w:rsidRPr="006C4083" w:rsidRDefault="00FA40B7" w:rsidP="00292727">
      <w:pPr>
        <w:spacing w:after="50" w:line="0" w:lineRule="atLeast"/>
        <w:ind w:firstLine="420"/>
        <w:rPr>
          <w:rFonts w:eastAsia="微软雅黑"/>
        </w:rPr>
      </w:pPr>
      <w:r w:rsidRPr="006C4083">
        <w:rPr>
          <w:rFonts w:eastAsia="微软雅黑" w:hint="eastAsia"/>
        </w:rPr>
        <w:t>设置上报配置：</w:t>
      </w:r>
      <w:proofErr w:type="spellStart"/>
      <w:r w:rsidRPr="006C4083">
        <w:rPr>
          <w:rFonts w:eastAsia="微软雅黑"/>
        </w:rPr>
        <w:t>BeaconReportConfig</w:t>
      </w:r>
      <w:proofErr w:type="spellEnd"/>
      <w:r w:rsidRPr="006C4083">
        <w:rPr>
          <w:rFonts w:eastAsia="微软雅黑"/>
        </w:rPr>
        <w:t>(</w:t>
      </w:r>
      <w:r w:rsidRPr="006C4083">
        <w:rPr>
          <w:rStyle w:val="a4"/>
          <w:rFonts w:ascii="微软雅黑" w:eastAsia="微软雅黑" w:hAnsi="微软雅黑" w:cs="宋体" w:hint="eastAsia"/>
          <w:color w:val="000000"/>
        </w:rPr>
        <w:t>以下配置都可以不设置，不设置会走默认配置</w:t>
      </w:r>
      <w:r w:rsidRPr="006C4083">
        <w:rPr>
          <w:rFonts w:eastAsia="微软雅黑"/>
        </w:rPr>
        <w:t>)</w:t>
      </w:r>
    </w:p>
    <w:p w14:paraId="4B0FC380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BeaconReportConfi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r w:rsidRPr="006C4083">
        <w:rPr>
          <w:rFonts w:ascii="微软雅黑" w:eastAsia="微软雅黑" w:hAnsi="微软雅黑" w:cs="Menlo"/>
          <w:color w:val="383A42"/>
        </w:rPr>
        <w:t xml:space="preserve">config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Config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new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2D7DC76F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本地数据库的最大容量（超过限额不予存储），默认</w:t>
      </w:r>
      <w:r w:rsidRPr="006C4083">
        <w:rPr>
          <w:rStyle w:val="token"/>
          <w:rFonts w:ascii="微软雅黑" w:eastAsia="微软雅黑" w:hAnsi="微软雅黑" w:cs="Menlo"/>
          <w:color w:val="A0A1A7"/>
        </w:rPr>
        <w:t>10000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条，保护区间是</w:t>
      </w:r>
      <w:r w:rsidRPr="006C4083">
        <w:rPr>
          <w:rStyle w:val="token"/>
          <w:rFonts w:ascii="微软雅黑" w:eastAsia="微软雅黑" w:hAnsi="微软雅黑" w:cs="Menlo"/>
          <w:color w:val="A0A1A7"/>
        </w:rPr>
        <w:t>100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～</w:t>
      </w:r>
      <w:r w:rsidRPr="006C4083">
        <w:rPr>
          <w:rStyle w:val="token"/>
          <w:rFonts w:ascii="微软雅黑" w:eastAsia="微软雅黑" w:hAnsi="微软雅黑" w:cs="Menlo"/>
          <w:color w:val="A0A1A7"/>
        </w:rPr>
        <w:t>100000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条，云端优先级高于本地设置</w:t>
      </w:r>
    </w:p>
    <w:p w14:paraId="4D58C0DE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config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maxDBCount</w:t>
      </w:r>
      <w:proofErr w:type="spellEnd"/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986801"/>
        </w:rPr>
        <w:t>10000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</w:p>
    <w:p w14:paraId="60EBF2CB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实时事件上报的轮询间隔，默认</w:t>
      </w:r>
      <w:r w:rsidRPr="006C4083">
        <w:rPr>
          <w:rStyle w:val="token"/>
          <w:rFonts w:ascii="微软雅黑" w:eastAsia="微软雅黑" w:hAnsi="微软雅黑" w:cs="Menlo"/>
          <w:color w:val="A0A1A7"/>
        </w:rPr>
        <w:t>2s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，允许区间是</w:t>
      </w:r>
      <w:r w:rsidRPr="006C4083">
        <w:rPr>
          <w:rStyle w:val="token"/>
          <w:rFonts w:ascii="微软雅黑" w:eastAsia="微软雅黑" w:hAnsi="微软雅黑" w:cs="Menlo"/>
          <w:color w:val="A0A1A7"/>
        </w:rPr>
        <w:t>[0.1,20]s</w:t>
      </w:r>
    </w:p>
    <w:p w14:paraId="56CE3009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config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realTimeEventPollingInterval</w:t>
      </w:r>
      <w:proofErr w:type="spellEnd"/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986801"/>
        </w:rPr>
        <w:t>2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</w:p>
    <w:p w14:paraId="3F159E63" w14:textId="77777777" w:rsidR="00FA40B7" w:rsidRPr="006C4083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普通事件上报的轮询间隔，默认</w:t>
      </w:r>
      <w:r w:rsidRPr="006C4083">
        <w:rPr>
          <w:rStyle w:val="token"/>
          <w:rFonts w:ascii="微软雅黑" w:eastAsia="微软雅黑" w:hAnsi="微软雅黑" w:cs="Menlo"/>
          <w:color w:val="A0A1A7"/>
        </w:rPr>
        <w:t>5s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，允许区间是</w:t>
      </w:r>
      <w:r w:rsidRPr="006C4083">
        <w:rPr>
          <w:rStyle w:val="token"/>
          <w:rFonts w:ascii="微软雅黑" w:eastAsia="微软雅黑" w:hAnsi="微软雅黑" w:cs="Menlo"/>
          <w:color w:val="A0A1A7"/>
        </w:rPr>
        <w:t>[1,50]s</w:t>
      </w:r>
    </w:p>
    <w:p w14:paraId="3B6A22FE" w14:textId="04B5283C" w:rsidR="00FA40B7" w:rsidRDefault="00FA40B7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Style w:val="token"/>
          <w:rFonts w:ascii="微软雅黑" w:eastAsia="微软雅黑" w:hAnsi="微软雅黑" w:cs="Menlo"/>
          <w:color w:val="383A42"/>
        </w:rPr>
      </w:pP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config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normalEventPollingInterval</w:t>
      </w:r>
      <w:proofErr w:type="spellEnd"/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986801"/>
        </w:rPr>
        <w:t>5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</w:p>
    <w:p w14:paraId="34D535AD" w14:textId="77777777" w:rsidR="00D77976" w:rsidRPr="006C4083" w:rsidRDefault="00D77976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5D66CB7C" w14:textId="6FF5AE6A" w:rsidR="00A0198D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2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A0198D" w:rsidRPr="006C2491">
        <w:rPr>
          <w:rFonts w:ascii="微软雅黑" w:eastAsia="微软雅黑" w:hAnsi="微软雅黑" w:hint="eastAsia"/>
          <w:sz w:val="32"/>
          <w:szCs w:val="32"/>
        </w:rPr>
        <w:t>设置全局</w:t>
      </w:r>
      <w:r w:rsidR="00A0198D" w:rsidRPr="006C2491">
        <w:rPr>
          <w:rFonts w:ascii="微软雅黑" w:eastAsia="微软雅黑" w:hAnsi="微软雅黑"/>
          <w:sz w:val="32"/>
          <w:szCs w:val="32"/>
        </w:rPr>
        <w:t>ID</w:t>
      </w:r>
    </w:p>
    <w:p w14:paraId="4B9949C2" w14:textId="77777777" w:rsidR="00A0198D" w:rsidRPr="006C4083" w:rsidRDefault="00A0198D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设置用户唯一标识符，用以通过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userId</w:t>
      </w:r>
      <w:proofErr w:type="spellEnd"/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标识和分类异常用户信息</w:t>
      </w:r>
    </w:p>
    <w:p w14:paraId="52AF7F07" w14:textId="4125D3F0" w:rsidR="00A0198D" w:rsidRPr="006C4083" w:rsidRDefault="002241C4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2241C4">
        <w:t xml:space="preserve"> </w:t>
      </w:r>
      <w:r w:rsidRPr="002241C4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2241C4">
        <w:rPr>
          <w:rStyle w:val="token"/>
          <w:rFonts w:ascii="微软雅黑" w:eastAsia="微软雅黑" w:hAnsi="微软雅黑" w:cs="Menlo"/>
          <w:color w:val="383A42"/>
        </w:rPr>
        <w:t>BeaconReport.sharedInstance</w:t>
      </w:r>
      <w:proofErr w:type="spellEnd"/>
      <w:r w:rsidRPr="002241C4">
        <w:rPr>
          <w:rStyle w:val="token"/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2241C4">
        <w:rPr>
          <w:rStyle w:val="token"/>
          <w:rFonts w:ascii="微软雅黑" w:eastAsia="微软雅黑" w:hAnsi="微软雅黑" w:cs="Menlo"/>
          <w:color w:val="383A42"/>
        </w:rPr>
        <w:t>setUserId</w:t>
      </w:r>
      <w:proofErr w:type="spellEnd"/>
      <w:r w:rsidRPr="002241C4">
        <w:rPr>
          <w:rStyle w:val="token"/>
          <w:rFonts w:ascii="微软雅黑" w:eastAsia="微软雅黑" w:hAnsi="微软雅黑" w:cs="Menlo"/>
          <w:color w:val="383A42"/>
        </w:rPr>
        <w:t>: @</w:t>
      </w:r>
      <w:r w:rsidRPr="006C4083">
        <w:rPr>
          <w:rFonts w:ascii="微软雅黑" w:eastAsia="微软雅黑" w:hAnsi="微软雅黑" w:cs="Menlo"/>
          <w:color w:val="383A42"/>
        </w:rPr>
        <w:t>"</w:t>
      </w:r>
      <w:r w:rsidRPr="006C4083">
        <w:rPr>
          <w:rStyle w:val="token"/>
          <w:rFonts w:ascii="微软雅黑" w:eastAsia="微软雅黑" w:hAnsi="微软雅黑" w:cs="Menlo"/>
          <w:color w:val="50A14F"/>
        </w:rPr>
        <w:t>userId</w:t>
      </w:r>
      <w:r w:rsidRPr="006C4083">
        <w:rPr>
          <w:rFonts w:ascii="微软雅黑" w:eastAsia="微软雅黑" w:hAnsi="微软雅黑" w:cs="Menlo"/>
          <w:color w:val="383A42"/>
        </w:rPr>
        <w:t>"</w:t>
      </w:r>
      <w:r w:rsidRPr="002241C4">
        <w:rPr>
          <w:rStyle w:val="token"/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2241C4">
        <w:rPr>
          <w:rStyle w:val="token"/>
          <w:rFonts w:ascii="微软雅黑" w:eastAsia="微软雅黑" w:hAnsi="微软雅黑" w:cs="Menlo"/>
          <w:color w:val="383A42"/>
        </w:rPr>
        <w:t>forAppKey</w:t>
      </w:r>
      <w:proofErr w:type="spellEnd"/>
      <w:r w:rsidRPr="002241C4">
        <w:rPr>
          <w:rStyle w:val="token"/>
          <w:rFonts w:ascii="微软雅黑" w:eastAsia="微软雅黑" w:hAnsi="微软雅黑" w:cs="Menlo"/>
          <w:color w:val="383A42"/>
        </w:rPr>
        <w:t>:@"</w:t>
      </w:r>
      <w:proofErr w:type="spellStart"/>
      <w:r>
        <w:rPr>
          <w:rStyle w:val="token"/>
          <w:rFonts w:ascii="微软雅黑" w:eastAsia="微软雅黑" w:hAnsi="微软雅黑" w:cs="Menlo"/>
          <w:color w:val="383A42"/>
        </w:rPr>
        <w:t>appKey</w:t>
      </w:r>
      <w:proofErr w:type="spellEnd"/>
      <w:r w:rsidRPr="002241C4">
        <w:rPr>
          <w:rStyle w:val="token"/>
          <w:rFonts w:ascii="微软雅黑" w:eastAsia="微软雅黑" w:hAnsi="微软雅黑" w:cs="Menlo"/>
          <w:color w:val="383A42"/>
        </w:rPr>
        <w:t>"];</w:t>
      </w:r>
    </w:p>
    <w:p w14:paraId="188264EE" w14:textId="77777777" w:rsidR="00A0198D" w:rsidRPr="006C4083" w:rsidRDefault="00A0198D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05DA3EC7" w14:textId="77777777" w:rsidR="005F3959" w:rsidRPr="006C4083" w:rsidRDefault="005F3959" w:rsidP="00292727">
      <w:pPr>
        <w:spacing w:beforeLines="50" w:before="156" w:afterLines="50" w:after="156" w:line="0" w:lineRule="atLeast"/>
        <w:rPr>
          <w:rFonts w:ascii="微软雅黑" w:eastAsia="微软雅黑" w:hAnsi="微软雅黑" w:cs="宋体"/>
          <w:b/>
          <w:bCs/>
          <w:color w:val="FF0000"/>
          <w:highlight w:val="yellow"/>
        </w:rPr>
      </w:pPr>
      <w:r w:rsidRPr="006C4083">
        <w:rPr>
          <w:rFonts w:ascii="微软雅黑" w:eastAsia="微软雅黑" w:hAnsi="微软雅黑" w:cs="宋体" w:hint="eastAsia"/>
          <w:b/>
          <w:bCs/>
          <w:color w:val="FF0000"/>
          <w:highlight w:val="yellow"/>
        </w:rPr>
        <w:t>注意：</w:t>
      </w:r>
    </w:p>
    <w:p w14:paraId="20A70ACC" w14:textId="77777777" w:rsidR="005F3959" w:rsidRPr="006C2491" w:rsidRDefault="005F3959" w:rsidP="00292727">
      <w:pPr>
        <w:pStyle w:val="a9"/>
        <w:numPr>
          <w:ilvl w:val="0"/>
          <w:numId w:val="13"/>
        </w:numPr>
        <w:spacing w:beforeLines="50" w:before="156" w:afterLines="50" w:after="156" w:line="0" w:lineRule="atLeast"/>
        <w:ind w:firstLineChars="0"/>
        <w:rPr>
          <w:rFonts w:ascii="微软雅黑" w:eastAsia="微软雅黑" w:hAnsi="微软雅黑"/>
          <w:highlight w:val="yellow"/>
        </w:rPr>
      </w:pPr>
      <w:r w:rsidRPr="006C2491">
        <w:rPr>
          <w:rFonts w:ascii="微软雅黑" w:eastAsia="微软雅黑" w:hAnsi="微软雅黑"/>
          <w:highlight w:val="yellow"/>
        </w:rPr>
        <w:t>如果后续想要使用画像洞察</w:t>
      </w:r>
      <w:r w:rsidRPr="006C2491">
        <w:rPr>
          <w:rFonts w:ascii="微软雅黑" w:eastAsia="微软雅黑" w:hAnsi="微软雅黑" w:hint="eastAsia"/>
          <w:highlight w:val="yellow"/>
        </w:rPr>
        <w:t>分析的</w:t>
      </w:r>
      <w:r w:rsidRPr="006C2491">
        <w:rPr>
          <w:rFonts w:ascii="微软雅黑" w:eastAsia="微软雅黑" w:hAnsi="微软雅黑"/>
          <w:highlight w:val="yellow"/>
        </w:rPr>
        <w:t>相关功能，</w:t>
      </w:r>
      <w:r w:rsidRPr="006C2491">
        <w:rPr>
          <w:rFonts w:ascii="微软雅黑" w:eastAsia="微软雅黑" w:hAnsi="微软雅黑" w:hint="eastAsia"/>
          <w:highlight w:val="yellow"/>
        </w:rPr>
        <w:t>需要在此字段传入</w:t>
      </w:r>
      <w:r w:rsidRPr="006C2491">
        <w:rPr>
          <w:rFonts w:ascii="微软雅黑" w:eastAsia="微软雅黑" w:hAnsi="微软雅黑"/>
          <w:highlight w:val="yellow"/>
        </w:rPr>
        <w:t>用户</w:t>
      </w:r>
      <w:r w:rsidRPr="006C2491">
        <w:rPr>
          <w:rFonts w:ascii="微软雅黑" w:eastAsia="微软雅黑" w:hAnsi="微软雅黑" w:hint="eastAsia"/>
          <w:highlight w:val="yellow"/>
        </w:rPr>
        <w:t>的</w:t>
      </w:r>
      <w:r w:rsidRPr="006C2491">
        <w:rPr>
          <w:rFonts w:ascii="微软雅黑" w:eastAsia="微软雅黑" w:hAnsi="微软雅黑" w:hint="eastAsia"/>
          <w:b/>
          <w:bCs/>
          <w:highlight w:val="yellow"/>
        </w:rPr>
        <w:t>设备标识符</w:t>
      </w:r>
      <w:r w:rsidRPr="006C2491">
        <w:rPr>
          <w:rFonts w:ascii="微软雅黑" w:eastAsia="微软雅黑" w:hAnsi="微软雅黑" w:hint="eastAsia"/>
          <w:highlight w:val="yellow"/>
        </w:rPr>
        <w:t>或</w:t>
      </w:r>
      <w:r w:rsidRPr="006C2491">
        <w:rPr>
          <w:rFonts w:ascii="微软雅黑" w:eastAsia="微软雅黑" w:hAnsi="微软雅黑" w:hint="eastAsia"/>
          <w:b/>
          <w:bCs/>
          <w:highlight w:val="yellow"/>
        </w:rPr>
        <w:t>手机号</w:t>
      </w:r>
      <w:r w:rsidRPr="006C2491">
        <w:rPr>
          <w:rFonts w:ascii="微软雅黑" w:eastAsia="微软雅黑" w:hAnsi="微软雅黑"/>
          <w:highlight w:val="yellow"/>
        </w:rPr>
        <w:t>。</w:t>
      </w:r>
      <w:r w:rsidRPr="006C2491">
        <w:rPr>
          <w:rFonts w:ascii="微软雅黑" w:eastAsia="微软雅黑" w:hAnsi="微软雅黑" w:hint="eastAsia"/>
          <w:highlight w:val="yellow"/>
        </w:rPr>
        <w:t>（推荐传入手机号）</w:t>
      </w:r>
    </w:p>
    <w:p w14:paraId="4355F7EB" w14:textId="09A2CFA3" w:rsidR="005F3959" w:rsidRPr="006C2491" w:rsidRDefault="005F3959" w:rsidP="00292727">
      <w:pPr>
        <w:pStyle w:val="a9"/>
        <w:numPr>
          <w:ilvl w:val="0"/>
          <w:numId w:val="13"/>
        </w:numPr>
        <w:spacing w:beforeLines="50" w:before="156" w:afterLines="50" w:after="156" w:line="0" w:lineRule="atLeast"/>
        <w:ind w:firstLineChars="0"/>
        <w:rPr>
          <w:rFonts w:ascii="微软雅黑" w:eastAsia="微软雅黑" w:hAnsi="微软雅黑"/>
          <w:highlight w:val="yellow"/>
        </w:rPr>
      </w:pPr>
      <w:r w:rsidRPr="006C2491">
        <w:rPr>
          <w:rFonts w:ascii="微软雅黑" w:eastAsia="微软雅黑" w:hAnsi="微软雅黑" w:hint="eastAsia"/>
          <w:highlight w:val="yellow"/>
        </w:rPr>
        <w:lastRenderedPageBreak/>
        <w:t xml:space="preserve"> </w:t>
      </w:r>
      <w:r w:rsidRPr="006C2491">
        <w:rPr>
          <w:rFonts w:ascii="微软雅黑" w:eastAsia="微软雅黑" w:hAnsi="微软雅黑"/>
          <w:highlight w:val="yellow"/>
        </w:rPr>
        <w:t>设备标识符</w:t>
      </w:r>
      <w:r w:rsidRPr="006C2491">
        <w:rPr>
          <w:rFonts w:ascii="微软雅黑" w:eastAsia="微软雅黑" w:hAnsi="微软雅黑" w:hint="eastAsia"/>
          <w:highlight w:val="yellow"/>
        </w:rPr>
        <w:t>支持</w:t>
      </w:r>
      <w:r w:rsidRPr="006C2491">
        <w:rPr>
          <w:rFonts w:ascii="微软雅黑" w:eastAsia="微软雅黑" w:hAnsi="微软雅黑"/>
          <w:highlight w:val="yellow"/>
        </w:rPr>
        <w:t>Android的</w:t>
      </w:r>
      <w:r w:rsidRPr="006C2491">
        <w:rPr>
          <w:rFonts w:ascii="微软雅黑" w:eastAsia="微软雅黑" w:hAnsi="微软雅黑"/>
          <w:b/>
          <w:bCs/>
          <w:highlight w:val="yellow"/>
        </w:rPr>
        <w:t>IMEI</w:t>
      </w:r>
      <w:r w:rsidRPr="006C2491">
        <w:rPr>
          <w:rFonts w:ascii="微软雅黑" w:eastAsia="微软雅黑" w:hAnsi="微软雅黑"/>
          <w:highlight w:val="yellow"/>
        </w:rPr>
        <w:t>和iOS的</w:t>
      </w:r>
      <w:r w:rsidRPr="006C2491">
        <w:rPr>
          <w:rFonts w:ascii="微软雅黑" w:eastAsia="微软雅黑" w:hAnsi="微软雅黑"/>
          <w:b/>
          <w:bCs/>
          <w:highlight w:val="yellow"/>
        </w:rPr>
        <w:t>IDFA</w:t>
      </w:r>
      <w:r w:rsidRPr="006C2491">
        <w:rPr>
          <w:rFonts w:ascii="微软雅黑" w:eastAsia="微软雅黑" w:hAnsi="微软雅黑" w:hint="eastAsia"/>
          <w:highlight w:val="yellow"/>
        </w:rPr>
        <w:t>。</w:t>
      </w:r>
    </w:p>
    <w:p w14:paraId="362DDD58" w14:textId="581EB6AB" w:rsidR="00456044" w:rsidRPr="006C2491" w:rsidRDefault="005F3959" w:rsidP="00292727">
      <w:pPr>
        <w:pStyle w:val="a9"/>
        <w:numPr>
          <w:ilvl w:val="0"/>
          <w:numId w:val="13"/>
        </w:numPr>
        <w:spacing w:beforeLines="50" w:before="156" w:afterLines="50" w:after="156" w:line="0" w:lineRule="atLeast"/>
        <w:ind w:firstLineChars="0"/>
        <w:rPr>
          <w:rFonts w:ascii="微软雅黑" w:eastAsia="微软雅黑" w:hAnsi="微软雅黑"/>
          <w:highlight w:val="yellow"/>
        </w:rPr>
      </w:pPr>
      <w:r w:rsidRPr="006C2491">
        <w:rPr>
          <w:rFonts w:ascii="微软雅黑" w:eastAsia="微软雅黑" w:hAnsi="微软雅黑" w:hint="eastAsia"/>
          <w:highlight w:val="yellow"/>
        </w:rPr>
        <w:t xml:space="preserve"> 设备标识符或手机号可以M</w:t>
      </w:r>
      <w:r w:rsidRPr="006C2491">
        <w:rPr>
          <w:rFonts w:ascii="微软雅黑" w:eastAsia="微软雅黑" w:hAnsi="微软雅黑"/>
          <w:highlight w:val="yellow"/>
        </w:rPr>
        <w:t>D5</w:t>
      </w:r>
      <w:r w:rsidRPr="006C2491">
        <w:rPr>
          <w:rFonts w:ascii="微软雅黑" w:eastAsia="微软雅黑" w:hAnsi="微软雅黑" w:hint="eastAsia"/>
          <w:highlight w:val="yellow"/>
        </w:rPr>
        <w:t>加密后再传入（3</w:t>
      </w:r>
      <w:r w:rsidRPr="006C2491">
        <w:rPr>
          <w:rFonts w:ascii="微软雅黑" w:eastAsia="微软雅黑" w:hAnsi="微软雅黑"/>
          <w:highlight w:val="yellow"/>
        </w:rPr>
        <w:t>2</w:t>
      </w:r>
      <w:r w:rsidRPr="006C2491">
        <w:rPr>
          <w:rFonts w:ascii="微软雅黑" w:eastAsia="微软雅黑" w:hAnsi="微软雅黑" w:hint="eastAsia"/>
          <w:highlight w:val="yellow"/>
        </w:rPr>
        <w:t>位小写）。</w:t>
      </w:r>
    </w:p>
    <w:p w14:paraId="6BAACCE7" w14:textId="5515C356" w:rsidR="00456044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3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456044" w:rsidRPr="006C2491">
        <w:rPr>
          <w:rFonts w:ascii="微软雅黑" w:eastAsia="微软雅黑" w:hAnsi="微软雅黑" w:hint="eastAsia"/>
          <w:sz w:val="32"/>
          <w:szCs w:val="32"/>
        </w:rPr>
        <w:t>设置app版本</w:t>
      </w:r>
    </w:p>
    <w:p w14:paraId="202DDDBB" w14:textId="77777777" w:rsidR="00456044" w:rsidRPr="006C4083" w:rsidRDefault="00456044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微软雅黑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设置app版本</w:t>
      </w:r>
    </w:p>
    <w:p w14:paraId="14F54391" w14:textId="0C17C404" w:rsidR="00456044" w:rsidRPr="00F04645" w:rsidRDefault="00456044" w:rsidP="00F04645">
      <w:pPr>
        <w:pStyle w:val="HTML"/>
        <w:shd w:val="clear" w:color="auto" w:fill="EAEAEB"/>
        <w:tabs>
          <w:tab w:val="clear" w:pos="916"/>
          <w:tab w:val="left" w:pos="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Fonts w:ascii="微软雅黑" w:eastAsia="微软雅黑" w:hAnsi="微软雅黑" w:cs="Menlo"/>
          <w:color w:val="383A42"/>
        </w:rPr>
        <w:tab/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.sharedInstance.getCommonParams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setAppVersion</w:t>
      </w:r>
      <w:proofErr w:type="spellEnd"/>
      <w:r w:rsidRPr="006C4083">
        <w:rPr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/>
        </w:rPr>
        <w:t xml:space="preserve"> </w:t>
      </w:r>
      <w:r w:rsidRPr="006C4083">
        <w:rPr>
          <w:rFonts w:ascii="微软雅黑" w:eastAsia="微软雅黑" w:hAnsi="微软雅黑" w:cs="Menlo"/>
          <w:color w:val="383A42"/>
        </w:rPr>
        <w:t>@"app</w:t>
      </w:r>
      <w:r w:rsidRPr="006C4083">
        <w:rPr>
          <w:rFonts w:ascii="微软雅黑" w:eastAsia="微软雅黑" w:hAnsi="微软雅黑" w:cs="微软雅黑" w:hint="eastAsia"/>
          <w:color w:val="383A42"/>
        </w:rPr>
        <w:t>版本</w:t>
      </w:r>
      <w:r w:rsidRPr="006C4083">
        <w:rPr>
          <w:rFonts w:ascii="微软雅黑" w:eastAsia="微软雅黑" w:hAnsi="微软雅黑" w:cs="Menlo"/>
          <w:color w:val="383A42"/>
        </w:rPr>
        <w:t>"</w:t>
      </w:r>
      <w:r w:rsidRPr="006C4083">
        <w:rPr>
          <w:rFonts w:ascii="微软雅黑" w:eastAsia="微软雅黑" w:hAnsi="微软雅黑" w:cs="Menlo" w:hint="eastAsia"/>
          <w:color w:val="383A42"/>
        </w:rPr>
        <w:t>]</w:t>
      </w:r>
      <w:r w:rsidRPr="006C4083">
        <w:rPr>
          <w:rFonts w:ascii="微软雅黑" w:eastAsia="微软雅黑" w:hAnsi="微软雅黑" w:cs="Menlo"/>
          <w:color w:val="383A42"/>
        </w:rPr>
        <w:t>;</w:t>
      </w:r>
    </w:p>
    <w:p w14:paraId="6FB78B6A" w14:textId="2114A059" w:rsidR="00456044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4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456044" w:rsidRPr="006C2491">
        <w:rPr>
          <w:rFonts w:ascii="微软雅黑" w:eastAsia="微软雅黑" w:hAnsi="微软雅黑" w:hint="eastAsia"/>
          <w:sz w:val="32"/>
          <w:szCs w:val="32"/>
        </w:rPr>
        <w:t>添加额外上报参数</w:t>
      </w:r>
    </w:p>
    <w:p w14:paraId="6F6C41F0" w14:textId="7075F485" w:rsidR="00456044" w:rsidRPr="006C4083" w:rsidRDefault="00456044" w:rsidP="00292727">
      <w:pPr>
        <w:pStyle w:val="HTML"/>
        <w:shd w:val="clear" w:color="auto" w:fill="EAEAEB"/>
        <w:tabs>
          <w:tab w:val="clear" w:pos="916"/>
          <w:tab w:val="left" w:pos="4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微软雅黑"/>
          <w:color w:val="A0A1A7"/>
        </w:rPr>
        <w:t xml:space="preserve">// </w:t>
      </w:r>
      <w:r w:rsidR="00314C0F" w:rsidRPr="00314C0F">
        <w:rPr>
          <w:rStyle w:val="token"/>
          <w:rFonts w:ascii="微软雅黑" w:eastAsia="微软雅黑" w:hAnsi="微软雅黑" w:cs="微软雅黑" w:hint="eastAsia"/>
          <w:color w:val="A0A1A7"/>
        </w:rPr>
        <w:t>添加额外上报参数</w:t>
      </w:r>
    </w:p>
    <w:p w14:paraId="0BD8052E" w14:textId="33242510" w:rsidR="00314C0F" w:rsidRPr="006C4083" w:rsidRDefault="00314C0F" w:rsidP="00292727">
      <w:pPr>
        <w:pStyle w:val="HTML"/>
        <w:shd w:val="clear" w:color="auto" w:fill="EAEAEB"/>
        <w:tabs>
          <w:tab w:val="clear" w:pos="916"/>
          <w:tab w:val="left" w:pos="20"/>
        </w:tabs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314C0F">
        <w:rPr>
          <w:rFonts w:ascii="微软雅黑" w:eastAsia="微软雅黑" w:hAnsi="微软雅黑" w:cs="Menlo"/>
          <w:color w:val="383A42"/>
        </w:rPr>
        <w:t>[</w:t>
      </w:r>
      <w:proofErr w:type="spellStart"/>
      <w:r w:rsidRPr="00314C0F">
        <w:rPr>
          <w:rFonts w:ascii="微软雅黑" w:eastAsia="微软雅黑" w:hAnsi="微软雅黑" w:cs="Menlo"/>
          <w:color w:val="383A42"/>
        </w:rPr>
        <w:t>BeaconReport.sharedInstance</w:t>
      </w:r>
      <w:proofErr w:type="spellEnd"/>
      <w:r w:rsidRPr="00314C0F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314C0F">
        <w:rPr>
          <w:rFonts w:ascii="微软雅黑" w:eastAsia="微软雅黑" w:hAnsi="微软雅黑" w:cs="Menlo"/>
          <w:color w:val="383A42"/>
        </w:rPr>
        <w:t>setAdditionalParams</w:t>
      </w:r>
      <w:proofErr w:type="spellEnd"/>
      <w:r w:rsidRPr="00314C0F">
        <w:rPr>
          <w:rFonts w:ascii="微软雅黑" w:eastAsia="微软雅黑" w:hAnsi="微软雅黑" w:cs="Menlo"/>
          <w:color w:val="383A42"/>
        </w:rPr>
        <w:t>:@</w:t>
      </w:r>
      <w:proofErr w:type="gramEnd"/>
      <w:r w:rsidRPr="00314C0F">
        <w:rPr>
          <w:rFonts w:ascii="微软雅黑" w:eastAsia="微软雅黑" w:hAnsi="微软雅黑" w:cs="Menlo"/>
          <w:color w:val="383A42"/>
        </w:rPr>
        <w:t xml:space="preserve">{@"addKey1" : @"addValue1" , @"app_pos" : @(0)} </w:t>
      </w:r>
      <w:proofErr w:type="spellStart"/>
      <w:r w:rsidRPr="00314C0F">
        <w:rPr>
          <w:rFonts w:ascii="微软雅黑" w:eastAsia="微软雅黑" w:hAnsi="微软雅黑" w:cs="Menlo"/>
          <w:color w:val="383A42"/>
        </w:rPr>
        <w:t>forAppKey:self.appKey</w:t>
      </w:r>
      <w:proofErr w:type="spellEnd"/>
      <w:r w:rsidRPr="00314C0F">
        <w:rPr>
          <w:rFonts w:ascii="微软雅黑" w:eastAsia="微软雅黑" w:hAnsi="微软雅黑" w:cs="Menlo"/>
          <w:color w:val="383A42"/>
        </w:rPr>
        <w:t>];</w:t>
      </w:r>
    </w:p>
    <w:p w14:paraId="14D66D2D" w14:textId="654E501A" w:rsidR="006C2491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5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App </w:t>
      </w:r>
      <w:r w:rsidR="006C2491" w:rsidRPr="006C2491">
        <w:rPr>
          <w:rFonts w:ascii="微软雅黑" w:eastAsia="微软雅黑" w:hAnsi="微软雅黑" w:hint="eastAsia"/>
          <w:sz w:val="32"/>
          <w:szCs w:val="32"/>
        </w:rPr>
        <w:t>打通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H5</w:t>
      </w:r>
    </w:p>
    <w:p w14:paraId="012704E9" w14:textId="77777777" w:rsidR="006C2491" w:rsidRPr="00292727" w:rsidRDefault="006C2491" w:rsidP="00292727">
      <w:pPr>
        <w:spacing w:before="50" w:after="50" w:line="0" w:lineRule="atLeast"/>
        <w:ind w:firstLine="420"/>
        <w:rPr>
          <w:rFonts w:ascii="微软雅黑" w:eastAsia="微软雅黑" w:hAnsi="微软雅黑"/>
        </w:rPr>
      </w:pPr>
      <w:r w:rsidRPr="00292727">
        <w:rPr>
          <w:rFonts w:ascii="微软雅黑" w:eastAsia="微软雅黑" w:hAnsi="微软雅黑" w:hint="eastAsia"/>
        </w:rPr>
        <w:t>集成了</w:t>
      </w:r>
      <w:r w:rsidRPr="00292727">
        <w:rPr>
          <w:rFonts w:ascii="微软雅黑" w:eastAsia="微软雅黑" w:hAnsi="微软雅黑"/>
        </w:rPr>
        <w:t xml:space="preserve"> Web JS SDK </w:t>
      </w:r>
      <w:r w:rsidRPr="00292727">
        <w:rPr>
          <w:rFonts w:ascii="微软雅黑" w:eastAsia="微软雅黑" w:hAnsi="微软雅黑" w:hint="eastAsia"/>
        </w:rPr>
        <w:t>的</w:t>
      </w:r>
      <w:r w:rsidRPr="00292727">
        <w:rPr>
          <w:rFonts w:ascii="微软雅黑" w:eastAsia="微软雅黑" w:hAnsi="微软雅黑"/>
        </w:rPr>
        <w:t xml:space="preserve"> H5 </w:t>
      </w:r>
      <w:r w:rsidRPr="00292727">
        <w:rPr>
          <w:rFonts w:ascii="微软雅黑" w:eastAsia="微软雅黑" w:hAnsi="微软雅黑" w:hint="eastAsia"/>
        </w:rPr>
        <w:t>页面，在嵌入到</w:t>
      </w:r>
      <w:r w:rsidRPr="00292727">
        <w:rPr>
          <w:rFonts w:ascii="微软雅黑" w:eastAsia="微软雅黑" w:hAnsi="微软雅黑"/>
        </w:rPr>
        <w:t xml:space="preserve"> App </w:t>
      </w:r>
      <w:r w:rsidRPr="00292727">
        <w:rPr>
          <w:rFonts w:ascii="微软雅黑" w:eastAsia="微软雅黑" w:hAnsi="微软雅黑" w:hint="eastAsia"/>
        </w:rPr>
        <w:t>后，</w:t>
      </w:r>
      <w:r w:rsidRPr="00292727">
        <w:rPr>
          <w:rFonts w:ascii="微软雅黑" w:eastAsia="微软雅黑" w:hAnsi="微软雅黑"/>
        </w:rPr>
        <w:t xml:space="preserve">H5 </w:t>
      </w:r>
      <w:r w:rsidRPr="00292727">
        <w:rPr>
          <w:rFonts w:ascii="微软雅黑" w:eastAsia="微软雅黑" w:hAnsi="微软雅黑" w:hint="eastAsia"/>
        </w:rPr>
        <w:t>内的事件可以通过</w:t>
      </w:r>
      <w:r w:rsidRPr="00292727">
        <w:rPr>
          <w:rFonts w:ascii="微软雅黑" w:eastAsia="微软雅黑" w:hAnsi="微软雅黑"/>
        </w:rPr>
        <w:t xml:space="preserve"> App </w:t>
      </w:r>
      <w:r w:rsidRPr="00292727">
        <w:rPr>
          <w:rFonts w:ascii="微软雅黑" w:eastAsia="微软雅黑" w:hAnsi="微软雅黑" w:hint="eastAsia"/>
        </w:rPr>
        <w:t>进行发送，事件发送前会添加上</w:t>
      </w:r>
      <w:r w:rsidRPr="00292727">
        <w:rPr>
          <w:rFonts w:ascii="微软雅黑" w:eastAsia="微软雅黑" w:hAnsi="微软雅黑"/>
        </w:rPr>
        <w:t xml:space="preserve"> App </w:t>
      </w:r>
      <w:r w:rsidRPr="00292727">
        <w:rPr>
          <w:rFonts w:ascii="微软雅黑" w:eastAsia="微软雅黑" w:hAnsi="微软雅黑" w:hint="eastAsia"/>
        </w:rPr>
        <w:t>采集到的预置属性。该功能默认是关闭状态，如果需要开启，需要在</w:t>
      </w:r>
      <w:r w:rsidRPr="00292727">
        <w:rPr>
          <w:rFonts w:ascii="微软雅黑" w:eastAsia="微软雅黑" w:hAnsi="微软雅黑"/>
        </w:rPr>
        <w:t xml:space="preserve"> App </w:t>
      </w:r>
      <w:r w:rsidRPr="00292727">
        <w:rPr>
          <w:rFonts w:ascii="微软雅黑" w:eastAsia="微软雅黑" w:hAnsi="微软雅黑" w:hint="eastAsia"/>
        </w:rPr>
        <w:t>和</w:t>
      </w:r>
      <w:r w:rsidRPr="00292727">
        <w:rPr>
          <w:rFonts w:ascii="微软雅黑" w:eastAsia="微软雅黑" w:hAnsi="微软雅黑"/>
        </w:rPr>
        <w:t xml:space="preserve"> H5 </w:t>
      </w:r>
      <w:r w:rsidRPr="00292727">
        <w:rPr>
          <w:rFonts w:ascii="微软雅黑" w:eastAsia="微软雅黑" w:hAnsi="微软雅黑" w:hint="eastAsia"/>
        </w:rPr>
        <w:t>端同时进行开启。</w:t>
      </w:r>
    </w:p>
    <w:p w14:paraId="50F3FC8A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在嵌入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WKWebView</w:t>
      </w:r>
      <w:proofErr w:type="spellEnd"/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的页面中，创建</w:t>
      </w:r>
      <w:proofErr w:type="spellStart"/>
      <w:r w:rsidRPr="006C4083">
        <w:rPr>
          <w:rStyle w:val="token"/>
          <w:rFonts w:ascii="微软雅黑" w:eastAsia="微软雅黑" w:hAnsi="微软雅黑" w:cs="Menlo"/>
          <w:color w:val="A0A1A7"/>
        </w:rPr>
        <w:t>JsReport</w:t>
      </w:r>
      <w:proofErr w:type="spellEnd"/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对象</w:t>
      </w:r>
    </w:p>
    <w:p w14:paraId="3B2C262E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proofErr w:type="spellStart"/>
      <w:r w:rsidRPr="006C4083">
        <w:rPr>
          <w:rFonts w:ascii="微软雅黑" w:eastAsia="微软雅黑" w:hAnsi="微软雅黑" w:cs="Menlo"/>
          <w:color w:val="383A42"/>
        </w:rPr>
        <w:t>JsRepor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*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jsRepor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JsRepor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new</w:t>
      </w:r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27C1952B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开启内嵌</w:t>
      </w:r>
      <w:r w:rsidRPr="006C4083">
        <w:rPr>
          <w:rStyle w:val="token"/>
          <w:rFonts w:ascii="微软雅黑" w:eastAsia="微软雅黑" w:hAnsi="微软雅黑" w:cs="Menlo"/>
          <w:color w:val="A0A1A7"/>
        </w:rPr>
        <w:t>H5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通过</w:t>
      </w:r>
      <w:r w:rsidRPr="006C4083">
        <w:rPr>
          <w:rStyle w:val="token"/>
          <w:rFonts w:ascii="微软雅黑" w:eastAsia="微软雅黑" w:hAnsi="微软雅黑" w:cs="Menlo"/>
          <w:color w:val="A0A1A7"/>
        </w:rPr>
        <w:t>App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上报的通路</w:t>
      </w:r>
    </w:p>
    <w:p w14:paraId="48846006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jsRepor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enableBridge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wkWebView</w:t>
      </w:r>
      <w:proofErr w:type="spellEnd"/>
      <w:proofErr w:type="gram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19649203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关闭内嵌</w:t>
      </w:r>
      <w:r w:rsidRPr="006C4083">
        <w:rPr>
          <w:rStyle w:val="token"/>
          <w:rFonts w:ascii="微软雅黑" w:eastAsia="微软雅黑" w:hAnsi="微软雅黑" w:cs="Menlo"/>
          <w:color w:val="A0A1A7"/>
        </w:rPr>
        <w:t>H5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通过</w:t>
      </w:r>
      <w:r w:rsidRPr="006C4083">
        <w:rPr>
          <w:rStyle w:val="token"/>
          <w:rFonts w:ascii="微软雅黑" w:eastAsia="微软雅黑" w:hAnsi="微软雅黑" w:cs="Menlo"/>
          <w:color w:val="A0A1A7"/>
        </w:rPr>
        <w:t>App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上报的通路</w:t>
      </w:r>
    </w:p>
    <w:p w14:paraId="424229AC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jsReport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disableBridge</w:t>
      </w:r>
      <w:proofErr w:type="spellEnd"/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7F45883E" w14:textId="794D4717" w:rsidR="006C2491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6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6C2491" w:rsidRPr="006C2491">
        <w:rPr>
          <w:rFonts w:ascii="微软雅黑" w:eastAsia="微软雅黑" w:hAnsi="微软雅黑" w:hint="eastAsia"/>
          <w:sz w:val="32"/>
          <w:szCs w:val="32"/>
        </w:rPr>
        <w:t>停止上报、恢复上报</w:t>
      </w:r>
    </w:p>
    <w:p w14:paraId="2988ADC8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停止上报</w:t>
      </w:r>
      <w:r w:rsidRPr="006C4083">
        <w:rPr>
          <w:rStyle w:val="token"/>
          <w:rFonts w:ascii="微软雅黑" w:eastAsia="微软雅黑" w:hAnsi="微软雅黑" w:cs="Menlo"/>
          <w:color w:val="A0A1A7"/>
        </w:rPr>
        <w:t>, immediately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为</w:t>
      </w:r>
      <w:r w:rsidRPr="006C4083">
        <w:rPr>
          <w:rStyle w:val="token"/>
          <w:rFonts w:ascii="微软雅黑" w:eastAsia="微软雅黑" w:hAnsi="微软雅黑" w:cs="Menlo"/>
          <w:color w:val="A0A1A7"/>
        </w:rPr>
        <w:t>YES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则会马上中断正在进行的任务，</w:t>
      </w:r>
      <w:r w:rsidRPr="006C4083">
        <w:rPr>
          <w:rStyle w:val="token"/>
          <w:rFonts w:ascii="微软雅黑" w:eastAsia="微软雅黑" w:hAnsi="微软雅黑" w:cs="Menlo"/>
          <w:color w:val="A0A1A7"/>
        </w:rPr>
        <w:t>NO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则会等待任务完成后再停止轮询</w:t>
      </w:r>
    </w:p>
    <w:p w14:paraId="7B7FA3D9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停止上报</w:t>
      </w:r>
    </w:p>
    <w:p w14:paraId="6ABDC5FF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proofErr w:type="gramStart"/>
      <w:r w:rsidRPr="006C4083">
        <w:rPr>
          <w:rFonts w:ascii="微软雅黑" w:eastAsia="微软雅黑" w:hAnsi="微软雅黑" w:cs="Menlo"/>
          <w:color w:val="383A42"/>
        </w:rPr>
        <w:t>stop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YES</w:t>
      </w:r>
      <w:proofErr w:type="spellEnd"/>
      <w:proofErr w:type="gramEnd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</w:p>
    <w:p w14:paraId="0D61C5BF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立即停止上报</w:t>
      </w:r>
    </w:p>
    <w:p w14:paraId="7AEBD865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stop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:</w:t>
      </w:r>
      <w:r w:rsidRPr="006C4083">
        <w:rPr>
          <w:rFonts w:ascii="微软雅黑" w:eastAsia="微软雅黑" w:hAnsi="微软雅黑" w:cs="Menlo"/>
          <w:color w:val="383A42"/>
        </w:rPr>
        <w:t>NO</w:t>
      </w:r>
      <w:proofErr w:type="spellEnd"/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44D99ABE" w14:textId="77777777" w:rsidR="006C2491" w:rsidRPr="006C4083" w:rsidRDefault="006C2491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lastRenderedPageBreak/>
        <w:t>//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恢复上报</w:t>
      </w:r>
    </w:p>
    <w:p w14:paraId="2D214096" w14:textId="06C79251" w:rsidR="00456044" w:rsidRPr="00F04645" w:rsidRDefault="006C2491" w:rsidP="00F04645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383A42"/>
        </w:rPr>
        <w:t>[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BeaconReport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sharedInstance</w:t>
      </w:r>
      <w:proofErr w:type="spell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proofErr w:type="spellStart"/>
      <w:r w:rsidRPr="006C4083">
        <w:rPr>
          <w:rFonts w:ascii="微软雅黑" w:eastAsia="微软雅黑" w:hAnsi="微软雅黑" w:cs="Menlo"/>
          <w:color w:val="383A42"/>
        </w:rPr>
        <w:t>resumeReport</w:t>
      </w:r>
      <w:proofErr w:type="spellEnd"/>
      <w:proofErr w:type="gramStart"/>
      <w:r w:rsidRPr="006C4083">
        <w:rPr>
          <w:rStyle w:val="token"/>
          <w:rFonts w:ascii="微软雅黑" w:eastAsia="微软雅黑" w:hAnsi="微软雅黑" w:cs="Menlo"/>
          <w:color w:val="383A42"/>
        </w:rPr>
        <w:t>];</w:t>
      </w:r>
      <w:proofErr w:type="gramEnd"/>
    </w:p>
    <w:p w14:paraId="7C018147" w14:textId="26BA7647" w:rsidR="00667D39" w:rsidRPr="006C2491" w:rsidRDefault="003C677F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7</w:t>
      </w:r>
      <w:r w:rsidR="006C2491" w:rsidRPr="006C2491">
        <w:rPr>
          <w:rFonts w:ascii="微软雅黑" w:eastAsia="微软雅黑" w:hAnsi="微软雅黑"/>
          <w:sz w:val="32"/>
          <w:szCs w:val="32"/>
        </w:rPr>
        <w:t xml:space="preserve"> </w:t>
      </w:r>
      <w:r w:rsidR="00667D39" w:rsidRPr="006C2491">
        <w:rPr>
          <w:rFonts w:ascii="微软雅黑" w:eastAsia="微软雅黑" w:hAnsi="微软雅黑" w:hint="eastAsia"/>
          <w:sz w:val="32"/>
          <w:szCs w:val="32"/>
        </w:rPr>
        <w:t>其他设置</w:t>
      </w:r>
    </w:p>
    <w:p w14:paraId="3745AA88" w14:textId="77777777" w:rsidR="00FE3D23" w:rsidRDefault="00FE3D23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3CB7E573" w14:textId="70B6FE46" w:rsidR="00490646" w:rsidRPr="006C4083" w:rsidRDefault="00490646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设置本地调试时控制台输出的日志级别：</w:t>
      </w: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1 fetal, 2 error, 3 warn, 4 info, debug, 5 debug, 10 all,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默认为</w:t>
      </w:r>
      <w:r w:rsidRPr="006C4083">
        <w:rPr>
          <w:rStyle w:val="token"/>
          <w:rFonts w:ascii="微软雅黑" w:eastAsia="微软雅黑" w:hAnsi="微软雅黑" w:cs="Menlo"/>
          <w:color w:val="A0A1A7"/>
        </w:rPr>
        <w:t>0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，不打印日志</w:t>
      </w:r>
    </w:p>
    <w:p w14:paraId="75EA2FD6" w14:textId="77777777" w:rsidR="00490646" w:rsidRPr="006C4083" w:rsidRDefault="00490646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  <w:r w:rsidRPr="006C4083">
        <w:rPr>
          <w:rStyle w:val="token"/>
          <w:rFonts w:ascii="微软雅黑" w:eastAsia="微软雅黑" w:hAnsi="微软雅黑" w:cs="Menlo"/>
          <w:color w:val="A0A1A7"/>
        </w:rPr>
        <w:t xml:space="preserve">// 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线上正式环境，必须设置为</w:t>
      </w:r>
      <w:r w:rsidRPr="006C4083">
        <w:rPr>
          <w:rStyle w:val="token"/>
          <w:rFonts w:ascii="微软雅黑" w:eastAsia="微软雅黑" w:hAnsi="微软雅黑" w:cs="Menlo"/>
          <w:color w:val="A0A1A7"/>
        </w:rPr>
        <w:t>0</w:t>
      </w:r>
      <w:r w:rsidRPr="006C4083">
        <w:rPr>
          <w:rStyle w:val="token"/>
          <w:rFonts w:ascii="微软雅黑" w:eastAsia="微软雅黑" w:hAnsi="微软雅黑" w:cs="微软雅黑" w:hint="eastAsia"/>
          <w:color w:val="A0A1A7"/>
        </w:rPr>
        <w:t>关闭此日志</w:t>
      </w:r>
    </w:p>
    <w:p w14:paraId="343A1463" w14:textId="1774BB93" w:rsidR="00490646" w:rsidRDefault="00490646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Style w:val="token"/>
          <w:rFonts w:ascii="微软雅黑" w:eastAsia="微软雅黑" w:hAnsi="微软雅黑" w:cs="Menlo"/>
          <w:color w:val="383A42"/>
        </w:rPr>
      </w:pPr>
      <w:proofErr w:type="spellStart"/>
      <w:proofErr w:type="gramStart"/>
      <w:r>
        <w:rPr>
          <w:rFonts w:ascii="Menlo" w:eastAsiaTheme="minorEastAsia" w:hAnsi="Menlo" w:cs="Menlo"/>
          <w:color w:val="326D74"/>
        </w:rPr>
        <w:t>BeaconReport</w:t>
      </w:r>
      <w:r>
        <w:rPr>
          <w:rFonts w:ascii="Menlo" w:eastAsiaTheme="minorEastAsia" w:hAnsi="Menlo" w:cs="Menlo"/>
          <w:color w:val="000000"/>
        </w:rPr>
        <w:t>.</w:t>
      </w:r>
      <w:r>
        <w:rPr>
          <w:rFonts w:ascii="Menlo" w:eastAsiaTheme="minorEastAsia" w:hAnsi="Menlo" w:cs="Menlo"/>
          <w:color w:val="326D74"/>
        </w:rPr>
        <w:t>sharedInstance</w:t>
      </w:r>
      <w:r w:rsidRPr="006C4083">
        <w:rPr>
          <w:rStyle w:val="token"/>
          <w:rFonts w:ascii="微软雅黑" w:eastAsia="微软雅黑" w:hAnsi="微软雅黑" w:cs="Menlo"/>
          <w:color w:val="383A42"/>
        </w:rPr>
        <w:t>.</w:t>
      </w:r>
      <w:r w:rsidRPr="006C4083">
        <w:rPr>
          <w:rFonts w:ascii="微软雅黑" w:eastAsia="微软雅黑" w:hAnsi="微软雅黑" w:cs="Menlo"/>
          <w:color w:val="383A42"/>
        </w:rPr>
        <w:t>logLevel</w:t>
      </w:r>
      <w:proofErr w:type="spellEnd"/>
      <w:proofErr w:type="gramEnd"/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383A42"/>
        </w:rPr>
        <w:t>=</w:t>
      </w:r>
      <w:r w:rsidRPr="006C4083">
        <w:rPr>
          <w:rFonts w:ascii="微软雅黑" w:eastAsia="微软雅黑" w:hAnsi="微软雅黑" w:cs="Menlo"/>
          <w:color w:val="383A42"/>
        </w:rPr>
        <w:t xml:space="preserve"> </w:t>
      </w:r>
      <w:r w:rsidRPr="006C4083">
        <w:rPr>
          <w:rStyle w:val="token"/>
          <w:rFonts w:ascii="微软雅黑" w:eastAsia="微软雅黑" w:hAnsi="微软雅黑" w:cs="Menlo"/>
          <w:color w:val="986801"/>
        </w:rPr>
        <w:t>0</w:t>
      </w:r>
      <w:r w:rsidRPr="006C4083">
        <w:rPr>
          <w:rStyle w:val="token"/>
          <w:rFonts w:ascii="微软雅黑" w:eastAsia="微软雅黑" w:hAnsi="微软雅黑" w:cs="Menlo"/>
          <w:color w:val="383A42"/>
        </w:rPr>
        <w:t>;</w:t>
      </w:r>
    </w:p>
    <w:p w14:paraId="744CBEBE" w14:textId="77777777" w:rsidR="002628EC" w:rsidRPr="001C0884" w:rsidRDefault="002628EC" w:rsidP="00292727">
      <w:pPr>
        <w:pStyle w:val="HTML"/>
        <w:shd w:val="clear" w:color="auto" w:fill="EAEAEB"/>
        <w:spacing w:beforeLines="50" w:before="156" w:afterLines="50" w:after="156" w:line="0" w:lineRule="atLeast"/>
        <w:rPr>
          <w:rFonts w:ascii="微软雅黑" w:eastAsia="微软雅黑" w:hAnsi="微软雅黑" w:cs="Menlo"/>
          <w:color w:val="383A42"/>
        </w:rPr>
      </w:pPr>
    </w:p>
    <w:p w14:paraId="4BA909AD" w14:textId="64907372" w:rsidR="00B33EF6" w:rsidRPr="00797233" w:rsidRDefault="003C677F" w:rsidP="00797233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/>
          <w:sz w:val="32"/>
          <w:szCs w:val="32"/>
        </w:rPr>
        <w:t>8</w:t>
      </w:r>
      <w:r w:rsidR="00B33EF6" w:rsidRPr="00797233">
        <w:rPr>
          <w:rFonts w:ascii="微软雅黑" w:eastAsia="微软雅黑" w:hAnsi="微软雅黑"/>
          <w:sz w:val="32"/>
          <w:szCs w:val="32"/>
        </w:rPr>
        <w:t xml:space="preserve"> </w:t>
      </w:r>
      <w:r w:rsidR="00B33EF6" w:rsidRPr="00797233">
        <w:rPr>
          <w:rFonts w:ascii="微软雅黑" w:eastAsia="微软雅黑" w:hAnsi="微软雅黑" w:hint="eastAsia"/>
          <w:sz w:val="32"/>
          <w:szCs w:val="32"/>
        </w:rPr>
        <w:t>上报失败重试策略</w:t>
      </w:r>
    </w:p>
    <w:p w14:paraId="2EE5186D" w14:textId="27992730" w:rsidR="00B33EF6" w:rsidRDefault="00B33EF6" w:rsidP="00797233">
      <w:pPr>
        <w:spacing w:beforeLines="50" w:before="156" w:afterLines="50" w:after="156" w:line="0" w:lineRule="atLeast"/>
        <w:ind w:firstLine="357"/>
        <w:rPr>
          <w:rFonts w:ascii="微软雅黑" w:eastAsia="微软雅黑" w:hAnsi="微软雅黑"/>
        </w:rPr>
      </w:pPr>
      <w:r w:rsidRPr="00137A60">
        <w:rPr>
          <w:rFonts w:ascii="微软雅黑" w:eastAsia="微软雅黑" w:hAnsi="微软雅黑"/>
        </w:rPr>
        <w:t>上报失败后</w:t>
      </w:r>
      <w:r>
        <w:rPr>
          <w:rFonts w:ascii="微软雅黑" w:eastAsia="微软雅黑" w:hAnsi="微软雅黑" w:hint="eastAsia"/>
        </w:rPr>
        <w:t>，上报记录会先存储在</w:t>
      </w:r>
      <w:r w:rsidR="00797233">
        <w:rPr>
          <w:rFonts w:ascii="微软雅黑" w:eastAsia="微软雅黑" w:hAnsi="微软雅黑" w:hint="eastAsia"/>
        </w:rPr>
        <w:t>APP</w:t>
      </w:r>
      <w:r>
        <w:rPr>
          <w:rFonts w:ascii="微软雅黑" w:eastAsia="微软雅黑" w:hAnsi="微软雅黑" w:hint="eastAsia"/>
        </w:rPr>
        <w:t>缓存中（存储条数受</w:t>
      </w:r>
      <w:proofErr w:type="spellStart"/>
      <w:r w:rsidR="00797233" w:rsidRPr="00797233">
        <w:rPr>
          <w:rFonts w:ascii="微软雅黑" w:eastAsia="微软雅黑" w:hAnsi="微软雅黑"/>
        </w:rPr>
        <w:t>maxDBCount</w:t>
      </w:r>
      <w:proofErr w:type="spellEnd"/>
      <w:r w:rsidRPr="008F3BD0">
        <w:rPr>
          <w:rFonts w:ascii="微软雅黑" w:eastAsia="微软雅黑" w:hAnsi="微软雅黑" w:hint="eastAsia"/>
        </w:rPr>
        <w:t>参数控制</w:t>
      </w:r>
      <w:r>
        <w:rPr>
          <w:rFonts w:ascii="微软雅黑" w:eastAsia="微软雅黑" w:hAnsi="微软雅黑" w:hint="eastAsia"/>
        </w:rPr>
        <w:t>），并</w:t>
      </w:r>
      <w:r w:rsidRPr="00137A60">
        <w:rPr>
          <w:rFonts w:ascii="微软雅黑" w:eastAsia="微软雅黑" w:hAnsi="微软雅黑" w:hint="eastAsia"/>
        </w:rPr>
        <w:t>开</w:t>
      </w:r>
      <w:r w:rsidRPr="00137A60">
        <w:rPr>
          <w:rFonts w:ascii="微软雅黑" w:eastAsia="微软雅黑" w:hAnsi="微软雅黑"/>
        </w:rPr>
        <w:t>启重试请求策略，请求的时间间隔要逐渐增加</w:t>
      </w:r>
      <w:r>
        <w:rPr>
          <w:rFonts w:ascii="微软雅黑" w:eastAsia="微软雅黑" w:hAnsi="微软雅黑" w:hint="eastAsia"/>
        </w:rPr>
        <w:t>。</w:t>
      </w:r>
    </w:p>
    <w:p w14:paraId="25E6DAA0" w14:textId="77777777" w:rsidR="00B33EF6" w:rsidRDefault="00B33EF6" w:rsidP="00B33EF6">
      <w:pPr>
        <w:spacing w:beforeLines="50" w:before="156" w:afterLines="50" w:after="156" w:line="0" w:lineRule="atLeast"/>
        <w:ind w:firstLine="357"/>
        <w:rPr>
          <w:rFonts w:ascii="微软雅黑" w:eastAsia="微软雅黑" w:hAnsi="微软雅黑"/>
        </w:rPr>
      </w:pPr>
      <w:r w:rsidRPr="00137A60">
        <w:rPr>
          <w:rFonts w:ascii="微软雅黑" w:eastAsia="微软雅黑" w:hAnsi="微软雅黑" w:hint="eastAsia"/>
        </w:rPr>
        <w:t>上报间隔与上报失败次数的关系为： 上报间隔 = 初始上报间隔 * 2^(上报失败次数)</w:t>
      </w:r>
      <w:r>
        <w:rPr>
          <w:rFonts w:ascii="微软雅黑" w:eastAsia="微软雅黑" w:hAnsi="微软雅黑" w:hint="eastAsia"/>
        </w:rPr>
        <w:t>。计时达到上报间隔时间，</w:t>
      </w:r>
      <w:r w:rsidRPr="00137A60">
        <w:rPr>
          <w:rFonts w:ascii="微软雅黑" w:eastAsia="微软雅黑" w:hAnsi="微软雅黑" w:hint="eastAsia"/>
        </w:rPr>
        <w:t>即尝试进行下次上报。</w:t>
      </w:r>
    </w:p>
    <w:p w14:paraId="245DFB7A" w14:textId="77777777" w:rsidR="00B33EF6" w:rsidRDefault="00B33EF6" w:rsidP="00B33EF6">
      <w:pPr>
        <w:spacing w:beforeLines="50" w:before="156" w:afterLines="50" w:after="156" w:line="0" w:lineRule="atLeast"/>
        <w:ind w:firstLine="357"/>
        <w:rPr>
          <w:rFonts w:ascii="微软雅黑" w:eastAsia="微软雅黑" w:hAnsi="微软雅黑"/>
        </w:rPr>
      </w:pPr>
      <w:r w:rsidRPr="00137A60">
        <w:rPr>
          <w:rFonts w:ascii="微软雅黑" w:eastAsia="微软雅黑" w:hAnsi="微软雅黑" w:hint="eastAsia"/>
        </w:rPr>
        <w:t>上报成功</w:t>
      </w:r>
      <w:r>
        <w:rPr>
          <w:rFonts w:ascii="微软雅黑" w:eastAsia="微软雅黑" w:hAnsi="微软雅黑" w:hint="eastAsia"/>
        </w:rPr>
        <w:t>后</w:t>
      </w:r>
      <w:r w:rsidRPr="00137A60">
        <w:rPr>
          <w:rFonts w:ascii="微软雅黑" w:eastAsia="微软雅黑" w:hAnsi="微软雅黑" w:hint="eastAsia"/>
        </w:rPr>
        <w:t>，上报间隔恢复起始默认值; 如果客户设置了上报间隔，则恢复成其设置值</w:t>
      </w:r>
      <w:r>
        <w:rPr>
          <w:rFonts w:ascii="微软雅黑" w:eastAsia="微软雅黑" w:hAnsi="微软雅黑" w:hint="eastAsia"/>
        </w:rPr>
        <w:t>。</w:t>
      </w:r>
    </w:p>
    <w:p w14:paraId="13DF63BA" w14:textId="77777777" w:rsidR="00667D39" w:rsidRPr="00667D39" w:rsidRDefault="00667D39" w:rsidP="00292727">
      <w:pPr>
        <w:spacing w:beforeLines="50" w:before="156" w:afterLines="50" w:after="156" w:line="0" w:lineRule="atLeast"/>
        <w:rPr>
          <w:rFonts w:eastAsia="微软雅黑"/>
        </w:rPr>
      </w:pPr>
    </w:p>
    <w:p w14:paraId="09620A3F" w14:textId="529F1E39" w:rsidR="00AE1B78" w:rsidRPr="006C2491" w:rsidRDefault="00FA40B7" w:rsidP="00292727">
      <w:pPr>
        <w:pStyle w:val="1"/>
        <w:spacing w:before="50" w:beforeAutospacing="0" w:after="50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本地启动</w:t>
      </w:r>
      <w:r w:rsidRPr="006C2491"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  <w:t>demo</w:t>
      </w: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t>操作流程</w:t>
      </w:r>
    </w:p>
    <w:p w14:paraId="08D7C470" w14:textId="0CA9C008" w:rsidR="006C2491" w:rsidRPr="00292727" w:rsidRDefault="006C2491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 w:rsidRPr="00292727">
        <w:rPr>
          <w:rFonts w:ascii="微软雅黑" w:eastAsia="微软雅黑" w:hAnsi="微软雅黑"/>
          <w:sz w:val="32"/>
          <w:szCs w:val="32"/>
        </w:rPr>
        <w:t xml:space="preserve">1. </w:t>
      </w:r>
      <w:r w:rsidRPr="00292727">
        <w:rPr>
          <w:rFonts w:ascii="微软雅黑" w:eastAsia="微软雅黑" w:hAnsi="微软雅黑" w:hint="eastAsia"/>
          <w:sz w:val="32"/>
          <w:szCs w:val="32"/>
        </w:rPr>
        <w:t>dem</w:t>
      </w:r>
      <w:r w:rsidRPr="00292727">
        <w:rPr>
          <w:rFonts w:ascii="微软雅黑" w:eastAsia="微软雅黑" w:hAnsi="微软雅黑"/>
          <w:sz w:val="32"/>
          <w:szCs w:val="32"/>
        </w:rPr>
        <w:t>o</w:t>
      </w:r>
      <w:r w:rsidRPr="00292727">
        <w:rPr>
          <w:rFonts w:ascii="微软雅黑" w:eastAsia="微软雅黑" w:hAnsi="微软雅黑" w:hint="eastAsia"/>
          <w:sz w:val="32"/>
          <w:szCs w:val="32"/>
        </w:rPr>
        <w:t>下载地址</w:t>
      </w:r>
    </w:p>
    <w:p w14:paraId="18D72613" w14:textId="2ABF52C9" w:rsidR="00AE1B78" w:rsidRPr="006C4083" w:rsidRDefault="00AE1B78" w:rsidP="00292727">
      <w:pPr>
        <w:spacing w:before="50" w:after="50" w:line="0" w:lineRule="atLeast"/>
        <w:ind w:firstLine="420"/>
        <w:rPr>
          <w:rFonts w:eastAsia="微软雅黑"/>
          <w:color w:val="383A42"/>
        </w:rPr>
      </w:pPr>
      <w:r w:rsidRPr="006C2491">
        <w:rPr>
          <w:rFonts w:ascii="微软雅黑" w:eastAsia="微软雅黑" w:hAnsi="微软雅黑"/>
        </w:rPr>
        <w:t>D</w:t>
      </w:r>
      <w:r w:rsidRPr="006C2491">
        <w:rPr>
          <w:rFonts w:ascii="微软雅黑" w:eastAsia="微软雅黑" w:hAnsi="微软雅黑" w:hint="eastAsia"/>
        </w:rPr>
        <w:t>emo代码地址：</w:t>
      </w:r>
      <w:bookmarkStart w:id="11" w:name="OLE_LINK9"/>
      <w:r w:rsidRPr="006C4083">
        <w:rPr>
          <w:rFonts w:eastAsia="微软雅黑"/>
        </w:rPr>
        <w:fldChar w:fldCharType="begin"/>
      </w:r>
      <w:r w:rsidRPr="006C4083">
        <w:rPr>
          <w:rFonts w:eastAsia="微软雅黑"/>
        </w:rPr>
        <w:instrText>HYPERLINK "https://github.com/tgrowing/tgp_beacon_iOS"</w:instrText>
      </w:r>
      <w:r w:rsidRPr="006C4083">
        <w:rPr>
          <w:rFonts w:eastAsia="微软雅黑"/>
        </w:rPr>
      </w:r>
      <w:r w:rsidRPr="006C4083">
        <w:rPr>
          <w:rFonts w:eastAsia="微软雅黑"/>
        </w:rPr>
        <w:fldChar w:fldCharType="separate"/>
      </w:r>
      <w:r w:rsidRPr="006C4083">
        <w:rPr>
          <w:rStyle w:val="a5"/>
          <w:rFonts w:ascii="微软雅黑" w:eastAsia="微软雅黑" w:hAnsi="微软雅黑" w:cs="宋体"/>
        </w:rPr>
        <w:t>https://github.com/tgrowing/tgp_beacon_iOS</w:t>
      </w:r>
      <w:r w:rsidRPr="006C4083">
        <w:rPr>
          <w:rStyle w:val="a5"/>
          <w:rFonts w:ascii="微软雅黑" w:eastAsia="微软雅黑" w:hAnsi="微软雅黑" w:cs="宋体"/>
        </w:rPr>
        <w:fldChar w:fldCharType="end"/>
      </w:r>
      <w:bookmarkEnd w:id="11"/>
    </w:p>
    <w:p w14:paraId="5F10E0C4" w14:textId="3F3A227B" w:rsidR="006C2491" w:rsidRPr="00292727" w:rsidRDefault="006C2491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 w:rsidRPr="00292727">
        <w:rPr>
          <w:rFonts w:ascii="微软雅黑" w:eastAsia="微软雅黑" w:hAnsi="微软雅黑"/>
          <w:sz w:val="32"/>
          <w:szCs w:val="32"/>
        </w:rPr>
        <w:t xml:space="preserve">2. </w:t>
      </w:r>
      <w:r w:rsidRPr="00292727">
        <w:rPr>
          <w:rFonts w:ascii="微软雅黑" w:eastAsia="微软雅黑" w:hAnsi="微软雅黑" w:hint="eastAsia"/>
          <w:sz w:val="32"/>
          <w:szCs w:val="32"/>
        </w:rPr>
        <w:t>运行</w:t>
      </w:r>
      <w:r w:rsidRPr="00292727">
        <w:rPr>
          <w:rFonts w:ascii="微软雅黑" w:eastAsia="微软雅黑" w:hAnsi="微软雅黑"/>
          <w:sz w:val="32"/>
          <w:szCs w:val="32"/>
        </w:rPr>
        <w:t>demo</w:t>
      </w:r>
    </w:p>
    <w:p w14:paraId="63F87E2E" w14:textId="45CBAA09" w:rsidR="006C2491" w:rsidRDefault="00FA40B7" w:rsidP="00292727">
      <w:pPr>
        <w:spacing w:beforeLines="50" w:before="156" w:afterLines="50" w:after="156" w:line="0" w:lineRule="atLeast"/>
        <w:rPr>
          <w:rStyle w:val="20"/>
          <w:rFonts w:eastAsia="微软雅黑"/>
        </w:rPr>
      </w:pPr>
      <w:r w:rsidRPr="006C4083">
        <w:rPr>
          <w:rFonts w:ascii="微软雅黑" w:eastAsia="微软雅黑" w:hAnsi="微软雅黑" w:cs="宋体" w:hint="eastAsia"/>
        </w:rPr>
        <w:lastRenderedPageBreak/>
        <w:t>进入到</w:t>
      </w:r>
      <w:r w:rsidRPr="006C4083">
        <w:rPr>
          <w:rFonts w:ascii="微软雅黑" w:eastAsia="微软雅黑" w:hAnsi="微软雅黑"/>
        </w:rPr>
        <w:t>Demo</w:t>
      </w:r>
      <w:r w:rsidRPr="006C4083">
        <w:rPr>
          <w:rFonts w:ascii="微软雅黑" w:eastAsia="微软雅黑" w:hAnsi="微软雅黑" w:cs="宋体" w:hint="eastAsia"/>
        </w:rPr>
        <w:t>目录下</w:t>
      </w:r>
      <w:r w:rsidRPr="006C4083">
        <w:rPr>
          <w:rFonts w:ascii="微软雅黑" w:eastAsia="微软雅黑" w:hAnsi="微软雅黑"/>
        </w:rPr>
        <w:br/>
      </w:r>
      <w:r w:rsidRPr="006C4083">
        <w:rPr>
          <w:rFonts w:ascii="微软雅黑" w:eastAsia="微软雅黑" w:hAnsi="微软雅黑"/>
        </w:rPr>
        <w:fldChar w:fldCharType="begin"/>
      </w:r>
      <w:r w:rsidRPr="006C4083">
        <w:rPr>
          <w:rFonts w:ascii="微软雅黑" w:eastAsia="微软雅黑" w:hAnsi="微软雅黑"/>
        </w:rPr>
        <w:instrText xml:space="preserve"> INCLUDEPICTURE "https://tencent-growth-platform-1251316161.cos.ap-beijing.myqcloud.com/sdk/images/github-readme-images/step6.png" \* MERGEFORMATINET </w:instrText>
      </w:r>
      <w:r w:rsidRPr="006C4083">
        <w:rPr>
          <w:rFonts w:ascii="微软雅黑" w:eastAsia="微软雅黑" w:hAnsi="微软雅黑"/>
        </w:rPr>
        <w:fldChar w:fldCharType="separate"/>
      </w:r>
      <w:r w:rsidRPr="006C4083">
        <w:rPr>
          <w:rFonts w:ascii="微软雅黑" w:eastAsia="微软雅黑" w:hAnsi="微软雅黑"/>
          <w:noProof/>
        </w:rPr>
        <w:drawing>
          <wp:inline distT="0" distB="0" distL="0" distR="0" wp14:anchorId="0848988A" wp14:editId="49EADAAC">
            <wp:extent cx="5625087" cy="2619632"/>
            <wp:effectExtent l="0" t="0" r="1270" b="0"/>
            <wp:docPr id="19" name="Picture 19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7230" cy="262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4083">
        <w:rPr>
          <w:rFonts w:ascii="微软雅黑" w:eastAsia="微软雅黑" w:hAnsi="微软雅黑"/>
        </w:rPr>
        <w:fldChar w:fldCharType="end"/>
      </w:r>
      <w:r w:rsidRPr="006C4083">
        <w:rPr>
          <w:rFonts w:ascii="微软雅黑" w:eastAsia="微软雅黑" w:hAnsi="微软雅黑"/>
        </w:rPr>
        <w:br/>
      </w:r>
      <w:r w:rsidRPr="006C4083">
        <w:rPr>
          <w:rFonts w:ascii="微软雅黑" w:eastAsia="微软雅黑" w:hAnsi="微软雅黑" w:cs="宋体" w:hint="eastAsia"/>
        </w:rPr>
        <w:t>在</w:t>
      </w:r>
      <w:r w:rsidRPr="006C4083">
        <w:rPr>
          <w:rFonts w:ascii="微软雅黑" w:eastAsia="微软雅黑" w:hAnsi="微软雅黑"/>
        </w:rPr>
        <w:t>Demo</w:t>
      </w:r>
      <w:r w:rsidRPr="006C4083">
        <w:rPr>
          <w:rFonts w:ascii="微软雅黑" w:eastAsia="微软雅黑" w:hAnsi="微软雅黑" w:cs="宋体" w:hint="eastAsia"/>
        </w:rPr>
        <w:t>目录下，执行</w:t>
      </w:r>
      <w:r w:rsidRPr="006C4083">
        <w:rPr>
          <w:rFonts w:ascii="微软雅黑" w:eastAsia="微软雅黑" w:hAnsi="微软雅黑"/>
        </w:rPr>
        <w:t>pod install --repo-update,</w:t>
      </w:r>
      <w:r w:rsidRPr="006C4083">
        <w:rPr>
          <w:rFonts w:ascii="微软雅黑" w:eastAsia="微软雅黑" w:hAnsi="微软雅黑" w:cs="宋体" w:hint="eastAsia"/>
        </w:rPr>
        <w:t>安装完成如下图展示</w:t>
      </w:r>
      <w:r w:rsidRPr="006C4083">
        <w:rPr>
          <w:rFonts w:ascii="微软雅黑" w:eastAsia="微软雅黑" w:hAnsi="微软雅黑"/>
        </w:rPr>
        <w:br/>
      </w:r>
      <w:r w:rsidRPr="006C4083">
        <w:rPr>
          <w:rFonts w:ascii="微软雅黑" w:eastAsia="微软雅黑" w:hAnsi="微软雅黑"/>
        </w:rPr>
        <w:fldChar w:fldCharType="begin"/>
      </w:r>
      <w:r w:rsidRPr="006C4083">
        <w:rPr>
          <w:rFonts w:ascii="微软雅黑" w:eastAsia="微软雅黑" w:hAnsi="微软雅黑"/>
        </w:rPr>
        <w:instrText xml:space="preserve"> INCLUDEPICTURE "https://tencent-growth-platform-1251316161.cos.ap-beijing.myqcloud.com/sdk/images/github-readme-images/step7.png" \* MERGEFORMATINET </w:instrText>
      </w:r>
      <w:r w:rsidRPr="006C4083">
        <w:rPr>
          <w:rFonts w:ascii="微软雅黑" w:eastAsia="微软雅黑" w:hAnsi="微软雅黑"/>
        </w:rPr>
        <w:fldChar w:fldCharType="separate"/>
      </w:r>
      <w:r w:rsidRPr="006C4083">
        <w:rPr>
          <w:rFonts w:ascii="微软雅黑" w:eastAsia="微软雅黑" w:hAnsi="微软雅黑"/>
          <w:noProof/>
        </w:rPr>
        <w:drawing>
          <wp:inline distT="0" distB="0" distL="0" distR="0" wp14:anchorId="6410A90B" wp14:editId="72883A07">
            <wp:extent cx="5943600" cy="1321435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1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C4083">
        <w:rPr>
          <w:rFonts w:ascii="微软雅黑" w:eastAsia="微软雅黑" w:hAnsi="微软雅黑"/>
        </w:rPr>
        <w:fldChar w:fldCharType="end"/>
      </w:r>
      <w:r w:rsidRPr="006C4083">
        <w:rPr>
          <w:rFonts w:ascii="微软雅黑" w:eastAsia="微软雅黑" w:hAnsi="微软雅黑"/>
        </w:rPr>
        <w:br/>
      </w:r>
      <w:r w:rsidRPr="006C4083">
        <w:rPr>
          <w:rFonts w:ascii="微软雅黑" w:eastAsia="微软雅黑" w:hAnsi="微软雅黑" w:cs="宋体" w:hint="eastAsia"/>
        </w:rPr>
        <w:t>双击（打开）生成的</w:t>
      </w:r>
      <w:proofErr w:type="spellStart"/>
      <w:r w:rsidRPr="006C4083">
        <w:rPr>
          <w:rFonts w:ascii="微软雅黑" w:eastAsia="微软雅黑" w:hAnsi="微软雅黑"/>
        </w:rPr>
        <w:t>Demo.xcworkspace</w:t>
      </w:r>
      <w:proofErr w:type="spellEnd"/>
      <w:r w:rsidRPr="006C4083">
        <w:rPr>
          <w:rFonts w:ascii="微软雅黑" w:eastAsia="微软雅黑" w:hAnsi="微软雅黑" w:cs="宋体" w:hint="eastAsia"/>
        </w:rPr>
        <w:t>，运行即可</w:t>
      </w:r>
      <w:r w:rsidRPr="006C4083">
        <w:rPr>
          <w:rFonts w:ascii="微软雅黑" w:eastAsia="微软雅黑" w:hAnsi="微软雅黑"/>
        </w:rPr>
        <w:br/>
      </w:r>
      <w:r w:rsidR="00292727" w:rsidRPr="006C4083">
        <w:rPr>
          <w:rFonts w:ascii="微软雅黑" w:eastAsia="微软雅黑" w:hAnsi="微软雅黑"/>
        </w:rPr>
        <w:fldChar w:fldCharType="begin"/>
      </w:r>
      <w:r w:rsidR="00292727" w:rsidRPr="006C4083">
        <w:rPr>
          <w:rFonts w:ascii="微软雅黑" w:eastAsia="微软雅黑" w:hAnsi="微软雅黑"/>
        </w:rPr>
        <w:instrText xml:space="preserve"> INCLUDEPICTURE "https://tencent-growth-platform-1251316161.cos.ap-beijing.myqcloud.com/sdk/images/github-readme-images/step8.png" \* MERGEFORMATINET </w:instrText>
      </w:r>
      <w:r w:rsidR="00292727" w:rsidRPr="006C4083">
        <w:rPr>
          <w:rFonts w:ascii="微软雅黑" w:eastAsia="微软雅黑" w:hAnsi="微软雅黑"/>
        </w:rPr>
        <w:fldChar w:fldCharType="separate"/>
      </w:r>
      <w:r w:rsidR="00292727" w:rsidRPr="006C4083">
        <w:rPr>
          <w:rFonts w:ascii="微软雅黑" w:eastAsia="微软雅黑" w:hAnsi="微软雅黑"/>
          <w:noProof/>
        </w:rPr>
        <w:drawing>
          <wp:inline distT="0" distB="0" distL="0" distR="0" wp14:anchorId="3146FD34" wp14:editId="0B6C76E1">
            <wp:extent cx="5943600" cy="2277745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92727" w:rsidRPr="006C4083">
        <w:rPr>
          <w:rFonts w:ascii="微软雅黑" w:eastAsia="微软雅黑" w:hAnsi="微软雅黑"/>
        </w:rPr>
        <w:fldChar w:fldCharType="end"/>
      </w:r>
    </w:p>
    <w:p w14:paraId="576C5AC5" w14:textId="2EEEE875" w:rsidR="006C2491" w:rsidRDefault="006C2491" w:rsidP="00292727">
      <w:pPr>
        <w:pStyle w:val="2"/>
        <w:spacing w:beforeLines="50" w:before="156" w:beforeAutospacing="0" w:afterLines="50" w:after="156" w:afterAutospacing="0" w:line="0" w:lineRule="atLeast"/>
        <w:rPr>
          <w:rFonts w:ascii="微软雅黑" w:eastAsia="微软雅黑" w:hAnsi="微软雅黑"/>
        </w:rPr>
      </w:pPr>
      <w:r w:rsidRPr="00292727">
        <w:rPr>
          <w:rFonts w:ascii="微软雅黑" w:eastAsia="微软雅黑" w:hAnsi="微软雅黑" w:hint="eastAsia"/>
          <w:sz w:val="32"/>
          <w:szCs w:val="32"/>
        </w:rPr>
        <w:lastRenderedPageBreak/>
        <w:t>3</w:t>
      </w:r>
      <w:r w:rsidRPr="00292727">
        <w:rPr>
          <w:rFonts w:ascii="微软雅黑" w:eastAsia="微软雅黑" w:hAnsi="微软雅黑"/>
          <w:sz w:val="32"/>
          <w:szCs w:val="32"/>
        </w:rPr>
        <w:t xml:space="preserve">. </w:t>
      </w:r>
      <w:r w:rsidRPr="00292727">
        <w:rPr>
          <w:rFonts w:ascii="微软雅黑" w:eastAsia="微软雅黑" w:hAnsi="微软雅黑" w:hint="eastAsia"/>
          <w:sz w:val="32"/>
          <w:szCs w:val="32"/>
        </w:rPr>
        <w:t>参数填写示例</w:t>
      </w:r>
      <w:r w:rsidR="00FA40B7" w:rsidRPr="006C4083">
        <w:rPr>
          <w:rFonts w:ascii="微软雅黑" w:eastAsia="微软雅黑" w:hAnsi="微软雅黑"/>
        </w:rPr>
        <w:br/>
      </w:r>
      <w:r w:rsidR="00FA40B7" w:rsidRPr="006C4083">
        <w:rPr>
          <w:rFonts w:ascii="微软雅黑" w:eastAsia="微软雅黑" w:hAnsi="微软雅黑"/>
        </w:rPr>
        <w:fldChar w:fldCharType="begin"/>
      </w:r>
      <w:r w:rsidR="00FA40B7" w:rsidRPr="006C4083">
        <w:rPr>
          <w:rFonts w:ascii="微软雅黑" w:eastAsia="微软雅黑" w:hAnsi="微软雅黑"/>
        </w:rPr>
        <w:instrText xml:space="preserve"> INCLUDEPICTURE "https://tencent-growth-platform-1251316161.cos.ap-beijing.myqcloud.com/sdk/images/github-readme-images/step16%20.png" \* MERGEFORMATINET </w:instrText>
      </w:r>
      <w:r w:rsidR="00FA40B7" w:rsidRPr="006C4083">
        <w:rPr>
          <w:rFonts w:ascii="微软雅黑" w:eastAsia="微软雅黑" w:hAnsi="微软雅黑"/>
        </w:rPr>
        <w:fldChar w:fldCharType="separate"/>
      </w:r>
      <w:r w:rsidR="00FA40B7" w:rsidRPr="006C4083">
        <w:rPr>
          <w:rFonts w:ascii="微软雅黑" w:eastAsia="微软雅黑" w:hAnsi="微软雅黑"/>
          <w:noProof/>
        </w:rPr>
        <w:drawing>
          <wp:inline distT="0" distB="0" distL="0" distR="0" wp14:anchorId="0C5289D7" wp14:editId="00A4EA38">
            <wp:extent cx="5943600" cy="2288540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A40B7" w:rsidRPr="006C4083">
        <w:rPr>
          <w:rFonts w:ascii="微软雅黑" w:eastAsia="微软雅黑" w:hAnsi="微软雅黑"/>
        </w:rPr>
        <w:fldChar w:fldCharType="end"/>
      </w:r>
    </w:p>
    <w:p w14:paraId="292D7971" w14:textId="70CA8FD5" w:rsidR="006C2491" w:rsidRPr="00292727" w:rsidRDefault="00292727" w:rsidP="00292727">
      <w:pPr>
        <w:pStyle w:val="2"/>
        <w:spacing w:before="50" w:beforeAutospacing="0" w:after="50" w:afterAutospacing="0" w:line="0" w:lineRule="atLeast"/>
        <w:rPr>
          <w:rFonts w:ascii="微软雅黑" w:eastAsia="微软雅黑" w:hAnsi="微软雅黑"/>
          <w:sz w:val="32"/>
          <w:szCs w:val="32"/>
        </w:rPr>
      </w:pPr>
      <w:r>
        <w:rPr>
          <w:rFonts w:ascii="微软雅黑" w:eastAsia="微软雅黑" w:hAnsi="微软雅黑" w:hint="eastAsia"/>
          <w:sz w:val="32"/>
          <w:szCs w:val="32"/>
        </w:rPr>
        <w:t>4</w:t>
      </w:r>
      <w:r>
        <w:rPr>
          <w:rFonts w:ascii="微软雅黑" w:eastAsia="微软雅黑" w:hAnsi="微软雅黑"/>
          <w:sz w:val="32"/>
          <w:szCs w:val="32"/>
        </w:rPr>
        <w:t xml:space="preserve">. </w:t>
      </w:r>
      <w:r w:rsidR="00FA40B7" w:rsidRPr="00292727">
        <w:rPr>
          <w:rFonts w:ascii="微软雅黑" w:eastAsia="微软雅黑" w:hAnsi="微软雅黑" w:hint="eastAsia"/>
          <w:sz w:val="32"/>
          <w:szCs w:val="32"/>
        </w:rPr>
        <w:t>查看上报</w:t>
      </w:r>
    </w:p>
    <w:bookmarkEnd w:id="0"/>
    <w:bookmarkEnd w:id="1"/>
    <w:p w14:paraId="6E8C6BA9" w14:textId="77777777" w:rsidR="00E75843" w:rsidRPr="006C4083" w:rsidRDefault="00E75843" w:rsidP="00E75843">
      <w:pPr>
        <w:spacing w:line="0" w:lineRule="atLeast"/>
        <w:rPr>
          <w:rFonts w:ascii="微软雅黑" w:eastAsia="微软雅黑" w:hAnsi="微软雅黑"/>
          <w:color w:val="000000"/>
          <w:sz w:val="36"/>
          <w:szCs w:val="36"/>
        </w:rPr>
      </w:pPr>
      <w:r w:rsidRPr="00311D06">
        <w:rPr>
          <w:rFonts w:ascii="微软雅黑" w:eastAsia="微软雅黑" w:hAnsi="微软雅黑"/>
          <w:noProof/>
          <w:color w:val="383A42"/>
        </w:rPr>
        <w:drawing>
          <wp:inline distT="0" distB="0" distL="0" distR="0" wp14:anchorId="74B5087F" wp14:editId="6013E0FA">
            <wp:extent cx="5943600" cy="2539365"/>
            <wp:effectExtent l="0" t="0" r="0" b="635"/>
            <wp:docPr id="31" name="图片 3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形用户界面, 文本, 应用程序, 电子邮件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B3320" w14:textId="77777777" w:rsidR="00E75843" w:rsidRPr="006C4083" w:rsidRDefault="00E75843" w:rsidP="00E75843">
      <w:pPr>
        <w:pStyle w:val="a3"/>
        <w:shd w:val="clear" w:color="auto" w:fill="FAFAFA"/>
        <w:spacing w:before="0" w:beforeAutospacing="0" w:after="240" w:afterAutospacing="0" w:line="0" w:lineRule="atLeast"/>
        <w:rPr>
          <w:rFonts w:ascii="微软雅黑" w:eastAsia="微软雅黑" w:hAnsi="微软雅黑"/>
          <w:color w:val="383A42"/>
        </w:rPr>
      </w:pPr>
      <w:r w:rsidRPr="00B65437">
        <w:rPr>
          <w:rFonts w:ascii="微软雅黑" w:eastAsia="微软雅黑" w:hAnsi="微软雅黑"/>
          <w:noProof/>
          <w:color w:val="383A42"/>
        </w:rPr>
        <w:drawing>
          <wp:inline distT="0" distB="0" distL="0" distR="0" wp14:anchorId="75AAC5F0" wp14:editId="33787057">
            <wp:extent cx="5943600" cy="1988820"/>
            <wp:effectExtent l="0" t="0" r="0" b="5080"/>
            <wp:docPr id="32" name="图片 32" descr="图形用户界面, 应用程序, Word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图形用户界面, 应用程序, Word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E5814" w14:textId="77777777" w:rsidR="00E75843" w:rsidRDefault="00E75843" w:rsidP="00292727">
      <w:pPr>
        <w:pStyle w:val="1"/>
        <w:spacing w:before="50" w:beforeAutospacing="0" w:after="50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</w:p>
    <w:p w14:paraId="6750FF73" w14:textId="418B31B2" w:rsidR="00FA40B7" w:rsidRPr="006C2491" w:rsidRDefault="00B97347" w:rsidP="00292727">
      <w:pPr>
        <w:pStyle w:val="1"/>
        <w:spacing w:before="50" w:beforeAutospacing="0" w:after="50" w:afterAutospacing="0" w:line="0" w:lineRule="atLeast"/>
        <w:rPr>
          <w:rFonts w:ascii="微软雅黑" w:eastAsia="微软雅黑" w:hAnsi="微软雅黑" w:cstheme="majorBidi"/>
          <w:color w:val="000000" w:themeColor="text1"/>
          <w:kern w:val="0"/>
          <w:sz w:val="32"/>
          <w:szCs w:val="32"/>
        </w:rPr>
      </w:pPr>
      <w:r w:rsidRPr="006C2491">
        <w:rPr>
          <w:rFonts w:ascii="微软雅黑" w:eastAsia="微软雅黑" w:hAnsi="微软雅黑" w:cstheme="majorBidi" w:hint="eastAsia"/>
          <w:color w:val="000000" w:themeColor="text1"/>
          <w:kern w:val="0"/>
          <w:sz w:val="32"/>
          <w:szCs w:val="32"/>
        </w:rPr>
        <w:lastRenderedPageBreak/>
        <w:t>附录</w:t>
      </w:r>
    </w:p>
    <w:p w14:paraId="55F35530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  <w:r w:rsidRPr="006C4083">
        <w:rPr>
          <w:rFonts w:ascii="微软雅黑" w:eastAsia="微软雅黑" w:hAnsi="微软雅黑" w:hint="eastAsia"/>
          <w:color w:val="000000" w:themeColor="text1"/>
        </w:rPr>
        <w:t>预置事件表</w:t>
      </w:r>
    </w:p>
    <w:tbl>
      <w:tblPr>
        <w:tblW w:w="88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6"/>
        <w:gridCol w:w="4754"/>
      </w:tblGrid>
      <w:tr w:rsidR="00B71F36" w:rsidRPr="00912AB5" w14:paraId="677A3377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317EF1F" w14:textId="4F5B428B" w:rsidR="00B97347" w:rsidRPr="00912AB5" w:rsidRDefault="00B71F36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>
              <w:rPr>
                <w:rFonts w:ascii="微软雅黑" w:eastAsia="微软雅黑" w:hAnsi="微软雅黑" w:cs="宋体" w:hint="eastAsia"/>
                <w:color w:val="000000" w:themeColor="text1"/>
              </w:rPr>
              <w:t>事件</w:t>
            </w:r>
            <w:r w:rsidR="00B97347" w:rsidRPr="00912AB5">
              <w:rPr>
                <w:rFonts w:ascii="微软雅黑" w:eastAsia="微软雅黑" w:hAnsi="微软雅黑" w:cs="宋体"/>
                <w:color w:val="000000" w:themeColor="text1"/>
              </w:rPr>
              <w:t>code</w:t>
            </w:r>
          </w:p>
        </w:tc>
        <w:tc>
          <w:tcPr>
            <w:tcW w:w="4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783D6C8C" w14:textId="1415DB6F" w:rsidR="00B97347" w:rsidRPr="00912AB5" w:rsidRDefault="00B71F36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>
              <w:rPr>
                <w:rFonts w:ascii="微软雅黑" w:eastAsia="微软雅黑" w:hAnsi="微软雅黑" w:cs="宋体" w:hint="eastAsia"/>
                <w:color w:val="000000" w:themeColor="text1"/>
              </w:rPr>
              <w:t>事件显示名</w:t>
            </w:r>
          </w:p>
        </w:tc>
      </w:tr>
      <w:tr w:rsidR="00B97347" w:rsidRPr="00912AB5" w14:paraId="48BC2F12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61538C4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_start</w:t>
            </w:r>
            <w:proofErr w:type="spellEnd"/>
          </w:p>
        </w:tc>
        <w:tc>
          <w:tcPr>
            <w:tcW w:w="4754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72F9D8F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启动</w:t>
            </w:r>
          </w:p>
        </w:tc>
      </w:tr>
      <w:tr w:rsidR="00B97347" w:rsidRPr="00912AB5" w14:paraId="2351A461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7666A140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_init</w:t>
            </w:r>
            <w:proofErr w:type="spellEnd"/>
          </w:p>
        </w:tc>
        <w:tc>
          <w:tcPr>
            <w:tcW w:w="4754" w:type="dxa"/>
            <w:tcBorders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A44FAAD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SDK初始化</w:t>
            </w:r>
          </w:p>
        </w:tc>
      </w:tr>
      <w:tr w:rsidR="00B97347" w:rsidRPr="00912AB5" w14:paraId="619F96AB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0E1BD570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_pv</w:t>
            </w:r>
            <w:proofErr w:type="spellEnd"/>
          </w:p>
        </w:tc>
        <w:tc>
          <w:tcPr>
            <w:tcW w:w="4754" w:type="dxa"/>
            <w:tcBorders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5CD7E601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页面访问</w:t>
            </w:r>
          </w:p>
        </w:tc>
      </w:tr>
      <w:tr w:rsidR="00B97347" w:rsidRPr="00912AB5" w14:paraId="7EEF0986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426403F3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_unpv</w:t>
            </w:r>
            <w:proofErr w:type="spellEnd"/>
          </w:p>
        </w:tc>
        <w:tc>
          <w:tcPr>
            <w:tcW w:w="4754" w:type="dxa"/>
            <w:tcBorders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11F8555A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页面关闭</w:t>
            </w:r>
          </w:p>
        </w:tc>
      </w:tr>
      <w:tr w:rsidR="00B97347" w:rsidRPr="00912AB5" w14:paraId="7D1EFCC6" w14:textId="77777777" w:rsidTr="00B71F36">
        <w:trPr>
          <w:trHeight w:val="258"/>
        </w:trPr>
        <w:tc>
          <w:tcPr>
            <w:tcW w:w="41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34D63D9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_end</w:t>
            </w:r>
            <w:proofErr w:type="spellEnd"/>
          </w:p>
        </w:tc>
        <w:tc>
          <w:tcPr>
            <w:tcW w:w="4754" w:type="dxa"/>
            <w:tcBorders>
              <w:bottom w:val="single" w:sz="4" w:space="0" w:color="000000"/>
              <w:right w:val="single" w:sz="4" w:space="0" w:color="000000"/>
            </w:tcBorders>
            <w:noWrap/>
            <w:vAlign w:val="center"/>
            <w:hideMark/>
          </w:tcPr>
          <w:p w14:paraId="3AFC5393" w14:textId="77777777" w:rsidR="00B97347" w:rsidRPr="00912AB5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r w:rsidRPr="00912AB5">
              <w:rPr>
                <w:rFonts w:ascii="微软雅黑" w:eastAsia="微软雅黑" w:hAnsi="微软雅黑" w:cs="宋体"/>
                <w:color w:val="000000" w:themeColor="text1"/>
              </w:rPr>
              <w:t>APP退出</w:t>
            </w:r>
          </w:p>
        </w:tc>
      </w:tr>
    </w:tbl>
    <w:p w14:paraId="28D437FC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  <w:r w:rsidRPr="006C4083">
        <w:rPr>
          <w:rFonts w:ascii="微软雅黑" w:eastAsia="微软雅黑" w:hAnsi="微软雅黑" w:hint="eastAsia"/>
          <w:b/>
          <w:bCs/>
          <w:color w:val="000000" w:themeColor="text1"/>
        </w:rPr>
        <w:t>注：</w:t>
      </w:r>
      <w:r w:rsidRPr="006C4083">
        <w:rPr>
          <w:rFonts w:ascii="微软雅黑" w:eastAsia="微软雅黑" w:hAnsi="微软雅黑" w:hint="eastAsia"/>
          <w:color w:val="000000" w:themeColor="text1"/>
        </w:rPr>
        <w:t>预置事件由SDK自动采集，无需再调用主动上报的埋点代码</w:t>
      </w:r>
    </w:p>
    <w:p w14:paraId="7074825B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</w:p>
    <w:p w14:paraId="40B9C5A9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  <w:r w:rsidRPr="006C4083">
        <w:rPr>
          <w:rFonts w:ascii="微软雅黑" w:eastAsia="微软雅黑" w:hAnsi="微软雅黑" w:hint="eastAsia"/>
          <w:color w:val="000000" w:themeColor="text1"/>
        </w:rPr>
        <w:t>预置参数表</w:t>
      </w:r>
    </w:p>
    <w:tbl>
      <w:tblPr>
        <w:tblW w:w="88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6"/>
        <w:gridCol w:w="4727"/>
      </w:tblGrid>
      <w:tr w:rsidR="00B71F36" w:rsidRPr="006C4083" w14:paraId="41FD360A" w14:textId="77777777" w:rsidTr="00B71F36">
        <w:trPr>
          <w:trHeight w:val="357"/>
        </w:trPr>
        <w:tc>
          <w:tcPr>
            <w:tcW w:w="4106" w:type="dxa"/>
            <w:shd w:val="clear" w:color="auto" w:fill="D9D9D9" w:themeFill="background1" w:themeFillShade="D9"/>
            <w:vAlign w:val="center"/>
            <w:hideMark/>
          </w:tcPr>
          <w:p w14:paraId="31E0ADC0" w14:textId="24F6899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参数KEY</w:t>
            </w:r>
          </w:p>
        </w:tc>
        <w:tc>
          <w:tcPr>
            <w:tcW w:w="4727" w:type="dxa"/>
            <w:shd w:val="clear" w:color="auto" w:fill="D9D9D9" w:themeFill="background1" w:themeFillShade="D9"/>
            <w:vAlign w:val="center"/>
            <w:hideMark/>
          </w:tcPr>
          <w:p w14:paraId="137671EC" w14:textId="3F43E66E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参数显示名</w:t>
            </w:r>
          </w:p>
        </w:tc>
      </w:tr>
      <w:tr w:rsidR="00B97347" w:rsidRPr="006C4083" w14:paraId="6706A322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2A0EE62A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event_code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18A0AC82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事件code</w:t>
            </w:r>
          </w:p>
        </w:tc>
      </w:tr>
      <w:tr w:rsidR="00B97347" w:rsidRPr="006C4083" w14:paraId="63EB8CA2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04AD3A21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event_time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049BB140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上报时间</w:t>
            </w:r>
          </w:p>
        </w:tc>
      </w:tr>
      <w:tr w:rsidR="00B97347" w:rsidRPr="006C4083" w14:paraId="36802439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E7F1F61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ui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4DE3C818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用户标识码</w:t>
            </w:r>
          </w:p>
        </w:tc>
      </w:tr>
      <w:tr w:rsidR="00B97347" w:rsidRPr="006C4083" w14:paraId="3CBEE2B3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6CFA80F0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uid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6131560C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自定义 UID</w:t>
            </w:r>
          </w:p>
        </w:tc>
      </w:tr>
      <w:tr w:rsidR="00B97347" w:rsidRPr="006C4083" w14:paraId="6042448B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020BCCCA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country</w:t>
            </w:r>
          </w:p>
        </w:tc>
        <w:tc>
          <w:tcPr>
            <w:tcW w:w="4727" w:type="dxa"/>
            <w:noWrap/>
            <w:vAlign w:val="bottom"/>
            <w:hideMark/>
          </w:tcPr>
          <w:p w14:paraId="19BC1A1B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国家</w:t>
            </w:r>
          </w:p>
        </w:tc>
      </w:tr>
      <w:tr w:rsidR="00B97347" w:rsidRPr="006C4083" w14:paraId="0731BA93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694C64F5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lastRenderedPageBreak/>
              <w:t>province</w:t>
            </w:r>
          </w:p>
        </w:tc>
        <w:tc>
          <w:tcPr>
            <w:tcW w:w="4727" w:type="dxa"/>
            <w:noWrap/>
            <w:vAlign w:val="bottom"/>
            <w:hideMark/>
          </w:tcPr>
          <w:p w14:paraId="32C9EA64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省份</w:t>
            </w:r>
          </w:p>
        </w:tc>
      </w:tr>
      <w:tr w:rsidR="00B97347" w:rsidRPr="006C4083" w14:paraId="03B94C5A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19CF4E61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city</w:t>
            </w:r>
          </w:p>
        </w:tc>
        <w:tc>
          <w:tcPr>
            <w:tcW w:w="4727" w:type="dxa"/>
            <w:noWrap/>
            <w:vAlign w:val="bottom"/>
            <w:hideMark/>
          </w:tcPr>
          <w:p w14:paraId="40FEA2D3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城市</w:t>
            </w:r>
          </w:p>
        </w:tc>
      </w:tr>
      <w:tr w:rsidR="00B97347" w:rsidRPr="006C4083" w14:paraId="08A69783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76B2C80C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sdk_versio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43B16CC5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SDK 版本</w:t>
            </w:r>
          </w:p>
        </w:tc>
      </w:tr>
      <w:tr w:rsidR="00B97347" w:rsidRPr="006C4083" w14:paraId="760F3A29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7A0F3D2D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channel</w:t>
            </w:r>
          </w:p>
        </w:tc>
        <w:tc>
          <w:tcPr>
            <w:tcW w:w="4727" w:type="dxa"/>
            <w:noWrap/>
            <w:vAlign w:val="bottom"/>
            <w:hideMark/>
          </w:tcPr>
          <w:p w14:paraId="35AAD737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自定义渠道</w:t>
            </w:r>
          </w:p>
        </w:tc>
      </w:tr>
      <w:tr w:rsidR="00B97347" w:rsidRPr="006C4083" w14:paraId="0279FD94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4137274A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brand</w:t>
            </w:r>
          </w:p>
        </w:tc>
        <w:tc>
          <w:tcPr>
            <w:tcW w:w="4727" w:type="dxa"/>
            <w:noWrap/>
            <w:vAlign w:val="bottom"/>
            <w:hideMark/>
          </w:tcPr>
          <w:p w14:paraId="7BEB070A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品牌</w:t>
            </w:r>
          </w:p>
        </w:tc>
      </w:tr>
      <w:tr w:rsidR="00B97347" w:rsidRPr="006C4083" w14:paraId="463218AD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1D01BC75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model</w:t>
            </w:r>
          </w:p>
        </w:tc>
        <w:tc>
          <w:tcPr>
            <w:tcW w:w="4727" w:type="dxa"/>
            <w:noWrap/>
            <w:vAlign w:val="bottom"/>
            <w:hideMark/>
          </w:tcPr>
          <w:p w14:paraId="66A795FE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机型</w:t>
            </w:r>
          </w:p>
        </w:tc>
      </w:tr>
      <w:tr w:rsidR="00B97347" w:rsidRPr="006C4083" w14:paraId="27B1CFDE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0AE971CD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platform</w:t>
            </w:r>
          </w:p>
        </w:tc>
        <w:tc>
          <w:tcPr>
            <w:tcW w:w="4727" w:type="dxa"/>
            <w:noWrap/>
            <w:vAlign w:val="bottom"/>
            <w:hideMark/>
          </w:tcPr>
          <w:p w14:paraId="38BF8DDB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终端平台</w:t>
            </w:r>
          </w:p>
        </w:tc>
      </w:tr>
      <w:tr w:rsidR="00B97347" w:rsidRPr="006C4083" w14:paraId="177A8A1D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6B805229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os_versio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34DCD8EB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操作系统版本号</w:t>
            </w:r>
          </w:p>
        </w:tc>
      </w:tr>
      <w:tr w:rsidR="00B97347" w:rsidRPr="006C4083" w14:paraId="4DD9DC16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3112CBC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os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54EE1CF6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操作系统类型</w:t>
            </w:r>
          </w:p>
        </w:tc>
      </w:tr>
      <w:tr w:rsidR="00B97347" w:rsidRPr="006C4083" w14:paraId="1C4D5060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39DD2636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operator</w:t>
            </w:r>
          </w:p>
        </w:tc>
        <w:tc>
          <w:tcPr>
            <w:tcW w:w="4727" w:type="dxa"/>
            <w:noWrap/>
            <w:vAlign w:val="bottom"/>
            <w:hideMark/>
          </w:tcPr>
          <w:p w14:paraId="740FC6DF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运营商</w:t>
            </w:r>
          </w:p>
        </w:tc>
      </w:tr>
      <w:tr w:rsidR="00B97347" w:rsidRPr="006C4083" w14:paraId="56D163A3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D1133FC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product_id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780444D4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应用 id</w:t>
            </w:r>
          </w:p>
        </w:tc>
      </w:tr>
      <w:tr w:rsidR="00B97347" w:rsidRPr="006C4083" w14:paraId="708C892F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39E85056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network_type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205ED134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网络类型</w:t>
            </w:r>
          </w:p>
        </w:tc>
      </w:tr>
      <w:tr w:rsidR="00B97347" w:rsidRPr="006C4083" w14:paraId="43EB7523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A77D359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view_duratio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41F3E02A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页面访问时长</w:t>
            </w:r>
          </w:p>
        </w:tc>
      </w:tr>
      <w:tr w:rsidR="00B97347" w:rsidRPr="006C4083" w14:paraId="4ADEA1E6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3AF99D4D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path_parameter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151467CB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页面参数</w:t>
            </w:r>
          </w:p>
        </w:tc>
      </w:tr>
      <w:tr w:rsidR="00B97347" w:rsidRPr="006C4083" w14:paraId="53B076C9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9F5D583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page_path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470CDE14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页面路径</w:t>
            </w:r>
          </w:p>
        </w:tc>
      </w:tr>
      <w:tr w:rsidR="00B97347" w:rsidRPr="006C4083" w14:paraId="7517089E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33C9EED6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is_first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64DC5E35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是否新用户</w:t>
            </w:r>
          </w:p>
        </w:tc>
      </w:tr>
      <w:tr w:rsidR="00B97347" w:rsidRPr="006C4083" w14:paraId="6E5D10BC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0FB28EC9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lastRenderedPageBreak/>
              <w:t>source</w:t>
            </w:r>
          </w:p>
        </w:tc>
        <w:tc>
          <w:tcPr>
            <w:tcW w:w="4727" w:type="dxa"/>
            <w:noWrap/>
            <w:vAlign w:val="bottom"/>
            <w:hideMark/>
          </w:tcPr>
          <w:p w14:paraId="501C7263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跳转来源</w:t>
            </w:r>
          </w:p>
        </w:tc>
      </w:tr>
      <w:tr w:rsidR="00B97347" w:rsidRPr="006C4083" w14:paraId="17E2A3F6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0357F529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screen_resolutio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6064D8EB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屏幕分辨率</w:t>
            </w:r>
          </w:p>
        </w:tc>
      </w:tr>
      <w:tr w:rsidR="00B97347" w:rsidRPr="006C4083" w14:paraId="01B9F232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6CB8E01E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 w:cs="宋体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app_version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0B7AD13E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APP版本</w:t>
            </w:r>
          </w:p>
        </w:tc>
      </w:tr>
      <w:tr w:rsidR="00B97347" w:rsidRPr="006C4083" w14:paraId="0C04FD12" w14:textId="77777777" w:rsidTr="00B71F36">
        <w:trPr>
          <w:trHeight w:val="357"/>
        </w:trPr>
        <w:tc>
          <w:tcPr>
            <w:tcW w:w="4106" w:type="dxa"/>
            <w:noWrap/>
            <w:vAlign w:val="bottom"/>
            <w:hideMark/>
          </w:tcPr>
          <w:p w14:paraId="558D2441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proofErr w:type="spellStart"/>
            <w:r w:rsidRPr="006C4083">
              <w:rPr>
                <w:rFonts w:ascii="微软雅黑" w:eastAsia="微软雅黑" w:hAnsi="微软雅黑"/>
                <w:color w:val="000000" w:themeColor="text1"/>
              </w:rPr>
              <w:t>app_interval</w:t>
            </w:r>
            <w:proofErr w:type="spellEnd"/>
          </w:p>
        </w:tc>
        <w:tc>
          <w:tcPr>
            <w:tcW w:w="4727" w:type="dxa"/>
            <w:noWrap/>
            <w:vAlign w:val="bottom"/>
            <w:hideMark/>
          </w:tcPr>
          <w:p w14:paraId="22B4C562" w14:textId="77777777" w:rsidR="00B97347" w:rsidRPr="006C4083" w:rsidRDefault="00B97347" w:rsidP="00292727">
            <w:pPr>
              <w:spacing w:beforeLines="50" w:before="156" w:afterLines="50" w:after="156" w:line="0" w:lineRule="atLeast"/>
              <w:rPr>
                <w:rFonts w:ascii="微软雅黑" w:eastAsia="微软雅黑" w:hAnsi="微软雅黑"/>
                <w:color w:val="000000" w:themeColor="text1"/>
              </w:rPr>
            </w:pPr>
            <w:r w:rsidRPr="006C4083">
              <w:rPr>
                <w:rFonts w:ascii="微软雅黑" w:eastAsia="微软雅黑" w:hAnsi="微软雅黑"/>
                <w:color w:val="000000" w:themeColor="text1"/>
              </w:rPr>
              <w:t>APP访问时长</w:t>
            </w:r>
          </w:p>
        </w:tc>
      </w:tr>
    </w:tbl>
    <w:p w14:paraId="366D656B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b/>
          <w:bCs/>
          <w:color w:val="000000" w:themeColor="text1"/>
        </w:rPr>
      </w:pPr>
      <w:r w:rsidRPr="006C4083">
        <w:rPr>
          <w:rFonts w:ascii="微软雅黑" w:eastAsia="微软雅黑" w:hAnsi="微软雅黑" w:hint="eastAsia"/>
          <w:b/>
          <w:bCs/>
          <w:color w:val="000000" w:themeColor="text1"/>
        </w:rPr>
        <w:t>注：</w:t>
      </w:r>
    </w:p>
    <w:p w14:paraId="1DD89775" w14:textId="52F50DA4" w:rsidR="00B97347" w:rsidRPr="006C4083" w:rsidRDefault="00B97347" w:rsidP="00292727">
      <w:pPr>
        <w:pStyle w:val="a9"/>
        <w:numPr>
          <w:ilvl w:val="0"/>
          <w:numId w:val="14"/>
        </w:numPr>
        <w:spacing w:beforeLines="50" w:before="156" w:afterLines="50" w:after="156" w:line="0" w:lineRule="atLeast"/>
        <w:ind w:firstLineChars="0"/>
        <w:rPr>
          <w:rFonts w:ascii="微软雅黑" w:eastAsia="微软雅黑" w:hAnsi="微软雅黑" w:cstheme="minorBidi"/>
          <w:color w:val="000000" w:themeColor="text1"/>
          <w:lang w:eastAsia="en-US"/>
        </w:rPr>
      </w:pPr>
      <w:r w:rsidRPr="006C4083">
        <w:rPr>
          <w:rFonts w:ascii="微软雅黑" w:eastAsia="微软雅黑" w:hAnsi="微软雅黑" w:hint="eastAsia"/>
          <w:color w:val="000000" w:themeColor="text1"/>
        </w:rPr>
        <w:t>所有预置参数中除了</w:t>
      </w:r>
      <w:proofErr w:type="spellStart"/>
      <w:r w:rsidR="00764202">
        <w:rPr>
          <w:rFonts w:ascii="微软雅黑" w:eastAsia="微软雅黑" w:hAnsi="微软雅黑" w:hint="eastAsia"/>
          <w:color w:val="000000" w:themeColor="text1"/>
        </w:rPr>
        <w:t>uid</w:t>
      </w:r>
      <w:proofErr w:type="spellEnd"/>
      <w:r w:rsidR="00764202">
        <w:rPr>
          <w:rFonts w:ascii="微软雅黑" w:eastAsia="微软雅黑" w:hAnsi="微软雅黑" w:hint="eastAsia"/>
          <w:color w:val="000000" w:themeColor="text1"/>
        </w:rPr>
        <w:t>、</w:t>
      </w:r>
      <w:r w:rsidRPr="006C4083">
        <w:rPr>
          <w:rFonts w:ascii="微软雅黑" w:eastAsia="微软雅黑" w:hAnsi="微软雅黑" w:hint="eastAsia"/>
          <w:color w:val="000000" w:themeColor="text1"/>
        </w:rPr>
        <w:t>channel、</w:t>
      </w:r>
      <w:proofErr w:type="spellStart"/>
      <w:r w:rsidRPr="006C4083">
        <w:rPr>
          <w:rFonts w:ascii="微软雅黑" w:eastAsia="微软雅黑" w:hAnsi="微软雅黑" w:hint="eastAsia"/>
          <w:color w:val="000000" w:themeColor="text1"/>
        </w:rPr>
        <w:t>app</w:t>
      </w:r>
      <w:r w:rsidRPr="006C4083">
        <w:rPr>
          <w:rFonts w:ascii="微软雅黑" w:eastAsia="微软雅黑" w:hAnsi="微软雅黑"/>
          <w:color w:val="000000" w:themeColor="text1"/>
        </w:rPr>
        <w:t>_version</w:t>
      </w:r>
      <w:proofErr w:type="spellEnd"/>
      <w:r w:rsidRPr="006C4083">
        <w:rPr>
          <w:rFonts w:ascii="微软雅黑" w:eastAsia="微软雅黑" w:hAnsi="微软雅黑" w:hint="eastAsia"/>
          <w:color w:val="000000" w:themeColor="text1"/>
        </w:rPr>
        <w:t>需要调用SDK接口传值，其余均由SDK自动采集上报。</w:t>
      </w:r>
    </w:p>
    <w:p w14:paraId="19373853" w14:textId="77777777" w:rsidR="00B97347" w:rsidRPr="006C4083" w:rsidRDefault="00B97347" w:rsidP="00292727">
      <w:pPr>
        <w:pStyle w:val="a9"/>
        <w:numPr>
          <w:ilvl w:val="0"/>
          <w:numId w:val="14"/>
        </w:numPr>
        <w:spacing w:beforeLines="50" w:before="156" w:afterLines="50" w:after="156" w:line="0" w:lineRule="atLeast"/>
        <w:ind w:firstLineChars="0"/>
        <w:rPr>
          <w:rFonts w:ascii="微软雅黑" w:eastAsia="微软雅黑" w:hAnsi="微软雅黑"/>
          <w:color w:val="000000" w:themeColor="text1"/>
        </w:rPr>
      </w:pPr>
      <w:r w:rsidRPr="006C4083">
        <w:rPr>
          <w:rFonts w:ascii="微软雅黑" w:eastAsia="微软雅黑" w:hAnsi="微软雅黑" w:hint="eastAsia"/>
          <w:color w:val="000000" w:themeColor="text1"/>
        </w:rPr>
        <w:t>预置参数会附在所有事件上一起上报（包括预置事件和自定义事件）</w:t>
      </w:r>
    </w:p>
    <w:p w14:paraId="7678934D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  <w:color w:val="000000" w:themeColor="text1"/>
        </w:rPr>
      </w:pPr>
    </w:p>
    <w:p w14:paraId="4C5E3A67" w14:textId="77777777" w:rsidR="00B97347" w:rsidRPr="006C4083" w:rsidRDefault="00B97347" w:rsidP="00292727">
      <w:pPr>
        <w:spacing w:beforeLines="50" w:before="156" w:afterLines="50" w:after="156" w:line="0" w:lineRule="atLeast"/>
        <w:rPr>
          <w:rFonts w:ascii="微软雅黑" w:eastAsia="微软雅黑" w:hAnsi="微软雅黑"/>
        </w:rPr>
      </w:pPr>
    </w:p>
    <w:sectPr w:rsidR="00B97347" w:rsidRPr="006C4083">
      <w:pgSz w:w="12240" w:h="15840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A4CC2"/>
    <w:multiLevelType w:val="hybridMultilevel"/>
    <w:tmpl w:val="DCF8D6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A3130AC"/>
    <w:multiLevelType w:val="multilevel"/>
    <w:tmpl w:val="D780C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302BF1"/>
    <w:multiLevelType w:val="multilevel"/>
    <w:tmpl w:val="13724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B65AF"/>
    <w:multiLevelType w:val="hybridMultilevel"/>
    <w:tmpl w:val="F710DE5C"/>
    <w:lvl w:ilvl="0" w:tplc="510C98F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84D5542"/>
    <w:multiLevelType w:val="multilevel"/>
    <w:tmpl w:val="22F44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DA2EA0"/>
    <w:multiLevelType w:val="hybridMultilevel"/>
    <w:tmpl w:val="4290F6F6"/>
    <w:lvl w:ilvl="0" w:tplc="CAD295DA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FEB1464"/>
    <w:multiLevelType w:val="multilevel"/>
    <w:tmpl w:val="0EFE6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3B7E5F"/>
    <w:multiLevelType w:val="multilevel"/>
    <w:tmpl w:val="CBC6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5F785F"/>
    <w:multiLevelType w:val="multilevel"/>
    <w:tmpl w:val="6E42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FAD0402"/>
    <w:multiLevelType w:val="multilevel"/>
    <w:tmpl w:val="F0B03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BC13CF"/>
    <w:multiLevelType w:val="hybridMultilevel"/>
    <w:tmpl w:val="35046560"/>
    <w:lvl w:ilvl="0" w:tplc="247ABD7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693260C"/>
    <w:multiLevelType w:val="multilevel"/>
    <w:tmpl w:val="AD147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F2F44"/>
    <w:multiLevelType w:val="hybridMultilevel"/>
    <w:tmpl w:val="00DC50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1E57B88"/>
    <w:multiLevelType w:val="multilevel"/>
    <w:tmpl w:val="C2B2A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3047F6"/>
    <w:multiLevelType w:val="hybridMultilevel"/>
    <w:tmpl w:val="63A63EDC"/>
    <w:lvl w:ilvl="0" w:tplc="EFB0C7FA">
      <w:start w:val="2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4116134"/>
    <w:multiLevelType w:val="hybridMultilevel"/>
    <w:tmpl w:val="6DD61A62"/>
    <w:lvl w:ilvl="0" w:tplc="9F0CF652">
      <w:start w:val="1"/>
      <w:numFmt w:val="decimal"/>
      <w:lvlText w:val="%1.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A3561E4"/>
    <w:multiLevelType w:val="multilevel"/>
    <w:tmpl w:val="619C2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E7E5822"/>
    <w:multiLevelType w:val="hybridMultilevel"/>
    <w:tmpl w:val="4B22B4CE"/>
    <w:lvl w:ilvl="0" w:tplc="646E3A5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6417FB6"/>
    <w:multiLevelType w:val="multilevel"/>
    <w:tmpl w:val="88CA1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37335A"/>
    <w:multiLevelType w:val="multilevel"/>
    <w:tmpl w:val="5CDCC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5531496">
    <w:abstractNumId w:val="6"/>
  </w:num>
  <w:num w:numId="2" w16cid:durableId="312876265">
    <w:abstractNumId w:val="1"/>
  </w:num>
  <w:num w:numId="3" w16cid:durableId="1371147841">
    <w:abstractNumId w:val="2"/>
  </w:num>
  <w:num w:numId="4" w16cid:durableId="576746441">
    <w:abstractNumId w:val="13"/>
  </w:num>
  <w:num w:numId="5" w16cid:durableId="835069785">
    <w:abstractNumId w:val="4"/>
  </w:num>
  <w:num w:numId="6" w16cid:durableId="1875148734">
    <w:abstractNumId w:val="18"/>
  </w:num>
  <w:num w:numId="7" w16cid:durableId="1274629180">
    <w:abstractNumId w:val="16"/>
  </w:num>
  <w:num w:numId="8" w16cid:durableId="665328447">
    <w:abstractNumId w:val="11"/>
  </w:num>
  <w:num w:numId="9" w16cid:durableId="1323660512">
    <w:abstractNumId w:val="9"/>
  </w:num>
  <w:num w:numId="10" w16cid:durableId="1883514874">
    <w:abstractNumId w:val="7"/>
  </w:num>
  <w:num w:numId="11" w16cid:durableId="1321693944">
    <w:abstractNumId w:val="19"/>
  </w:num>
  <w:num w:numId="12" w16cid:durableId="1956667925">
    <w:abstractNumId w:val="8"/>
  </w:num>
  <w:num w:numId="13" w16cid:durableId="1872180694">
    <w:abstractNumId w:val="17"/>
  </w:num>
  <w:num w:numId="14" w16cid:durableId="201482853">
    <w:abstractNumId w:val="0"/>
  </w:num>
  <w:num w:numId="15" w16cid:durableId="1681738063">
    <w:abstractNumId w:val="15"/>
  </w:num>
  <w:num w:numId="16" w16cid:durableId="799303080">
    <w:abstractNumId w:val="5"/>
  </w:num>
  <w:num w:numId="17" w16cid:durableId="1847137564">
    <w:abstractNumId w:val="10"/>
  </w:num>
  <w:num w:numId="18" w16cid:durableId="1944261170">
    <w:abstractNumId w:val="14"/>
  </w:num>
  <w:num w:numId="19" w16cid:durableId="572012706">
    <w:abstractNumId w:val="12"/>
  </w:num>
  <w:num w:numId="20" w16cid:durableId="13686055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40B7"/>
    <w:rsid w:val="0007024D"/>
    <w:rsid w:val="00080A8D"/>
    <w:rsid w:val="00087A85"/>
    <w:rsid w:val="00094AAB"/>
    <w:rsid w:val="000D7E1C"/>
    <w:rsid w:val="001229D1"/>
    <w:rsid w:val="00153E5C"/>
    <w:rsid w:val="00157489"/>
    <w:rsid w:val="001C0884"/>
    <w:rsid w:val="001E5EA4"/>
    <w:rsid w:val="001E5FEB"/>
    <w:rsid w:val="00216D30"/>
    <w:rsid w:val="0022198F"/>
    <w:rsid w:val="002241C4"/>
    <w:rsid w:val="00241785"/>
    <w:rsid w:val="0024526E"/>
    <w:rsid w:val="002628EC"/>
    <w:rsid w:val="00273D60"/>
    <w:rsid w:val="00292727"/>
    <w:rsid w:val="002C077A"/>
    <w:rsid w:val="00313421"/>
    <w:rsid w:val="00314C0F"/>
    <w:rsid w:val="00360D96"/>
    <w:rsid w:val="0037112B"/>
    <w:rsid w:val="003B01E5"/>
    <w:rsid w:val="003C677F"/>
    <w:rsid w:val="004055F6"/>
    <w:rsid w:val="00407A8C"/>
    <w:rsid w:val="00426E24"/>
    <w:rsid w:val="004504B4"/>
    <w:rsid w:val="00456044"/>
    <w:rsid w:val="00490646"/>
    <w:rsid w:val="00497900"/>
    <w:rsid w:val="004E1E40"/>
    <w:rsid w:val="004F46C0"/>
    <w:rsid w:val="00563A05"/>
    <w:rsid w:val="00573768"/>
    <w:rsid w:val="005B2FE6"/>
    <w:rsid w:val="005C4AD6"/>
    <w:rsid w:val="005F3959"/>
    <w:rsid w:val="006328B9"/>
    <w:rsid w:val="00637D3F"/>
    <w:rsid w:val="00667D39"/>
    <w:rsid w:val="006C2491"/>
    <w:rsid w:val="006C4083"/>
    <w:rsid w:val="00705551"/>
    <w:rsid w:val="007230A8"/>
    <w:rsid w:val="00734E70"/>
    <w:rsid w:val="00757808"/>
    <w:rsid w:val="00764202"/>
    <w:rsid w:val="007670B0"/>
    <w:rsid w:val="00781B70"/>
    <w:rsid w:val="00797233"/>
    <w:rsid w:val="007976DB"/>
    <w:rsid w:val="007E7C1D"/>
    <w:rsid w:val="007F5448"/>
    <w:rsid w:val="008B704A"/>
    <w:rsid w:val="00902E6C"/>
    <w:rsid w:val="009172C5"/>
    <w:rsid w:val="00945876"/>
    <w:rsid w:val="009A7B59"/>
    <w:rsid w:val="009E5306"/>
    <w:rsid w:val="009F20B3"/>
    <w:rsid w:val="009F4A0E"/>
    <w:rsid w:val="00A0198D"/>
    <w:rsid w:val="00A72008"/>
    <w:rsid w:val="00A948FF"/>
    <w:rsid w:val="00AC4857"/>
    <w:rsid w:val="00AD65E2"/>
    <w:rsid w:val="00AE1B78"/>
    <w:rsid w:val="00AF59B0"/>
    <w:rsid w:val="00B33EF6"/>
    <w:rsid w:val="00B34C32"/>
    <w:rsid w:val="00B41993"/>
    <w:rsid w:val="00B6775B"/>
    <w:rsid w:val="00B71F36"/>
    <w:rsid w:val="00B8128D"/>
    <w:rsid w:val="00B97347"/>
    <w:rsid w:val="00BC128A"/>
    <w:rsid w:val="00BC62C6"/>
    <w:rsid w:val="00C6580F"/>
    <w:rsid w:val="00C833D8"/>
    <w:rsid w:val="00D00E06"/>
    <w:rsid w:val="00D045EA"/>
    <w:rsid w:val="00D07D87"/>
    <w:rsid w:val="00D103AA"/>
    <w:rsid w:val="00D77976"/>
    <w:rsid w:val="00D8559F"/>
    <w:rsid w:val="00DD02DE"/>
    <w:rsid w:val="00E13EB5"/>
    <w:rsid w:val="00E75843"/>
    <w:rsid w:val="00E84B60"/>
    <w:rsid w:val="00E8528B"/>
    <w:rsid w:val="00E85C79"/>
    <w:rsid w:val="00F005D3"/>
    <w:rsid w:val="00F04645"/>
    <w:rsid w:val="00F47D54"/>
    <w:rsid w:val="00F57827"/>
    <w:rsid w:val="00FA40B7"/>
    <w:rsid w:val="00FD0C77"/>
    <w:rsid w:val="00FE3D23"/>
    <w:rsid w:val="00FF3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FEC65"/>
  <w15:chartTrackingRefBased/>
  <w15:docId w15:val="{628C05B0-D8AD-A042-84C0-927B95330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C62C6"/>
    <w:rPr>
      <w:rFonts w:ascii="Times New Roman" w:eastAsia="Times New Roman" w:hAnsi="Times New Roman" w:cs="Times New Roman"/>
      <w:kern w:val="0"/>
      <w:sz w:val="24"/>
    </w:rPr>
  </w:style>
  <w:style w:type="paragraph" w:styleId="1">
    <w:name w:val="heading 1"/>
    <w:basedOn w:val="a"/>
    <w:link w:val="10"/>
    <w:uiPriority w:val="9"/>
    <w:qFormat/>
    <w:rsid w:val="00FA40B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FA40B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FA40B7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"/>
    <w:link w:val="40"/>
    <w:uiPriority w:val="9"/>
    <w:qFormat/>
    <w:rsid w:val="00FA40B7"/>
    <w:pPr>
      <w:spacing w:before="100" w:beforeAutospacing="1" w:after="100" w:afterAutospacing="1"/>
      <w:outlineLvl w:val="3"/>
    </w:pPr>
    <w:rPr>
      <w:b/>
      <w:bCs/>
    </w:rPr>
  </w:style>
  <w:style w:type="paragraph" w:styleId="5">
    <w:name w:val="heading 5"/>
    <w:basedOn w:val="a"/>
    <w:link w:val="50"/>
    <w:uiPriority w:val="9"/>
    <w:qFormat/>
    <w:rsid w:val="00FA40B7"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A40B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FA40B7"/>
    <w:rPr>
      <w:rFonts w:ascii="Times New Roman" w:eastAsia="Times New Roman" w:hAnsi="Times New Roman" w:cs="Times New Roman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FA40B7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FA40B7"/>
    <w:rPr>
      <w:rFonts w:ascii="Times New Roman" w:eastAsia="Times New Roman" w:hAnsi="Times New Roman" w:cs="Times New Roman"/>
      <w:b/>
      <w:bCs/>
      <w:kern w:val="0"/>
      <w:sz w:val="24"/>
    </w:rPr>
  </w:style>
  <w:style w:type="character" w:customStyle="1" w:styleId="50">
    <w:name w:val="标题 5 字符"/>
    <w:basedOn w:val="a0"/>
    <w:link w:val="5"/>
    <w:uiPriority w:val="9"/>
    <w:rsid w:val="00FA40B7"/>
    <w:rPr>
      <w:rFonts w:ascii="Times New Roman" w:eastAsia="Times New Roman" w:hAnsi="Times New Roman" w:cs="Times New Roman"/>
      <w:b/>
      <w:bCs/>
      <w:kern w:val="0"/>
      <w:sz w:val="20"/>
      <w:szCs w:val="20"/>
    </w:rPr>
  </w:style>
  <w:style w:type="paragraph" w:styleId="a3">
    <w:name w:val="Normal (Web)"/>
    <w:basedOn w:val="a"/>
    <w:uiPriority w:val="99"/>
    <w:unhideWhenUsed/>
    <w:rsid w:val="00FA40B7"/>
    <w:pPr>
      <w:spacing w:before="100" w:beforeAutospacing="1" w:after="100" w:afterAutospacing="1"/>
    </w:pPr>
  </w:style>
  <w:style w:type="paragraph" w:styleId="HTML">
    <w:name w:val="HTML Preformatted"/>
    <w:basedOn w:val="a"/>
    <w:link w:val="HTML0"/>
    <w:uiPriority w:val="99"/>
    <w:unhideWhenUsed/>
    <w:rsid w:val="00FA40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rsid w:val="00FA40B7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token">
    <w:name w:val="token"/>
    <w:basedOn w:val="a0"/>
    <w:rsid w:val="00FA40B7"/>
  </w:style>
  <w:style w:type="character" w:styleId="HTML1">
    <w:name w:val="HTML Code"/>
    <w:basedOn w:val="a0"/>
    <w:uiPriority w:val="99"/>
    <w:semiHidden/>
    <w:unhideWhenUsed/>
    <w:rsid w:val="00FA40B7"/>
    <w:rPr>
      <w:rFonts w:ascii="Courier New" w:eastAsia="Times New Roman" w:hAnsi="Courier New" w:cs="Courier New"/>
      <w:sz w:val="20"/>
      <w:szCs w:val="20"/>
    </w:rPr>
  </w:style>
  <w:style w:type="character" w:styleId="a4">
    <w:name w:val="Strong"/>
    <w:basedOn w:val="a0"/>
    <w:uiPriority w:val="22"/>
    <w:qFormat/>
    <w:rsid w:val="00FA40B7"/>
    <w:rPr>
      <w:b/>
      <w:bCs/>
    </w:rPr>
  </w:style>
  <w:style w:type="character" w:styleId="a5">
    <w:name w:val="Hyperlink"/>
    <w:basedOn w:val="a0"/>
    <w:uiPriority w:val="99"/>
    <w:unhideWhenUsed/>
    <w:rsid w:val="00AE1B78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E1B78"/>
    <w:rPr>
      <w:color w:val="605E5C"/>
      <w:shd w:val="clear" w:color="auto" w:fill="E1DFDD"/>
    </w:rPr>
  </w:style>
  <w:style w:type="character" w:styleId="a7">
    <w:name w:val="Emphasis"/>
    <w:basedOn w:val="a0"/>
    <w:uiPriority w:val="20"/>
    <w:qFormat/>
    <w:rsid w:val="00BC62C6"/>
    <w:rPr>
      <w:i/>
      <w:iCs/>
    </w:rPr>
  </w:style>
  <w:style w:type="paragraph" w:styleId="a8">
    <w:name w:val="Revision"/>
    <w:hidden/>
    <w:uiPriority w:val="99"/>
    <w:semiHidden/>
    <w:rsid w:val="007F5448"/>
    <w:rPr>
      <w:rFonts w:ascii="Times New Roman" w:eastAsia="Times New Roman" w:hAnsi="Times New Roman" w:cs="Times New Roman"/>
      <w:kern w:val="0"/>
      <w:sz w:val="24"/>
    </w:rPr>
  </w:style>
  <w:style w:type="paragraph" w:styleId="a9">
    <w:name w:val="List Paragraph"/>
    <w:basedOn w:val="a"/>
    <w:rsid w:val="005F3959"/>
    <w:pPr>
      <w:ind w:firstLineChars="200" w:firstLine="420"/>
    </w:pPr>
    <w:rPr>
      <w:rFonts w:ascii="宋体" w:eastAsia="宋体" w:hAnsi="宋体" w:cs="宋体"/>
    </w:rPr>
  </w:style>
  <w:style w:type="paragraph" w:styleId="aa">
    <w:name w:val="Title"/>
    <w:basedOn w:val="a"/>
    <w:next w:val="ab"/>
    <w:link w:val="ac"/>
    <w:qFormat/>
    <w:rsid w:val="006C249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c">
    <w:name w:val="标题 字符"/>
    <w:basedOn w:val="a0"/>
    <w:link w:val="aa"/>
    <w:rsid w:val="006C2491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</w:rPr>
  </w:style>
  <w:style w:type="paragraph" w:styleId="ab">
    <w:name w:val="Body Text"/>
    <w:basedOn w:val="a"/>
    <w:link w:val="ad"/>
    <w:uiPriority w:val="99"/>
    <w:semiHidden/>
    <w:unhideWhenUsed/>
    <w:rsid w:val="006C2491"/>
    <w:pPr>
      <w:spacing w:after="120"/>
    </w:pPr>
  </w:style>
  <w:style w:type="character" w:customStyle="1" w:styleId="ad">
    <w:name w:val="正文文本 字符"/>
    <w:basedOn w:val="a0"/>
    <w:link w:val="ab"/>
    <w:uiPriority w:val="99"/>
    <w:semiHidden/>
    <w:rsid w:val="006C2491"/>
    <w:rPr>
      <w:rFonts w:ascii="Times New Roman" w:eastAsia="Times New Roman" w:hAnsi="Times New Roman" w:cs="Times New Roman"/>
      <w:kern w:val="0"/>
      <w:sz w:val="24"/>
    </w:rPr>
  </w:style>
  <w:style w:type="paragraph" w:customStyle="1" w:styleId="paragraph">
    <w:name w:val="paragraph"/>
    <w:basedOn w:val="a"/>
    <w:rsid w:val="006C2491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customStyle="1" w:styleId="FirstParagraph">
    <w:name w:val="First Paragraph"/>
    <w:basedOn w:val="ab"/>
    <w:next w:val="ab"/>
    <w:qFormat/>
    <w:rsid w:val="006C2491"/>
    <w:pPr>
      <w:spacing w:before="180" w:after="180"/>
    </w:pPr>
    <w:rPr>
      <w:rFonts w:ascii="宋体" w:eastAsia="宋体" w:hAnsi="宋体" w:cs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1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8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64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3624BDC-C579-2D42-9489-1571BF8C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868</Words>
  <Characters>495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185657</dc:creator>
  <cp:keywords/>
  <dc:description/>
  <cp:lastModifiedBy>T164352</cp:lastModifiedBy>
  <cp:revision>4</cp:revision>
  <cp:lastPrinted>2022-07-26T05:35:00Z</cp:lastPrinted>
  <dcterms:created xsi:type="dcterms:W3CDTF">2022-08-04T09:14:00Z</dcterms:created>
  <dcterms:modified xsi:type="dcterms:W3CDTF">2022-10-26T09:41:00Z</dcterms:modified>
</cp:coreProperties>
</file>